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933F9" w14:textId="0DE5FB49" w:rsidR="004D549D" w:rsidRDefault="004D549D" w:rsidP="004D549D">
      <w:pPr>
        <w:rPr>
          <w:b/>
          <w:bCs/>
        </w:rPr>
      </w:pPr>
      <w:r w:rsidRPr="004D549D">
        <w:rPr>
          <w:b/>
          <w:bCs/>
        </w:rPr>
        <w:t>Introduction</w:t>
      </w:r>
      <w:r w:rsidR="001609D5">
        <w:rPr>
          <w:b/>
          <w:bCs/>
        </w:rPr>
        <w:t xml:space="preserve"> and current problems</w:t>
      </w:r>
      <w:r w:rsidRPr="004D549D">
        <w:rPr>
          <w:b/>
          <w:bCs/>
        </w:rPr>
        <w:t>:</w:t>
      </w:r>
      <w:r w:rsidR="00B21348">
        <w:rPr>
          <w:b/>
          <w:bCs/>
        </w:rPr>
        <w:t xml:space="preserve"> </w:t>
      </w:r>
    </w:p>
    <w:p w14:paraId="540FE326" w14:textId="0D1BB359" w:rsidR="004D549D" w:rsidRPr="009E4583" w:rsidRDefault="004D549D" w:rsidP="004D549D">
      <w:pPr>
        <w:pStyle w:val="paragraph"/>
        <w:spacing w:before="0" w:beforeAutospacing="0" w:after="0" w:afterAutospacing="0"/>
        <w:textAlignment w:val="baseline"/>
        <w:rPr>
          <w:rFonts w:ascii="Segoe UI" w:hAnsi="Segoe UI" w:cs="Segoe UI"/>
          <w:sz w:val="18"/>
          <w:szCs w:val="18"/>
        </w:rPr>
      </w:pPr>
      <w:r w:rsidRPr="009E4583">
        <w:rPr>
          <w:rStyle w:val="normaltextrun"/>
          <w:rFonts w:ascii="Calibri" w:hAnsi="Calibri" w:cs="Calibri"/>
          <w:sz w:val="22"/>
          <w:szCs w:val="22"/>
        </w:rPr>
        <w:t xml:space="preserve">When solving numerical puzzles, especially a difficult one, sometimes </w:t>
      </w:r>
      <w:r w:rsidR="009F557A" w:rsidRPr="009E4583">
        <w:rPr>
          <w:rStyle w:val="normaltextrun"/>
          <w:rFonts w:ascii="Calibri" w:hAnsi="Calibri" w:cs="Calibri"/>
          <w:sz w:val="22"/>
          <w:szCs w:val="22"/>
        </w:rPr>
        <w:t>people</w:t>
      </w:r>
      <w:r w:rsidRPr="009E4583">
        <w:rPr>
          <w:rStyle w:val="normaltextrun"/>
          <w:rFonts w:ascii="Calibri" w:hAnsi="Calibri" w:cs="Calibri"/>
          <w:sz w:val="22"/>
          <w:szCs w:val="22"/>
        </w:rPr>
        <w:t xml:space="preserve"> look for the answers to help </w:t>
      </w:r>
      <w:r w:rsidR="009F557A" w:rsidRPr="009E4583">
        <w:rPr>
          <w:rStyle w:val="normaltextrun"/>
          <w:rFonts w:ascii="Calibri" w:hAnsi="Calibri" w:cs="Calibri"/>
          <w:sz w:val="22"/>
          <w:szCs w:val="22"/>
        </w:rPr>
        <w:t>them</w:t>
      </w:r>
      <w:r w:rsidRPr="009E4583">
        <w:rPr>
          <w:rStyle w:val="normaltextrun"/>
          <w:rFonts w:ascii="Calibri" w:hAnsi="Calibri" w:cs="Calibri"/>
          <w:sz w:val="22"/>
          <w:szCs w:val="22"/>
        </w:rPr>
        <w:t xml:space="preserve"> solve the problem. In places such as the newspaper or some puzzle books, the answers are</w:t>
      </w:r>
      <w:r w:rsidR="00C0162F" w:rsidRPr="009E4583">
        <w:rPr>
          <w:rStyle w:val="normaltextrun"/>
          <w:rFonts w:ascii="Calibri" w:hAnsi="Calibri" w:cs="Calibri"/>
          <w:sz w:val="22"/>
          <w:szCs w:val="22"/>
        </w:rPr>
        <w:t xml:space="preserve"> no</w:t>
      </w:r>
      <w:r w:rsidRPr="009E4583">
        <w:rPr>
          <w:rStyle w:val="normaltextrun"/>
          <w:rFonts w:ascii="Calibri" w:hAnsi="Calibri" w:cs="Calibri"/>
          <w:sz w:val="22"/>
          <w:szCs w:val="22"/>
        </w:rPr>
        <w:t>t printed. The solution to this would be</w:t>
      </w:r>
      <w:bookmarkStart w:id="0" w:name="_GoBack"/>
      <w:bookmarkEnd w:id="0"/>
      <w:r w:rsidRPr="009E4583">
        <w:rPr>
          <w:rStyle w:val="normaltextrun"/>
          <w:rFonts w:ascii="Calibri" w:hAnsi="Calibri" w:cs="Calibri"/>
          <w:sz w:val="22"/>
          <w:szCs w:val="22"/>
        </w:rPr>
        <w:t xml:space="preserve"> to get a puzzle-solving algorithm to solve it for you quickly. However, a significant problem currently is that online solving algorithms are inferior in their user interface</w:t>
      </w:r>
      <w:r w:rsidR="001A329C">
        <w:rPr>
          <w:rStyle w:val="normaltextrun"/>
          <w:rFonts w:ascii="Calibri" w:hAnsi="Calibri" w:cs="Calibri"/>
          <w:sz w:val="22"/>
          <w:szCs w:val="22"/>
        </w:rPr>
        <w:t>. A</w:t>
      </w:r>
      <w:r w:rsidRPr="009E4583">
        <w:rPr>
          <w:rStyle w:val="normaltextrun"/>
          <w:rFonts w:ascii="Calibri" w:hAnsi="Calibri" w:cs="Calibri"/>
          <w:sz w:val="22"/>
          <w:szCs w:val="22"/>
        </w:rPr>
        <w:t>lthough they compensate for this with fast solvers, it is very time-consuming to input numbers into a grid. </w:t>
      </w:r>
      <w:r w:rsidRPr="009E4583">
        <w:rPr>
          <w:rStyle w:val="eop"/>
          <w:rFonts w:ascii="Calibri" w:hAnsi="Calibri" w:cs="Calibri"/>
          <w:sz w:val="22"/>
          <w:szCs w:val="22"/>
        </w:rPr>
        <w:t> </w:t>
      </w:r>
    </w:p>
    <w:p w14:paraId="244670E1" w14:textId="475F5513" w:rsidR="00BE46E6" w:rsidRPr="009E4583" w:rsidRDefault="004D549D" w:rsidP="004D549D">
      <w:pPr>
        <w:pStyle w:val="paragraph"/>
        <w:spacing w:before="0" w:beforeAutospacing="0" w:after="0" w:afterAutospacing="0"/>
        <w:textAlignment w:val="baseline"/>
        <w:rPr>
          <w:rStyle w:val="normaltextrun"/>
          <w:rFonts w:ascii="Calibri" w:hAnsi="Calibri" w:cs="Calibri"/>
          <w:sz w:val="22"/>
          <w:szCs w:val="22"/>
        </w:rPr>
      </w:pPr>
      <w:r w:rsidRPr="009E4583">
        <w:rPr>
          <w:rStyle w:val="normaltextrun"/>
          <w:rFonts w:ascii="Calibri" w:hAnsi="Calibri" w:cs="Calibri"/>
          <w:sz w:val="22"/>
          <w:szCs w:val="22"/>
        </w:rPr>
        <w:t>Tediously typing out numbers into a template is the main problem</w:t>
      </w:r>
      <w:r w:rsidR="00BE46E6" w:rsidRPr="009E4583">
        <w:rPr>
          <w:rStyle w:val="normaltextrun"/>
          <w:rFonts w:ascii="Calibri" w:hAnsi="Calibri" w:cs="Calibri"/>
          <w:sz w:val="22"/>
          <w:szCs w:val="22"/>
        </w:rPr>
        <w:t xml:space="preserve"> area</w:t>
      </w:r>
      <w:r w:rsidRPr="009E4583">
        <w:rPr>
          <w:rStyle w:val="normaltextrun"/>
          <w:rFonts w:ascii="Calibri" w:hAnsi="Calibri" w:cs="Calibri"/>
          <w:sz w:val="22"/>
          <w:szCs w:val="22"/>
        </w:rPr>
        <w:t xml:space="preserve"> that </w:t>
      </w:r>
      <w:r w:rsidR="002C14BB" w:rsidRPr="009E4583">
        <w:rPr>
          <w:rStyle w:val="normaltextrun"/>
          <w:rFonts w:ascii="Calibri" w:hAnsi="Calibri" w:cs="Calibri"/>
          <w:sz w:val="22"/>
          <w:szCs w:val="22"/>
        </w:rPr>
        <w:t>this project</w:t>
      </w:r>
      <w:r w:rsidRPr="009E4583">
        <w:rPr>
          <w:rStyle w:val="normaltextrun"/>
          <w:rFonts w:ascii="Calibri" w:hAnsi="Calibri" w:cs="Calibri"/>
          <w:sz w:val="22"/>
          <w:szCs w:val="22"/>
        </w:rPr>
        <w:t xml:space="preserve"> will be focusing on. </w:t>
      </w:r>
    </w:p>
    <w:p w14:paraId="284AE6DD" w14:textId="06D131AB" w:rsidR="004D549D" w:rsidRDefault="00873CE7" w:rsidP="004D549D">
      <w:pPr>
        <w:pStyle w:val="paragraph"/>
        <w:spacing w:before="0" w:beforeAutospacing="0" w:after="0" w:afterAutospacing="0"/>
        <w:textAlignment w:val="baseline"/>
        <w:rPr>
          <w:rStyle w:val="eop"/>
          <w:rFonts w:ascii="Calibri" w:hAnsi="Calibri" w:cs="Calibri"/>
          <w:sz w:val="22"/>
          <w:szCs w:val="22"/>
        </w:rPr>
      </w:pPr>
      <w:r w:rsidRPr="009E4583">
        <w:rPr>
          <w:rStyle w:val="normaltextrun"/>
          <w:rFonts w:ascii="Calibri" w:hAnsi="Calibri" w:cs="Calibri"/>
          <w:sz w:val="22"/>
          <w:szCs w:val="22"/>
        </w:rPr>
        <w:t>For this software to work, first</w:t>
      </w:r>
      <w:r w:rsidR="001A329C">
        <w:rPr>
          <w:rStyle w:val="normaltextrun"/>
          <w:rFonts w:ascii="Calibri" w:hAnsi="Calibri" w:cs="Calibri"/>
          <w:sz w:val="22"/>
          <w:szCs w:val="22"/>
        </w:rPr>
        <w:t>,</w:t>
      </w:r>
      <w:r w:rsidRPr="009E4583">
        <w:rPr>
          <w:rStyle w:val="normaltextrun"/>
          <w:rFonts w:ascii="Calibri" w:hAnsi="Calibri" w:cs="Calibri"/>
          <w:sz w:val="22"/>
          <w:szCs w:val="22"/>
        </w:rPr>
        <w:t xml:space="preserve"> it</w:t>
      </w:r>
      <w:r w:rsidR="004D549D" w:rsidRPr="009E4583">
        <w:rPr>
          <w:rStyle w:val="normaltextrun"/>
          <w:rFonts w:ascii="Calibri" w:hAnsi="Calibri" w:cs="Calibri"/>
          <w:sz w:val="22"/>
          <w:szCs w:val="22"/>
        </w:rPr>
        <w:t xml:space="preserve"> need</w:t>
      </w:r>
      <w:r w:rsidRPr="009E4583">
        <w:rPr>
          <w:rStyle w:val="normaltextrun"/>
          <w:rFonts w:ascii="Calibri" w:hAnsi="Calibri" w:cs="Calibri"/>
          <w:sz w:val="22"/>
          <w:szCs w:val="22"/>
        </w:rPr>
        <w:t>s</w:t>
      </w:r>
      <w:r w:rsidR="004D549D" w:rsidRPr="009E4583">
        <w:rPr>
          <w:rStyle w:val="normaltextrun"/>
          <w:rFonts w:ascii="Calibri" w:hAnsi="Calibri" w:cs="Calibri"/>
          <w:sz w:val="22"/>
          <w:szCs w:val="22"/>
        </w:rPr>
        <w:t xml:space="preserve"> to detect the borders of a puzzle</w:t>
      </w:r>
      <w:r w:rsidR="000170CF" w:rsidRPr="009E4583">
        <w:rPr>
          <w:rStyle w:val="normaltextrun"/>
          <w:rFonts w:ascii="Calibri" w:hAnsi="Calibri" w:cs="Calibri"/>
          <w:sz w:val="22"/>
          <w:szCs w:val="22"/>
        </w:rPr>
        <w:t xml:space="preserve"> and</w:t>
      </w:r>
      <w:r w:rsidR="004D549D" w:rsidRPr="009E4583">
        <w:rPr>
          <w:rStyle w:val="normaltextrun"/>
          <w:rFonts w:ascii="Calibri" w:hAnsi="Calibri" w:cs="Calibri"/>
          <w:sz w:val="22"/>
          <w:szCs w:val="22"/>
        </w:rPr>
        <w:t xml:space="preserve"> </w:t>
      </w:r>
      <w:r w:rsidR="00BA39BD" w:rsidRPr="009E4583">
        <w:rPr>
          <w:rStyle w:val="normaltextrun"/>
          <w:rFonts w:ascii="Calibri" w:hAnsi="Calibri" w:cs="Calibri"/>
          <w:sz w:val="22"/>
          <w:szCs w:val="22"/>
        </w:rPr>
        <w:t>classify the</w:t>
      </w:r>
      <w:r w:rsidR="004D549D" w:rsidRPr="009E4583">
        <w:rPr>
          <w:rStyle w:val="normaltextrun"/>
          <w:rFonts w:ascii="Calibri" w:hAnsi="Calibri" w:cs="Calibri"/>
          <w:sz w:val="22"/>
          <w:szCs w:val="22"/>
        </w:rPr>
        <w:t xml:space="preserve"> numbers in the puzzle. This application will be </w:t>
      </w:r>
      <w:r w:rsidR="000170CF" w:rsidRPr="009E4583">
        <w:rPr>
          <w:rStyle w:val="normaltextrun"/>
          <w:rFonts w:ascii="Calibri" w:hAnsi="Calibri" w:cs="Calibri"/>
          <w:sz w:val="22"/>
          <w:szCs w:val="22"/>
        </w:rPr>
        <w:t>used by programmers who are looking to improve their current user interface and make it so that the user</w:t>
      </w:r>
      <w:r w:rsidR="001A329C">
        <w:rPr>
          <w:rStyle w:val="normaltextrun"/>
          <w:rFonts w:ascii="Calibri" w:hAnsi="Calibri" w:cs="Calibri"/>
          <w:sz w:val="22"/>
          <w:szCs w:val="22"/>
        </w:rPr>
        <w:t>'</w:t>
      </w:r>
      <w:r w:rsidR="000170CF" w:rsidRPr="009E4583">
        <w:rPr>
          <w:rStyle w:val="normaltextrun"/>
          <w:rFonts w:ascii="Calibri" w:hAnsi="Calibri" w:cs="Calibri"/>
          <w:sz w:val="22"/>
          <w:szCs w:val="22"/>
        </w:rPr>
        <w:t xml:space="preserve">s experience is as good as possible. Their likely use of my program will allow the user to </w:t>
      </w:r>
      <w:r w:rsidR="00C00E9A" w:rsidRPr="009E4583">
        <w:rPr>
          <w:rStyle w:val="normaltextrun"/>
          <w:rFonts w:ascii="Calibri" w:hAnsi="Calibri" w:cs="Calibri"/>
          <w:sz w:val="22"/>
          <w:szCs w:val="22"/>
        </w:rPr>
        <w:t xml:space="preserve">import a picture </w:t>
      </w:r>
      <w:r w:rsidR="004D549D" w:rsidRPr="009E4583">
        <w:rPr>
          <w:rStyle w:val="normaltextrun"/>
          <w:rFonts w:ascii="Calibri" w:hAnsi="Calibri" w:cs="Calibri"/>
          <w:sz w:val="22"/>
          <w:szCs w:val="22"/>
        </w:rPr>
        <w:t xml:space="preserve">of </w:t>
      </w:r>
      <w:r w:rsidR="000170CF" w:rsidRPr="009E4583">
        <w:rPr>
          <w:rStyle w:val="normaltextrun"/>
          <w:rFonts w:ascii="Calibri" w:hAnsi="Calibri" w:cs="Calibri"/>
          <w:sz w:val="22"/>
          <w:szCs w:val="22"/>
        </w:rPr>
        <w:t xml:space="preserve">the </w:t>
      </w:r>
      <w:r w:rsidR="001A329C">
        <w:rPr>
          <w:rStyle w:val="normaltextrun"/>
          <w:rFonts w:ascii="Calibri" w:hAnsi="Calibri" w:cs="Calibri"/>
          <w:sz w:val="22"/>
          <w:szCs w:val="22"/>
        </w:rPr>
        <w:t>S</w:t>
      </w:r>
      <w:r w:rsidR="000170CF" w:rsidRPr="009E4583">
        <w:rPr>
          <w:rStyle w:val="normaltextrun"/>
          <w:rFonts w:ascii="Calibri" w:hAnsi="Calibri" w:cs="Calibri"/>
          <w:sz w:val="22"/>
          <w:szCs w:val="22"/>
        </w:rPr>
        <w:t xml:space="preserve">udoku </w:t>
      </w:r>
      <w:r w:rsidR="004D549D" w:rsidRPr="009E4583">
        <w:rPr>
          <w:rStyle w:val="normaltextrun"/>
          <w:rFonts w:ascii="Calibri" w:hAnsi="Calibri" w:cs="Calibri"/>
          <w:sz w:val="22"/>
          <w:szCs w:val="22"/>
        </w:rPr>
        <w:t xml:space="preserve">and let </w:t>
      </w:r>
      <w:r w:rsidR="00162379" w:rsidRPr="009E4583">
        <w:rPr>
          <w:rStyle w:val="normaltextrun"/>
          <w:rFonts w:ascii="Calibri" w:hAnsi="Calibri" w:cs="Calibri"/>
          <w:sz w:val="22"/>
          <w:szCs w:val="22"/>
        </w:rPr>
        <w:t xml:space="preserve">my </w:t>
      </w:r>
      <w:r w:rsidR="004D549D" w:rsidRPr="009E4583">
        <w:rPr>
          <w:rStyle w:val="normaltextrun"/>
          <w:rFonts w:ascii="Calibri" w:hAnsi="Calibri" w:cs="Calibri"/>
          <w:sz w:val="22"/>
          <w:szCs w:val="22"/>
        </w:rPr>
        <w:t>application process the imag</w:t>
      </w:r>
      <w:r w:rsidR="000170CF" w:rsidRPr="009E4583">
        <w:rPr>
          <w:rStyle w:val="normaltextrun"/>
          <w:rFonts w:ascii="Calibri" w:hAnsi="Calibri" w:cs="Calibri"/>
          <w:sz w:val="22"/>
          <w:szCs w:val="22"/>
        </w:rPr>
        <w:t xml:space="preserve">e. </w:t>
      </w:r>
      <w:r w:rsidR="00125B2E" w:rsidRPr="009E4583">
        <w:rPr>
          <w:rStyle w:val="normaltextrun"/>
          <w:rFonts w:ascii="Calibri" w:hAnsi="Calibri" w:cs="Calibri"/>
          <w:sz w:val="22"/>
          <w:szCs w:val="22"/>
        </w:rPr>
        <w:t>After the user</w:t>
      </w:r>
      <w:r w:rsidR="001A329C">
        <w:rPr>
          <w:rStyle w:val="normaltextrun"/>
          <w:rFonts w:ascii="Calibri" w:hAnsi="Calibri" w:cs="Calibri"/>
          <w:sz w:val="22"/>
          <w:szCs w:val="22"/>
        </w:rPr>
        <w:t>'</w:t>
      </w:r>
      <w:r w:rsidR="00125B2E" w:rsidRPr="009E4583">
        <w:rPr>
          <w:rStyle w:val="normaltextrun"/>
          <w:rFonts w:ascii="Calibri" w:hAnsi="Calibri" w:cs="Calibri"/>
          <w:sz w:val="22"/>
          <w:szCs w:val="22"/>
        </w:rPr>
        <w:t>s solver find</w:t>
      </w:r>
      <w:r w:rsidR="00863111" w:rsidRPr="009E4583">
        <w:rPr>
          <w:rStyle w:val="normaltextrun"/>
          <w:rFonts w:ascii="Calibri" w:hAnsi="Calibri" w:cs="Calibri"/>
          <w:sz w:val="22"/>
          <w:szCs w:val="22"/>
        </w:rPr>
        <w:t>s</w:t>
      </w:r>
      <w:r w:rsidR="00125B2E" w:rsidRPr="009E4583">
        <w:rPr>
          <w:rStyle w:val="normaltextrun"/>
          <w:rFonts w:ascii="Calibri" w:hAnsi="Calibri" w:cs="Calibri"/>
          <w:sz w:val="22"/>
          <w:szCs w:val="22"/>
        </w:rPr>
        <w:t xml:space="preserve"> a solution, </w:t>
      </w:r>
      <w:r w:rsidR="00C967FB" w:rsidRPr="009E4583">
        <w:rPr>
          <w:rStyle w:val="normaltextrun"/>
          <w:rFonts w:ascii="Calibri" w:hAnsi="Calibri" w:cs="Calibri"/>
          <w:sz w:val="22"/>
          <w:szCs w:val="22"/>
        </w:rPr>
        <w:t xml:space="preserve">the </w:t>
      </w:r>
      <w:r w:rsidR="000170CF" w:rsidRPr="009E4583">
        <w:rPr>
          <w:rStyle w:val="normaltextrun"/>
          <w:rFonts w:ascii="Calibri" w:hAnsi="Calibri" w:cs="Calibri"/>
          <w:sz w:val="22"/>
          <w:szCs w:val="22"/>
        </w:rPr>
        <w:t>algorithm will also allow the final computed solution to be masked over the original</w:t>
      </w:r>
      <w:r w:rsidR="00E910FA" w:rsidRPr="009E4583">
        <w:rPr>
          <w:rStyle w:val="normaltextrun"/>
          <w:rFonts w:ascii="Calibri" w:hAnsi="Calibri" w:cs="Calibri"/>
          <w:sz w:val="22"/>
          <w:szCs w:val="22"/>
        </w:rPr>
        <w:t xml:space="preserve">. </w:t>
      </w:r>
      <w:r w:rsidR="00B27F60" w:rsidRPr="009E4583">
        <w:rPr>
          <w:rStyle w:val="normaltextrun"/>
          <w:rFonts w:ascii="Calibri" w:hAnsi="Calibri" w:cs="Calibri"/>
          <w:sz w:val="22"/>
          <w:szCs w:val="22"/>
        </w:rPr>
        <w:t xml:space="preserve">The </w:t>
      </w:r>
      <w:r w:rsidR="004D549D" w:rsidRPr="009E4583">
        <w:rPr>
          <w:rStyle w:val="normaltextrun"/>
          <w:rFonts w:ascii="Calibri" w:hAnsi="Calibri" w:cs="Calibri"/>
          <w:sz w:val="22"/>
          <w:szCs w:val="22"/>
        </w:rPr>
        <w:t xml:space="preserve">time difference between opening </w:t>
      </w:r>
      <w:r w:rsidR="00E910FA" w:rsidRPr="009E4583">
        <w:rPr>
          <w:rStyle w:val="normaltextrun"/>
          <w:rFonts w:ascii="Calibri" w:hAnsi="Calibri" w:cs="Calibri"/>
          <w:sz w:val="22"/>
          <w:szCs w:val="22"/>
        </w:rPr>
        <w:t xml:space="preserve">the </w:t>
      </w:r>
      <w:r w:rsidR="004D549D" w:rsidRPr="009E4583">
        <w:rPr>
          <w:rStyle w:val="normaltextrun"/>
          <w:rFonts w:ascii="Calibri" w:hAnsi="Calibri" w:cs="Calibri"/>
          <w:sz w:val="22"/>
          <w:szCs w:val="22"/>
        </w:rPr>
        <w:t xml:space="preserve">application and getting an answer </w:t>
      </w:r>
      <w:r w:rsidR="00B27F60" w:rsidRPr="009E4583">
        <w:rPr>
          <w:rStyle w:val="normaltextrun"/>
          <w:rFonts w:ascii="Calibri" w:hAnsi="Calibri" w:cs="Calibri"/>
          <w:sz w:val="22"/>
          <w:szCs w:val="22"/>
        </w:rPr>
        <w:t xml:space="preserve">in traditional systems </w:t>
      </w:r>
      <w:r w:rsidR="004D549D" w:rsidRPr="009E4583">
        <w:rPr>
          <w:rStyle w:val="normaltextrun"/>
          <w:rFonts w:ascii="Calibri" w:hAnsi="Calibri" w:cs="Calibri"/>
          <w:sz w:val="22"/>
          <w:szCs w:val="22"/>
        </w:rPr>
        <w:t xml:space="preserve">is </w:t>
      </w:r>
      <w:r w:rsidR="00BC331D" w:rsidRPr="009E4583">
        <w:rPr>
          <w:rStyle w:val="normaltextrun"/>
          <w:rFonts w:ascii="Calibri" w:hAnsi="Calibri" w:cs="Calibri"/>
          <w:sz w:val="22"/>
          <w:szCs w:val="22"/>
        </w:rPr>
        <w:t xml:space="preserve">significant </w:t>
      </w:r>
      <w:r w:rsidR="004D549D" w:rsidRPr="009E4583">
        <w:rPr>
          <w:rStyle w:val="normaltextrun"/>
          <w:rFonts w:ascii="Calibri" w:hAnsi="Calibri" w:cs="Calibri"/>
          <w:sz w:val="22"/>
          <w:szCs w:val="22"/>
        </w:rPr>
        <w:t>and might not be appealing to the user.</w:t>
      </w:r>
      <w:r w:rsidR="004D549D">
        <w:rPr>
          <w:rStyle w:val="normaltextrun"/>
          <w:rFonts w:ascii="Calibri" w:hAnsi="Calibri" w:cs="Calibri"/>
          <w:sz w:val="22"/>
          <w:szCs w:val="22"/>
        </w:rPr>
        <w:t xml:space="preserve"> However, by introducing the aspect of pictures, what would have taken you 5 minutes of clicking and typing will now take a matter of seconds.</w:t>
      </w:r>
    </w:p>
    <w:p w14:paraId="5C123205" w14:textId="335598B1" w:rsidR="004D549D" w:rsidRDefault="004D549D" w:rsidP="004D549D">
      <w:pPr>
        <w:pStyle w:val="paragraph"/>
        <w:spacing w:before="0" w:beforeAutospacing="0" w:after="0" w:afterAutospacing="0"/>
        <w:textAlignment w:val="baseline"/>
        <w:rPr>
          <w:rFonts w:ascii="Segoe UI" w:hAnsi="Segoe UI" w:cs="Segoe UI"/>
          <w:sz w:val="18"/>
          <w:szCs w:val="18"/>
        </w:rPr>
      </w:pPr>
      <w:r>
        <w:rPr>
          <w:noProof/>
        </w:rPr>
        <w:drawing>
          <wp:anchor distT="0" distB="0" distL="114300" distR="114300" simplePos="0" relativeHeight="251658240" behindDoc="0" locked="0" layoutInCell="1" allowOverlap="1" wp14:anchorId="227BB63A" wp14:editId="75CF9D3B">
            <wp:simplePos x="0" y="0"/>
            <wp:positionH relativeFrom="margin">
              <wp:align>left</wp:align>
            </wp:positionH>
            <wp:positionV relativeFrom="paragraph">
              <wp:posOffset>47221</wp:posOffset>
            </wp:positionV>
            <wp:extent cx="3539836" cy="179266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39836" cy="1792665"/>
                    </a:xfrm>
                    <a:prstGeom prst="rect">
                      <a:avLst/>
                    </a:prstGeom>
                  </pic:spPr>
                </pic:pic>
              </a:graphicData>
            </a:graphic>
          </wp:anchor>
        </w:drawing>
      </w:r>
    </w:p>
    <w:p w14:paraId="68B4533E" w14:textId="014975E4" w:rsidR="004D549D" w:rsidRDefault="004D549D" w:rsidP="004D549D">
      <w:r>
        <w:t xml:space="preserve">In online solvers such as this one, the time taken to input all the numbers can take anywhere from a minute to 2 minutes. Accompanied </w:t>
      </w:r>
      <w:r w:rsidR="001A329C">
        <w:t>by</w:t>
      </w:r>
      <w:r>
        <w:t xml:space="preserve"> clumsy buttons on the side, most of which an average user will likely not use or will have to spend time understanding, proves a </w:t>
      </w:r>
      <w:r w:rsidR="00AC55C2">
        <w:t>lousy</w:t>
      </w:r>
      <w:r>
        <w:t xml:space="preserve"> user experience </w:t>
      </w:r>
    </w:p>
    <w:p w14:paraId="6519770E" w14:textId="449CF30F" w:rsidR="00AF0F38" w:rsidRPr="004D549D" w:rsidRDefault="00AF0F38" w:rsidP="004D549D">
      <w:r>
        <w:rPr>
          <w:noProof/>
        </w:rPr>
        <w:drawing>
          <wp:anchor distT="0" distB="0" distL="114300" distR="114300" simplePos="0" relativeHeight="251659264" behindDoc="1" locked="0" layoutInCell="1" allowOverlap="1" wp14:anchorId="7CC43128" wp14:editId="2471E60B">
            <wp:simplePos x="0" y="0"/>
            <wp:positionH relativeFrom="column">
              <wp:posOffset>0</wp:posOffset>
            </wp:positionH>
            <wp:positionV relativeFrom="paragraph">
              <wp:posOffset>0</wp:posOffset>
            </wp:positionV>
            <wp:extent cx="2687320" cy="11760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87320" cy="1176020"/>
                    </a:xfrm>
                    <a:prstGeom prst="rect">
                      <a:avLst/>
                    </a:prstGeom>
                  </pic:spPr>
                </pic:pic>
              </a:graphicData>
            </a:graphic>
          </wp:anchor>
        </w:drawing>
      </w:r>
      <w:r>
        <w:t>Another example of a poorly designed site that doesn</w:t>
      </w:r>
      <w:r w:rsidR="001A329C">
        <w:t>'</w:t>
      </w:r>
      <w:r>
        <w:t>t care about poor user experience requires you to type in an 8</w:t>
      </w:r>
      <w:r w:rsidR="00D9782B">
        <w:t>1-</w:t>
      </w:r>
      <w:r>
        <w:t>long string of numbers. As you can see the likelihood of an error is very high and getting one number wrong would waste an additional 5 minutes trying to identify the mistake</w:t>
      </w:r>
    </w:p>
    <w:p w14:paraId="1AB5B5DB" w14:textId="27AFD545" w:rsidR="004D549D" w:rsidRDefault="00AF0F38" w:rsidP="004D549D">
      <w:pPr>
        <w:rPr>
          <w:b/>
          <w:bCs/>
        </w:rPr>
      </w:pPr>
      <w:r>
        <w:rPr>
          <w:b/>
          <w:bCs/>
        </w:rPr>
        <w:t>Purpose of project:</w:t>
      </w:r>
    </w:p>
    <w:p w14:paraId="1F95712A" w14:textId="50BA5B8B" w:rsidR="00AF0F38" w:rsidRDefault="00AF0F38" w:rsidP="004D549D">
      <w:r>
        <w:t xml:space="preserve">The purpose of </w:t>
      </w:r>
      <w:r w:rsidR="00B5573A">
        <w:t>this</w:t>
      </w:r>
      <w:r>
        <w:t xml:space="preserve"> project is to create a </w:t>
      </w:r>
      <w:r w:rsidRPr="003A0DE3">
        <w:rPr>
          <w:b/>
          <w:bCs/>
        </w:rPr>
        <w:t>tool</w:t>
      </w:r>
      <w:r>
        <w:t xml:space="preserve"> that </w:t>
      </w:r>
      <w:r w:rsidRPr="003A0DE3">
        <w:rPr>
          <w:b/>
          <w:bCs/>
        </w:rPr>
        <w:t>programmers</w:t>
      </w:r>
      <w:r>
        <w:t xml:space="preserve"> can incorporate into their own sudoku solver algorithms in order to bypass the </w:t>
      </w:r>
      <w:r w:rsidR="008D0B40">
        <w:t xml:space="preserve">issue of having to </w:t>
      </w:r>
      <w:r w:rsidR="00311564">
        <w:t>type out</w:t>
      </w:r>
      <w:r w:rsidR="008D0B40">
        <w:t xml:space="preserve"> numbers into a grid themselves. </w:t>
      </w:r>
      <w:r w:rsidR="00B5573A">
        <w:t>It</w:t>
      </w:r>
      <w:r w:rsidR="00D82FFE">
        <w:t xml:space="preserve"> will be used for image recognition purposes; it</w:t>
      </w:r>
      <w:r w:rsidR="001A329C">
        <w:t>'</w:t>
      </w:r>
      <w:r w:rsidR="00D82FFE">
        <w:t>ll compress and abstract the image of any irrelevant details and noise</w:t>
      </w:r>
      <w:r w:rsidR="00AC55C2">
        <w:t>. Afterwards, it</w:t>
      </w:r>
      <w:r w:rsidR="0025589C">
        <w:t>'</w:t>
      </w:r>
      <w:r w:rsidR="00AC55C2">
        <w:t>ll</w:t>
      </w:r>
      <w:r w:rsidR="00D82FFE">
        <w:t xml:space="preserve"> identify the borders of the sudoku puzzle (which could be rotated), rotates and crops the puzzle, extracts number data along with their position, tries to classify numbers and output into a grid that will be used by others as a base to solve their puzzles. </w:t>
      </w:r>
    </w:p>
    <w:p w14:paraId="5BB5EE96" w14:textId="4A830EA8" w:rsidR="004E57A3" w:rsidRDefault="004E57A3" w:rsidP="004D549D">
      <w:pPr>
        <w:rPr>
          <w:b/>
          <w:bCs/>
        </w:rPr>
      </w:pPr>
      <w:r>
        <w:rPr>
          <w:b/>
          <w:bCs/>
        </w:rPr>
        <w:t>Clients:</w:t>
      </w:r>
    </w:p>
    <w:p w14:paraId="0B3377F0" w14:textId="55761DB6" w:rsidR="004A31E9" w:rsidRDefault="00BA4C40" w:rsidP="004D549D">
      <w:r>
        <w:t>There</w:t>
      </w:r>
      <w:r w:rsidR="004E57A3">
        <w:t xml:space="preserve"> will be two clients that will be </w:t>
      </w:r>
      <w:r>
        <w:t>using this system the most</w:t>
      </w:r>
      <w:r w:rsidR="00793695" w:rsidRPr="003539BB">
        <w:t>:</w:t>
      </w:r>
      <w:r w:rsidR="004E57A3" w:rsidRPr="003539BB">
        <w:t xml:space="preserve"> my friend</w:t>
      </w:r>
      <w:r w:rsidR="004E57A3">
        <w:t>, a novice programmer James Anderson</w:t>
      </w:r>
      <w:r w:rsidR="009D7FC3">
        <w:t xml:space="preserve"> </w:t>
      </w:r>
      <w:r w:rsidR="00CD7BF3">
        <w:t xml:space="preserve">who </w:t>
      </w:r>
      <w:r w:rsidR="009D7FC3">
        <w:t>adores problem</w:t>
      </w:r>
      <w:r w:rsidR="0025589C">
        <w:t>-</w:t>
      </w:r>
      <w:r w:rsidR="009D7FC3">
        <w:t>solving and has developed a sudoku solver</w:t>
      </w:r>
      <w:r w:rsidR="005F3C42">
        <w:t xml:space="preserve">, </w:t>
      </w:r>
      <w:r w:rsidR="005F3C42" w:rsidRPr="008B3813">
        <w:t>and my grandmother who likes to keep her mind in check by solving sudoku puzzles</w:t>
      </w:r>
      <w:r w:rsidR="009D7FC3" w:rsidRPr="008B3813">
        <w:t>.</w:t>
      </w:r>
    </w:p>
    <w:p w14:paraId="4427F11F" w14:textId="3D83F6CA" w:rsidR="004E57A3" w:rsidRDefault="004A31E9" w:rsidP="004D549D">
      <w:r>
        <w:lastRenderedPageBreak/>
        <w:t>James has developed a sudoku solver</w:t>
      </w:r>
      <w:r w:rsidR="002D2414">
        <w:t xml:space="preserve"> that is capable of solving any sudoku</w:t>
      </w:r>
      <w:r w:rsidR="0025589C">
        <w:t>,</w:t>
      </w:r>
      <w:r w:rsidR="002D2414">
        <w:t xml:space="preserve"> given that </w:t>
      </w:r>
      <w:r w:rsidR="00F20E59">
        <w:t xml:space="preserve">it </w:t>
      </w:r>
      <w:r w:rsidR="002D2414">
        <w:t xml:space="preserve">has a solution. </w:t>
      </w:r>
      <w:r w:rsidR="00B439AB">
        <w:t>The next step in his project would be to implement a user interface where users input numbers into a grid. However,</w:t>
      </w:r>
      <w:r w:rsidR="00AF702F">
        <w:t xml:space="preserve"> </w:t>
      </w:r>
      <w:r w:rsidR="0048368D">
        <w:t xml:space="preserve">his program can </w:t>
      </w:r>
      <w:r w:rsidR="00AF702F" w:rsidRPr="0048368D">
        <w:t xml:space="preserve">further </w:t>
      </w:r>
      <w:r w:rsidR="0048368D">
        <w:t xml:space="preserve">be </w:t>
      </w:r>
      <w:r w:rsidR="004C437E">
        <w:t>imp</w:t>
      </w:r>
      <w:r w:rsidR="0025589C">
        <w:t>ro</w:t>
      </w:r>
      <w:r w:rsidR="004C437E">
        <w:t>ved</w:t>
      </w:r>
      <w:r w:rsidR="00AF702F">
        <w:t xml:space="preserve"> by </w:t>
      </w:r>
      <w:r w:rsidR="00B438CB">
        <w:t>introducing image recognition.</w:t>
      </w:r>
      <w:r w:rsidR="00853630">
        <w:t xml:space="preserve"> This will </w:t>
      </w:r>
      <w:r w:rsidR="0045366D">
        <w:t xml:space="preserve">get rid of </w:t>
      </w:r>
      <w:r w:rsidR="00853630">
        <w:t>the step of having the user input numbers into a grid.</w:t>
      </w:r>
    </w:p>
    <w:p w14:paraId="47D53C16" w14:textId="4E300D55" w:rsidR="005914D3" w:rsidRPr="004E57A3" w:rsidRDefault="005914D3" w:rsidP="004D549D">
      <w:r w:rsidRPr="00E3115E">
        <w:t xml:space="preserve">My grandmother </w:t>
      </w:r>
      <w:r w:rsidR="007D3CE2" w:rsidRPr="00E3115E">
        <w:t xml:space="preserve">likes to solve sudoku puzzles that are on the </w:t>
      </w:r>
      <w:r w:rsidR="00B034E8" w:rsidRPr="00E3115E">
        <w:t>news</w:t>
      </w:r>
      <w:r w:rsidR="007D3CE2" w:rsidRPr="00E3115E">
        <w:t>paper that day, but finds it frustrating when she makes a mistake</w:t>
      </w:r>
      <w:r w:rsidR="007D3CE2">
        <w:t xml:space="preserve"> and has no reference to check it against. </w:t>
      </w:r>
      <w:r w:rsidR="00D8013A">
        <w:t>By introducing the image reading, she won</w:t>
      </w:r>
      <w:r w:rsidR="001A329C">
        <w:t>'</w:t>
      </w:r>
      <w:r w:rsidR="00D8013A">
        <w:t>t have to use the silly websites to check her puzzles any more, but use a more streamline user-experience-optimi</w:t>
      </w:r>
      <w:r w:rsidR="0025589C">
        <w:t>z</w:t>
      </w:r>
      <w:r w:rsidR="00D8013A">
        <w:t xml:space="preserve">ed program that </w:t>
      </w:r>
      <w:r w:rsidR="0025589C">
        <w:t>James and I</w:t>
      </w:r>
      <w:r w:rsidR="00D8013A">
        <w:t xml:space="preserve"> will have created</w:t>
      </w:r>
      <w:r w:rsidR="00214B22">
        <w:t>.</w:t>
      </w:r>
      <w:r w:rsidR="00B27396">
        <w:t xml:space="preserve"> Just to reit</w:t>
      </w:r>
      <w:r w:rsidR="0025589C">
        <w:t>e</w:t>
      </w:r>
      <w:r w:rsidR="00B27396">
        <w:t>rate, my gran won</w:t>
      </w:r>
      <w:r w:rsidR="001A329C">
        <w:t>'</w:t>
      </w:r>
      <w:r w:rsidR="00B27396">
        <w:t>t be doing any of the coding, she</w:t>
      </w:r>
      <w:r w:rsidR="001A329C">
        <w:t>'</w:t>
      </w:r>
      <w:r w:rsidR="00B27396">
        <w:t>ll be using the product of m</w:t>
      </w:r>
      <w:r w:rsidR="00C66A0E">
        <w:t>ine</w:t>
      </w:r>
      <w:r w:rsidR="00B27396">
        <w:t xml:space="preserve"> and James</w:t>
      </w:r>
      <w:r w:rsidR="001A329C">
        <w:t>'</w:t>
      </w:r>
      <w:r w:rsidR="00B27396">
        <w:t xml:space="preserve"> programming.</w:t>
      </w:r>
    </w:p>
    <w:p w14:paraId="6AE138F1" w14:textId="45318212" w:rsidR="004D549D" w:rsidRDefault="00D81682" w:rsidP="004D549D">
      <w:pPr>
        <w:rPr>
          <w:b/>
          <w:bCs/>
        </w:rPr>
      </w:pPr>
      <w:r>
        <w:rPr>
          <w:b/>
          <w:bCs/>
        </w:rPr>
        <w:t>Interview</w:t>
      </w:r>
      <w:r w:rsidR="00A05F96">
        <w:rPr>
          <w:b/>
          <w:bCs/>
        </w:rPr>
        <w:t>s</w:t>
      </w:r>
      <w:r>
        <w:rPr>
          <w:b/>
          <w:bCs/>
        </w:rPr>
        <w:t>:</w:t>
      </w:r>
    </w:p>
    <w:p w14:paraId="1757C183" w14:textId="2140BB2E" w:rsidR="000D0260" w:rsidRDefault="000D0260" w:rsidP="00F60733">
      <w:pPr>
        <w:pStyle w:val="ListParagraph"/>
        <w:numPr>
          <w:ilvl w:val="0"/>
          <w:numId w:val="9"/>
        </w:numPr>
      </w:pPr>
      <w:r>
        <w:t>James is looking for an easy to use library:</w:t>
      </w:r>
    </w:p>
    <w:p w14:paraId="7A25F12A" w14:textId="34791F50" w:rsidR="003D74AF" w:rsidRDefault="003D74AF" w:rsidP="003D74AF">
      <w:pPr>
        <w:pStyle w:val="ListParagraph"/>
        <w:rPr>
          <w:u w:val="single"/>
        </w:rPr>
      </w:pPr>
      <w:r>
        <w:rPr>
          <w:u w:val="single"/>
        </w:rPr>
        <w:t>What are some of the functions that you are looking for?</w:t>
      </w:r>
    </w:p>
    <w:p w14:paraId="25B30F57" w14:textId="20DCF1A5" w:rsidR="003D74AF" w:rsidRPr="003D74AF" w:rsidRDefault="003D74AF" w:rsidP="003D74AF">
      <w:pPr>
        <w:pStyle w:val="ListParagraph"/>
      </w:pPr>
      <w:r>
        <w:t xml:space="preserve">I want to be able to print my functions </w:t>
      </w:r>
    </w:p>
    <w:p w14:paraId="2895A7FA" w14:textId="77777777" w:rsidR="00950564" w:rsidRDefault="00950564" w:rsidP="00950564">
      <w:pPr>
        <w:pStyle w:val="ListParagraph"/>
      </w:pPr>
      <w:r w:rsidRPr="00F56951">
        <w:rPr>
          <w:u w:val="single"/>
        </w:rPr>
        <w:t>What should the structure of the library be like?</w:t>
      </w:r>
    </w:p>
    <w:p w14:paraId="1059F42B" w14:textId="1AAFCE91" w:rsidR="00950564" w:rsidRDefault="00950564" w:rsidP="00950564">
      <w:pPr>
        <w:pStyle w:val="ListParagraph"/>
      </w:pPr>
      <w:r>
        <w:t>I</w:t>
      </w:r>
      <w:r w:rsidR="001A329C">
        <w:t>'</w:t>
      </w:r>
      <w:r>
        <w:t>m looking for an easy to use tool, so your different tools should be split into object and contain enough functions for me to incorporate them the way I want to.</w:t>
      </w:r>
    </w:p>
    <w:p w14:paraId="2B818D09" w14:textId="088AE9DB" w:rsidR="00A93F64" w:rsidRDefault="00A93F64" w:rsidP="00950564">
      <w:pPr>
        <w:pStyle w:val="ListParagraph"/>
      </w:pPr>
      <w:r>
        <w:t>But I don</w:t>
      </w:r>
      <w:r w:rsidR="001A329C">
        <w:t>'</w:t>
      </w:r>
      <w:r>
        <w:t>t want to read into the code too deeply, I want very few lines of code which processes the image so that it takes up as little space as possible</w:t>
      </w:r>
      <w:r w:rsidR="00746F72">
        <w:t>.</w:t>
      </w:r>
    </w:p>
    <w:p w14:paraId="65F8E0FF" w14:textId="77777777" w:rsidR="00950564" w:rsidRDefault="00950564" w:rsidP="00950564">
      <w:pPr>
        <w:pStyle w:val="ListParagraph"/>
      </w:pPr>
      <w:r w:rsidRPr="00F56951">
        <w:rPr>
          <w:u w:val="single"/>
        </w:rPr>
        <w:t>What do you expect to come with the code?</w:t>
      </w:r>
    </w:p>
    <w:p w14:paraId="40C8B3F3" w14:textId="184FB983" w:rsidR="00F60733" w:rsidRDefault="00950564" w:rsidP="00F60733">
      <w:pPr>
        <w:pStyle w:val="ListParagraph"/>
      </w:pPr>
      <w:r>
        <w:t>Documentation where I can quickly look at requirements and outputs of functions and classes</w:t>
      </w:r>
      <w:r w:rsidR="00F60733">
        <w:t>.</w:t>
      </w:r>
    </w:p>
    <w:p w14:paraId="1998D1FA" w14:textId="7CEEBA32" w:rsidR="007B4280" w:rsidRPr="00950564" w:rsidRDefault="007B4280" w:rsidP="007B4280">
      <w:pPr>
        <w:ind w:left="720"/>
      </w:pPr>
      <w:r>
        <w:rPr>
          <w:noProof/>
        </w:rPr>
        <w:drawing>
          <wp:anchor distT="0" distB="0" distL="114300" distR="114300" simplePos="0" relativeHeight="251663360" behindDoc="0" locked="0" layoutInCell="1" allowOverlap="1" wp14:anchorId="721F00C6" wp14:editId="40439D1A">
            <wp:simplePos x="0" y="0"/>
            <wp:positionH relativeFrom="margin">
              <wp:align>left</wp:align>
            </wp:positionH>
            <wp:positionV relativeFrom="paragraph">
              <wp:posOffset>442191</wp:posOffset>
            </wp:positionV>
            <wp:extent cx="5731510" cy="3160395"/>
            <wp:effectExtent l="0" t="0" r="254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160395"/>
                    </a:xfrm>
                    <a:prstGeom prst="rect">
                      <a:avLst/>
                    </a:prstGeom>
                  </pic:spPr>
                </pic:pic>
              </a:graphicData>
            </a:graphic>
          </wp:anchor>
        </w:drawing>
      </w:r>
      <w:r>
        <w:t>James also provided me a screenshot of what his UI might look like, which helped understand his requirements more.</w:t>
      </w:r>
    </w:p>
    <w:p w14:paraId="3DCF12A9" w14:textId="458A8AC8" w:rsidR="00925EDB" w:rsidRDefault="00925EDB" w:rsidP="007B4280">
      <w:pPr>
        <w:pStyle w:val="paragraph"/>
        <w:numPr>
          <w:ilvl w:val="0"/>
          <w:numId w:val="9"/>
        </w:numPr>
        <w:spacing w:before="0" w:beforeAutospacing="0" w:after="0" w:afterAutospacing="0"/>
        <w:textAlignment w:val="baseline"/>
        <w:rPr>
          <w:rFonts w:asciiTheme="minorHAnsi" w:eastAsiaTheme="minorHAnsi" w:hAnsiTheme="minorHAnsi" w:cstheme="minorBidi"/>
          <w:sz w:val="22"/>
          <w:szCs w:val="22"/>
          <w:lang w:eastAsia="en-US"/>
        </w:rPr>
      </w:pPr>
      <w:r w:rsidRPr="00925EDB">
        <w:rPr>
          <w:rFonts w:asciiTheme="minorHAnsi" w:eastAsiaTheme="minorHAnsi" w:hAnsiTheme="minorHAnsi" w:cstheme="minorBidi"/>
          <w:sz w:val="22"/>
          <w:szCs w:val="22"/>
          <w:lang w:eastAsia="en-US"/>
        </w:rPr>
        <w:t>One of the users that will be using elements of my final outcome is my Grandma, who emphasi</w:t>
      </w:r>
      <w:r w:rsidR="0025589C">
        <w:rPr>
          <w:rFonts w:asciiTheme="minorHAnsi" w:eastAsiaTheme="minorHAnsi" w:hAnsiTheme="minorHAnsi" w:cstheme="minorBidi"/>
          <w:sz w:val="22"/>
          <w:szCs w:val="22"/>
          <w:lang w:eastAsia="en-US"/>
        </w:rPr>
        <w:t>z</w:t>
      </w:r>
      <w:r w:rsidRPr="00925EDB">
        <w:rPr>
          <w:rFonts w:asciiTheme="minorHAnsi" w:eastAsiaTheme="minorHAnsi" w:hAnsiTheme="minorHAnsi" w:cstheme="minorBidi"/>
          <w:sz w:val="22"/>
          <w:szCs w:val="22"/>
          <w:lang w:eastAsia="en-US"/>
        </w:rPr>
        <w:t xml:space="preserve">es in the interview the importance of </w:t>
      </w:r>
      <w:r w:rsidR="008E665B">
        <w:rPr>
          <w:rFonts w:asciiTheme="minorHAnsi" w:eastAsiaTheme="minorHAnsi" w:hAnsiTheme="minorHAnsi" w:cstheme="minorBidi"/>
          <w:sz w:val="22"/>
          <w:szCs w:val="22"/>
          <w:lang w:eastAsia="en-US"/>
        </w:rPr>
        <w:t>a</w:t>
      </w:r>
      <w:r w:rsidR="00113A2B">
        <w:rPr>
          <w:rFonts w:asciiTheme="minorHAnsi" w:eastAsiaTheme="minorHAnsi" w:hAnsiTheme="minorHAnsi" w:cstheme="minorBidi"/>
          <w:sz w:val="22"/>
          <w:szCs w:val="22"/>
          <w:lang w:eastAsia="en-US"/>
        </w:rPr>
        <w:t xml:space="preserve"> </w:t>
      </w:r>
      <w:r w:rsidRPr="00925EDB">
        <w:rPr>
          <w:rFonts w:asciiTheme="minorHAnsi" w:eastAsiaTheme="minorHAnsi" w:hAnsiTheme="minorHAnsi" w:cstheme="minorBidi"/>
          <w:sz w:val="22"/>
          <w:szCs w:val="22"/>
          <w:lang w:eastAsia="en-US"/>
        </w:rPr>
        <w:t>UI and not having to input numbers yourself</w:t>
      </w:r>
      <w:r>
        <w:rPr>
          <w:rFonts w:asciiTheme="minorHAnsi" w:eastAsiaTheme="minorHAnsi" w:hAnsiTheme="minorHAnsi" w:cstheme="minorBidi"/>
          <w:sz w:val="22"/>
          <w:szCs w:val="22"/>
          <w:lang w:eastAsia="en-US"/>
        </w:rPr>
        <w:t>. She</w:t>
      </w:r>
      <w:r w:rsidRPr="00925EDB">
        <w:rPr>
          <w:rFonts w:asciiTheme="minorHAnsi" w:eastAsiaTheme="minorHAnsi" w:hAnsiTheme="minorHAnsi" w:cstheme="minorBidi"/>
          <w:sz w:val="22"/>
          <w:szCs w:val="22"/>
          <w:lang w:eastAsia="en-US"/>
        </w:rPr>
        <w:t xml:space="preserve"> has no IT skills and prefers solving numerical puzzles such as Sudoku on paper, </w:t>
      </w:r>
      <w:r w:rsidRPr="00925EDB">
        <w:rPr>
          <w:rFonts w:asciiTheme="minorHAnsi" w:eastAsiaTheme="minorHAnsi" w:hAnsiTheme="minorHAnsi" w:cstheme="minorBidi"/>
          <w:sz w:val="22"/>
          <w:szCs w:val="22"/>
          <w:lang w:eastAsia="en-US"/>
        </w:rPr>
        <w:lastRenderedPageBreak/>
        <w:t xml:space="preserve">with a pen. She has a laptop with a webcam, which could be used to get a snapshot of the problem for </w:t>
      </w:r>
      <w:proofErr w:type="spellStart"/>
      <w:r w:rsidRPr="00925EDB">
        <w:rPr>
          <w:rFonts w:asciiTheme="minorHAnsi" w:eastAsiaTheme="minorHAnsi" w:hAnsiTheme="minorHAnsi" w:cstheme="minorBidi"/>
          <w:sz w:val="22"/>
          <w:szCs w:val="22"/>
          <w:lang w:eastAsia="en-US"/>
        </w:rPr>
        <w:t>analy</w:t>
      </w:r>
      <w:r w:rsidR="0025589C">
        <w:rPr>
          <w:rFonts w:asciiTheme="minorHAnsi" w:eastAsiaTheme="minorHAnsi" w:hAnsiTheme="minorHAnsi" w:cstheme="minorBidi"/>
          <w:sz w:val="22"/>
          <w:szCs w:val="22"/>
          <w:lang w:eastAsia="en-US"/>
        </w:rPr>
        <w:t>z</w:t>
      </w:r>
      <w:r w:rsidRPr="00925EDB">
        <w:rPr>
          <w:rFonts w:asciiTheme="minorHAnsi" w:eastAsiaTheme="minorHAnsi" w:hAnsiTheme="minorHAnsi" w:cstheme="minorBidi"/>
          <w:sz w:val="22"/>
          <w:szCs w:val="22"/>
          <w:lang w:eastAsia="en-US"/>
        </w:rPr>
        <w:t>ing</w:t>
      </w:r>
      <w:proofErr w:type="spellEnd"/>
      <w:r w:rsidRPr="00925EDB">
        <w:rPr>
          <w:rFonts w:asciiTheme="minorHAnsi" w:eastAsiaTheme="minorHAnsi" w:hAnsiTheme="minorHAnsi" w:cstheme="minorBidi"/>
          <w:sz w:val="22"/>
          <w:szCs w:val="22"/>
          <w:lang w:eastAsia="en-US"/>
        </w:rPr>
        <w:t>.  </w:t>
      </w:r>
    </w:p>
    <w:p w14:paraId="373A9488" w14:textId="518C462F" w:rsidR="00925EDB" w:rsidRDefault="00925EDB" w:rsidP="00F60733">
      <w:pPr>
        <w:pStyle w:val="paragraph"/>
        <w:spacing w:before="0" w:beforeAutospacing="0" w:after="0" w:afterAutospacing="0"/>
        <w:ind w:left="720"/>
        <w:textAlignment w:val="baseline"/>
        <w:rPr>
          <w:rStyle w:val="eop"/>
          <w:rFonts w:ascii="Calibri" w:hAnsi="Calibri" w:cs="Calibri"/>
          <w:color w:val="000000"/>
          <w:sz w:val="22"/>
          <w:szCs w:val="22"/>
          <w:shd w:val="clear" w:color="auto" w:fill="FFFFFF"/>
        </w:rPr>
      </w:pPr>
      <w:r>
        <w:rPr>
          <w:rFonts w:asciiTheme="minorHAnsi" w:eastAsiaTheme="minorHAnsi" w:hAnsiTheme="minorHAnsi" w:cstheme="minorBidi"/>
          <w:sz w:val="22"/>
          <w:szCs w:val="22"/>
          <w:u w:val="single"/>
          <w:lang w:eastAsia="en-US"/>
        </w:rPr>
        <w:t>How do you prefer to do your puzzles?</w:t>
      </w:r>
      <w:r>
        <w:rPr>
          <w:rFonts w:asciiTheme="minorHAnsi" w:eastAsiaTheme="minorHAnsi" w:hAnsiTheme="minorHAnsi" w:cstheme="minorBidi"/>
          <w:sz w:val="22"/>
          <w:szCs w:val="22"/>
          <w:u w:val="single"/>
          <w:lang w:eastAsia="en-US"/>
        </w:rPr>
        <w:br/>
      </w:r>
      <w:r>
        <w:rPr>
          <w:rFonts w:asciiTheme="minorHAnsi" w:eastAsiaTheme="minorHAnsi" w:hAnsiTheme="minorHAnsi" w:cstheme="minorBidi"/>
          <w:sz w:val="22"/>
          <w:szCs w:val="22"/>
          <w:lang w:eastAsia="en-US"/>
        </w:rPr>
        <w:t>I can only do my puzzles using pencil and paper</w:t>
      </w:r>
      <w:r w:rsidR="0025589C">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 </w:t>
      </w:r>
      <w:r>
        <w:rPr>
          <w:rStyle w:val="normaltextrun"/>
          <w:rFonts w:ascii="Calibri" w:hAnsi="Calibri" w:cs="Calibri"/>
          <w:color w:val="000000"/>
          <w:sz w:val="22"/>
          <w:szCs w:val="22"/>
          <w:shd w:val="clear" w:color="auto" w:fill="FFFFFF"/>
        </w:rPr>
        <w:t>I can write in notes in the boxes and erase numbers with ease, and then lock in my answer with a pen. Besides, I love the feeling of writing notes with a pencil. Doing puzzles on the screen is much less enjoyable and hurts my eyes after a while. </w:t>
      </w:r>
      <w:r>
        <w:rPr>
          <w:rStyle w:val="eop"/>
          <w:rFonts w:ascii="Calibri" w:hAnsi="Calibri" w:cs="Calibri"/>
          <w:color w:val="000000"/>
          <w:sz w:val="22"/>
          <w:szCs w:val="22"/>
          <w:shd w:val="clear" w:color="auto" w:fill="FFFFFF"/>
        </w:rPr>
        <w:t> </w:t>
      </w:r>
    </w:p>
    <w:p w14:paraId="60A29E20" w14:textId="38B99571" w:rsidR="00925EDB" w:rsidRPr="00925EDB" w:rsidRDefault="00925EDB" w:rsidP="00F60733">
      <w:pPr>
        <w:pStyle w:val="paragraph"/>
        <w:spacing w:before="0" w:beforeAutospacing="0" w:after="0" w:afterAutospacing="0"/>
        <w:ind w:left="360" w:firstLine="360"/>
        <w:textAlignment w:val="baseline"/>
        <w:rPr>
          <w:rFonts w:asciiTheme="minorHAnsi" w:eastAsiaTheme="minorHAnsi" w:hAnsiTheme="minorHAnsi" w:cstheme="minorBidi"/>
          <w:sz w:val="22"/>
          <w:szCs w:val="22"/>
          <w:u w:val="single"/>
          <w:lang w:eastAsia="en-US"/>
        </w:rPr>
      </w:pPr>
      <w:r w:rsidRPr="00925EDB">
        <w:rPr>
          <w:rFonts w:asciiTheme="minorHAnsi" w:eastAsiaTheme="minorHAnsi" w:hAnsiTheme="minorHAnsi" w:cstheme="minorBidi"/>
          <w:sz w:val="22"/>
          <w:szCs w:val="22"/>
          <w:u w:val="single"/>
          <w:lang w:eastAsia="en-US"/>
        </w:rPr>
        <w:t>What are you looking for in this application?</w:t>
      </w:r>
    </w:p>
    <w:p w14:paraId="59990E9C" w14:textId="0D6D69B2" w:rsidR="00925EDB" w:rsidRDefault="00925EDB" w:rsidP="00F60733">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2"/>
          <w:szCs w:val="22"/>
        </w:rPr>
        <w:t>I am looking for an easy way to get a solution to my puzzle. I can</w:t>
      </w:r>
      <w:r w:rsidR="001A329C">
        <w:rPr>
          <w:rStyle w:val="normaltextrun"/>
          <w:rFonts w:ascii="Calibri" w:hAnsi="Calibri" w:cs="Calibri"/>
          <w:sz w:val="22"/>
          <w:szCs w:val="22"/>
        </w:rPr>
        <w:t>'</w:t>
      </w:r>
      <w:r>
        <w:rPr>
          <w:rStyle w:val="normaltextrun"/>
          <w:rFonts w:ascii="Calibri" w:hAnsi="Calibri" w:cs="Calibri"/>
          <w:sz w:val="22"/>
          <w:szCs w:val="22"/>
        </w:rPr>
        <w:t>t stand writing numbers into a grid with my mouse and keyboard; it takes so long, and sometimes I press the wrong button or click the wrong box, so I have to spend even longer trying to find my mistake! I think it's just incredibly clumsy, time-consuming and a waste of time</w:t>
      </w:r>
      <w:r w:rsidR="003C4BFA">
        <w:rPr>
          <w:rStyle w:val="normaltextrun"/>
          <w:rFonts w:ascii="Calibri" w:hAnsi="Calibri" w:cs="Calibri"/>
          <w:sz w:val="22"/>
          <w:szCs w:val="22"/>
        </w:rPr>
        <w:t>. B</w:t>
      </w:r>
      <w:r>
        <w:rPr>
          <w:rStyle w:val="normaltextrun"/>
          <w:rFonts w:ascii="Calibri" w:hAnsi="Calibri" w:cs="Calibri"/>
          <w:sz w:val="22"/>
          <w:szCs w:val="22"/>
        </w:rPr>
        <w:t xml:space="preserve">y the time I finished putting in </w:t>
      </w:r>
      <w:proofErr w:type="gramStart"/>
      <w:r>
        <w:rPr>
          <w:rStyle w:val="normaltextrun"/>
          <w:rFonts w:ascii="Calibri" w:hAnsi="Calibri" w:cs="Calibri"/>
          <w:sz w:val="22"/>
          <w:szCs w:val="22"/>
        </w:rPr>
        <w:t>numbers </w:t>
      </w:r>
      <w:r w:rsidR="0025589C">
        <w:rPr>
          <w:rStyle w:val="normaltextrun"/>
          <w:rFonts w:ascii="Calibri" w:hAnsi="Calibri" w:cs="Calibri"/>
          <w:sz w:val="22"/>
          <w:szCs w:val="22"/>
        </w:rPr>
        <w:t>,</w:t>
      </w:r>
      <w:proofErr w:type="gramEnd"/>
      <w:r w:rsidR="0025589C">
        <w:rPr>
          <w:rStyle w:val="normaltextrun"/>
          <w:rFonts w:ascii="Calibri" w:hAnsi="Calibri" w:cs="Calibri"/>
          <w:sz w:val="22"/>
          <w:szCs w:val="22"/>
        </w:rPr>
        <w:t xml:space="preserve"> </w:t>
      </w:r>
      <w:r>
        <w:rPr>
          <w:rStyle w:val="normaltextrun"/>
          <w:rFonts w:ascii="Calibri" w:hAnsi="Calibri" w:cs="Calibri"/>
          <w:sz w:val="22"/>
          <w:szCs w:val="22"/>
        </w:rPr>
        <w:t>I could have probably figured it out myself.</w:t>
      </w:r>
      <w:r>
        <w:rPr>
          <w:rStyle w:val="eop"/>
          <w:rFonts w:ascii="Calibri" w:hAnsi="Calibri" w:cs="Calibri"/>
          <w:sz w:val="22"/>
          <w:szCs w:val="22"/>
        </w:rPr>
        <w:t> </w:t>
      </w:r>
    </w:p>
    <w:p w14:paraId="4C0BABFE" w14:textId="213F58B2" w:rsidR="00925EDB" w:rsidRDefault="0068099E" w:rsidP="00F60733">
      <w:pPr>
        <w:pStyle w:val="paragraph"/>
        <w:spacing w:before="0" w:beforeAutospacing="0" w:after="0" w:afterAutospacing="0"/>
        <w:ind w:left="720"/>
        <w:textAlignment w:val="baseline"/>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They have a website on their front cover where they give you the answers, but I don</w:t>
      </w:r>
      <w:r w:rsidR="001A329C">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t care for the detail of typing it out. I</w:t>
      </w:r>
      <w:r w:rsidR="001A329C">
        <w:rPr>
          <w:rFonts w:asciiTheme="minorHAnsi" w:eastAsiaTheme="minorHAnsi" w:hAnsiTheme="minorHAnsi" w:cstheme="minorBidi"/>
          <w:sz w:val="22"/>
          <w:szCs w:val="22"/>
          <w:lang w:eastAsia="en-US"/>
        </w:rPr>
        <w:t>'</w:t>
      </w:r>
      <w:r>
        <w:rPr>
          <w:rFonts w:asciiTheme="minorHAnsi" w:eastAsiaTheme="minorHAnsi" w:hAnsiTheme="minorHAnsi" w:cstheme="minorBidi"/>
          <w:sz w:val="22"/>
          <w:szCs w:val="22"/>
          <w:lang w:eastAsia="en-US"/>
        </w:rPr>
        <w:t xml:space="preserve">d then have to shift </w:t>
      </w:r>
      <w:r w:rsidR="00925EDB" w:rsidRPr="00925EDB">
        <w:rPr>
          <w:rFonts w:asciiTheme="minorHAnsi" w:eastAsiaTheme="minorHAnsi" w:hAnsiTheme="minorHAnsi" w:cstheme="minorBidi"/>
          <w:sz w:val="22"/>
          <w:szCs w:val="22"/>
          <w:lang w:eastAsia="en-US"/>
        </w:rPr>
        <w:t xml:space="preserve">through all the problems until </w:t>
      </w:r>
      <w:r w:rsidR="009A074E">
        <w:rPr>
          <w:rFonts w:asciiTheme="minorHAnsi" w:eastAsiaTheme="minorHAnsi" w:hAnsiTheme="minorHAnsi" w:cstheme="minorBidi"/>
          <w:sz w:val="22"/>
          <w:szCs w:val="22"/>
          <w:lang w:eastAsia="en-US"/>
        </w:rPr>
        <w:t xml:space="preserve">I </w:t>
      </w:r>
      <w:r w:rsidR="00925EDB" w:rsidRPr="00925EDB">
        <w:rPr>
          <w:rFonts w:asciiTheme="minorHAnsi" w:eastAsiaTheme="minorHAnsi" w:hAnsiTheme="minorHAnsi" w:cstheme="minorBidi"/>
          <w:sz w:val="22"/>
          <w:szCs w:val="22"/>
          <w:lang w:eastAsia="en-US"/>
        </w:rPr>
        <w:t xml:space="preserve">find </w:t>
      </w:r>
      <w:r w:rsidR="009A074E">
        <w:rPr>
          <w:rFonts w:asciiTheme="minorHAnsi" w:eastAsiaTheme="minorHAnsi" w:hAnsiTheme="minorHAnsi" w:cstheme="minorBidi"/>
          <w:sz w:val="22"/>
          <w:szCs w:val="22"/>
          <w:lang w:eastAsia="en-US"/>
        </w:rPr>
        <w:t>my puzzle</w:t>
      </w:r>
      <w:r w:rsidR="00025FFB">
        <w:rPr>
          <w:rFonts w:asciiTheme="minorHAnsi" w:eastAsiaTheme="minorHAnsi" w:hAnsiTheme="minorHAnsi" w:cstheme="minorBidi"/>
          <w:sz w:val="22"/>
          <w:szCs w:val="22"/>
          <w:lang w:eastAsia="en-US"/>
        </w:rPr>
        <w:t>.</w:t>
      </w:r>
    </w:p>
    <w:p w14:paraId="3A871F34" w14:textId="64E324F2" w:rsidR="00092E06" w:rsidRPr="00092E06" w:rsidRDefault="00163EEE" w:rsidP="00092E06">
      <w:pPr>
        <w:pStyle w:val="paragraph"/>
        <w:spacing w:before="0" w:beforeAutospacing="0" w:after="0" w:afterAutospacing="0"/>
        <w:textAlignment w:val="baseline"/>
        <w:rPr>
          <w:rStyle w:val="normaltextrun"/>
          <w:rFonts w:ascii="Calibri" w:hAnsi="Calibri" w:cs="Calibri"/>
          <w:color w:val="000000"/>
          <w:sz w:val="22"/>
          <w:szCs w:val="22"/>
          <w:u w:val="single"/>
          <w:shd w:val="clear" w:color="auto" w:fill="FFFFFF"/>
        </w:rPr>
      </w:pPr>
      <w:r w:rsidRPr="00092E06">
        <w:rPr>
          <w:rStyle w:val="normaltextrun"/>
          <w:rFonts w:ascii="Calibri" w:hAnsi="Calibri" w:cs="Calibri"/>
          <w:b/>
          <w:bCs/>
          <w:color w:val="000000"/>
          <w:sz w:val="22"/>
          <w:szCs w:val="22"/>
          <w:shd w:val="clear" w:color="auto" w:fill="FFFFFF"/>
        </w:rPr>
        <w:t>Interview analysis:</w:t>
      </w:r>
      <w:r w:rsidRPr="00092E06">
        <w:rPr>
          <w:rStyle w:val="normaltextrun"/>
          <w:rFonts w:ascii="Calibri" w:hAnsi="Calibri" w:cs="Calibri"/>
          <w:color w:val="000000"/>
          <w:sz w:val="22"/>
          <w:szCs w:val="22"/>
          <w:shd w:val="clear" w:color="auto" w:fill="FFFFFF"/>
        </w:rPr>
        <w:br/>
      </w:r>
      <w:r w:rsidR="00092E06" w:rsidRPr="00092E06">
        <w:rPr>
          <w:rStyle w:val="normaltextrun"/>
          <w:rFonts w:ascii="Calibri" w:hAnsi="Calibri" w:cs="Calibri"/>
          <w:color w:val="000000"/>
          <w:sz w:val="22"/>
          <w:szCs w:val="22"/>
          <w:u w:val="single"/>
          <w:shd w:val="clear" w:color="auto" w:fill="FFFFFF"/>
        </w:rPr>
        <w:t>Image Analysis:</w:t>
      </w:r>
      <w:r w:rsidR="00092E06" w:rsidRPr="00092E06">
        <w:rPr>
          <w:rStyle w:val="normaltextrun"/>
          <w:color w:val="000000"/>
          <w:u w:val="single"/>
          <w:shd w:val="clear" w:color="auto" w:fill="FFFFFF"/>
        </w:rPr>
        <w:t> </w:t>
      </w:r>
    </w:p>
    <w:p w14:paraId="59BE39CF" w14:textId="0314700E" w:rsidR="00092E06" w:rsidRPr="00092E06" w:rsidRDefault="00092E06" w:rsidP="00F9639B">
      <w:pPr>
        <w:pStyle w:val="paragraph"/>
        <w:spacing w:before="0" w:beforeAutospacing="0" w:after="0" w:afterAutospacing="0"/>
        <w:textAlignment w:val="baseline"/>
        <w:rPr>
          <w:rStyle w:val="normaltextrun"/>
          <w:rFonts w:ascii="Calibri" w:hAnsi="Calibri" w:cs="Calibri"/>
          <w:color w:val="000000"/>
          <w:sz w:val="22"/>
          <w:szCs w:val="22"/>
          <w:shd w:val="clear" w:color="auto" w:fill="FFFFFF"/>
        </w:rPr>
      </w:pPr>
      <w:r w:rsidRPr="00092E06">
        <w:rPr>
          <w:rStyle w:val="normaltextrun"/>
          <w:rFonts w:ascii="Calibri" w:hAnsi="Calibri" w:cs="Calibri"/>
          <w:color w:val="000000"/>
          <w:sz w:val="22"/>
          <w:szCs w:val="22"/>
          <w:shd w:val="clear" w:color="auto" w:fill="FFFFFF"/>
        </w:rPr>
        <w:t>The first step is the abstracting the image. This includes turning the image into</w:t>
      </w:r>
      <w:r w:rsidR="00933430">
        <w:rPr>
          <w:rStyle w:val="normaltextrun"/>
          <w:rFonts w:ascii="Calibri" w:hAnsi="Calibri" w:cs="Calibri"/>
          <w:color w:val="000000"/>
          <w:sz w:val="22"/>
          <w:szCs w:val="22"/>
          <w:shd w:val="clear" w:color="auto" w:fill="FFFFFF"/>
        </w:rPr>
        <w:t xml:space="preserve"> grey</w:t>
      </w:r>
      <w:r w:rsidRPr="00092E06">
        <w:rPr>
          <w:rStyle w:val="normaltextrun"/>
          <w:rFonts w:ascii="Calibri" w:hAnsi="Calibri" w:cs="Calibri"/>
          <w:color w:val="000000"/>
          <w:sz w:val="22"/>
          <w:szCs w:val="22"/>
          <w:shd w:val="clear" w:color="auto" w:fill="FFFFFF"/>
        </w:rPr>
        <w:t>scale because I don</w:t>
      </w:r>
      <w:r w:rsidR="001A329C">
        <w:rPr>
          <w:rStyle w:val="normaltextrun"/>
          <w:rFonts w:ascii="Calibri" w:hAnsi="Calibri" w:cs="Calibri"/>
          <w:color w:val="000000"/>
          <w:sz w:val="22"/>
          <w:szCs w:val="22"/>
          <w:shd w:val="clear" w:color="auto" w:fill="FFFFFF"/>
        </w:rPr>
        <w:t>'</w:t>
      </w:r>
      <w:r w:rsidRPr="00092E06">
        <w:rPr>
          <w:rStyle w:val="normaltextrun"/>
          <w:rFonts w:ascii="Calibri" w:hAnsi="Calibri" w:cs="Calibri"/>
          <w:color w:val="000000"/>
          <w:sz w:val="22"/>
          <w:szCs w:val="22"/>
          <w:shd w:val="clear" w:color="auto" w:fill="FFFFFF"/>
        </w:rPr>
        <w:t>t need colour to be able to solve most puzzles. Noise reduction to get rid of any indents from previous writing or accidental lines drawn or any other detail that would pollute my image. </w:t>
      </w:r>
      <w:r w:rsidRPr="00092E06">
        <w:rPr>
          <w:rStyle w:val="normaltextrun"/>
          <w:color w:val="000000"/>
          <w:shd w:val="clear" w:color="auto" w:fill="FFFFFF"/>
        </w:rPr>
        <w:t> </w:t>
      </w:r>
    </w:p>
    <w:p w14:paraId="71BCAE69" w14:textId="77777777" w:rsidR="00092E06" w:rsidRPr="00092E06" w:rsidRDefault="00092E06" w:rsidP="00092E06">
      <w:pPr>
        <w:pStyle w:val="paragraph"/>
        <w:spacing w:before="0" w:beforeAutospacing="0" w:after="0" w:afterAutospacing="0"/>
        <w:textAlignment w:val="baseline"/>
        <w:rPr>
          <w:rStyle w:val="normaltextrun"/>
          <w:rFonts w:ascii="Calibri" w:hAnsi="Calibri" w:cs="Calibri"/>
          <w:color w:val="000000"/>
          <w:sz w:val="22"/>
          <w:szCs w:val="22"/>
          <w:shd w:val="clear" w:color="auto" w:fill="FFFFFF"/>
        </w:rPr>
      </w:pPr>
      <w:r w:rsidRPr="00092E06">
        <w:rPr>
          <w:rStyle w:val="normaltextrun"/>
          <w:rFonts w:ascii="Calibri" w:hAnsi="Calibri" w:cs="Calibri"/>
          <w:color w:val="000000"/>
          <w:sz w:val="22"/>
          <w:szCs w:val="22"/>
          <w:shd w:val="clear" w:color="auto" w:fill="FFFFFF"/>
        </w:rPr>
        <w:t>Next, I will need to identify the vertices of the puzzle so that I can construct a virtual grid. This will also allow me to get rid of the background and other unnecessary details by cropping the image.</w:t>
      </w:r>
      <w:r w:rsidRPr="00092E06">
        <w:rPr>
          <w:rStyle w:val="normaltextrun"/>
          <w:color w:val="000000"/>
          <w:shd w:val="clear" w:color="auto" w:fill="FFFFFF"/>
        </w:rPr>
        <w:t> </w:t>
      </w:r>
    </w:p>
    <w:p w14:paraId="6E7BE7C8" w14:textId="2BC15388" w:rsidR="00092E06" w:rsidRPr="00092E06" w:rsidRDefault="00092E06" w:rsidP="00092E06">
      <w:pPr>
        <w:pStyle w:val="paragraph"/>
        <w:spacing w:before="0" w:beforeAutospacing="0" w:after="0" w:afterAutospacing="0"/>
        <w:textAlignment w:val="baseline"/>
        <w:rPr>
          <w:rStyle w:val="normaltextrun"/>
          <w:rFonts w:ascii="Calibri" w:hAnsi="Calibri" w:cs="Calibri"/>
          <w:color w:val="000000"/>
          <w:sz w:val="22"/>
          <w:szCs w:val="22"/>
          <w:shd w:val="clear" w:color="auto" w:fill="FFFFFF"/>
        </w:rPr>
      </w:pPr>
      <w:r w:rsidRPr="00092E06">
        <w:rPr>
          <w:rStyle w:val="normaltextrun"/>
          <w:rFonts w:ascii="Calibri" w:hAnsi="Calibri" w:cs="Calibri"/>
          <w:color w:val="000000"/>
          <w:sz w:val="22"/>
          <w:szCs w:val="22"/>
          <w:shd w:val="clear" w:color="auto" w:fill="FFFFFF"/>
        </w:rPr>
        <w:t>After that, I will detect if there are any numbers in the cells and if there are take a snippet of that cell and try and identify the number to then input into a 2x2 matrix to solve. By taking a snippet of the cell, I don</w:t>
      </w:r>
      <w:r w:rsidR="001A329C">
        <w:rPr>
          <w:rStyle w:val="normaltextrun"/>
          <w:rFonts w:ascii="Calibri" w:hAnsi="Calibri" w:cs="Calibri"/>
          <w:color w:val="000000"/>
          <w:sz w:val="22"/>
          <w:szCs w:val="22"/>
          <w:shd w:val="clear" w:color="auto" w:fill="FFFFFF"/>
        </w:rPr>
        <w:t>'</w:t>
      </w:r>
      <w:r w:rsidRPr="00092E06">
        <w:rPr>
          <w:rStyle w:val="normaltextrun"/>
          <w:rFonts w:ascii="Calibri" w:hAnsi="Calibri" w:cs="Calibri"/>
          <w:color w:val="000000"/>
          <w:sz w:val="22"/>
          <w:szCs w:val="22"/>
          <w:shd w:val="clear" w:color="auto" w:fill="FFFFFF"/>
        </w:rPr>
        <w:t>t have to worry about there being more than one digit in the cell, which makes my life easier because I only expect one number.</w:t>
      </w:r>
      <w:r w:rsidRPr="00092E06">
        <w:rPr>
          <w:rStyle w:val="normaltextrun"/>
          <w:color w:val="000000"/>
          <w:shd w:val="clear" w:color="auto" w:fill="FFFFFF"/>
        </w:rPr>
        <w:t> </w:t>
      </w:r>
    </w:p>
    <w:p w14:paraId="444E68F2" w14:textId="421B893A" w:rsidR="001D16BF" w:rsidRDefault="00D2566D" w:rsidP="004D549D">
      <w:r>
        <w:rPr>
          <w:u w:val="single"/>
        </w:rPr>
        <w:t>Program Structure:</w:t>
      </w:r>
      <w:r>
        <w:rPr>
          <w:u w:val="single"/>
        </w:rPr>
        <w:br/>
      </w:r>
      <w:r>
        <w:t xml:space="preserve">My friend wants an easy to use tool that will also allow him to use it with enough flexibility and with minimal hassle. This means that most of the work has to be done for him in functions but also allow him to use them as he sees fit. </w:t>
      </w:r>
      <w:r w:rsidR="007D4AF2">
        <w:t xml:space="preserve">This means that </w:t>
      </w:r>
      <w:r w:rsidR="001B0A70">
        <w:t>most of the</w:t>
      </w:r>
      <w:r w:rsidR="007D4AF2">
        <w:t xml:space="preserve"> </w:t>
      </w:r>
      <w:r w:rsidR="00FE0600">
        <w:t>functions</w:t>
      </w:r>
      <w:r w:rsidR="007D4AF2">
        <w:t xml:space="preserve"> can be private</w:t>
      </w:r>
      <w:r w:rsidR="00933430">
        <w:t>,</w:t>
      </w:r>
      <w:r w:rsidR="007D4AF2">
        <w:t xml:space="preserve"> and the only public functions will be to carry out one step in the algorithm or to fetch class parameters. </w:t>
      </w:r>
      <w:r w:rsidR="006924B1">
        <w:t>So as to not corrupt the program, I think that all of the parameters will be private, just so that an accidental modification won</w:t>
      </w:r>
      <w:r w:rsidR="001A329C">
        <w:t>'</w:t>
      </w:r>
      <w:r w:rsidR="006924B1">
        <w:t>t cost him the program</w:t>
      </w:r>
      <w:r w:rsidR="001D16BF">
        <w:t>.</w:t>
      </w:r>
    </w:p>
    <w:p w14:paraId="3B787B50" w14:textId="644138BA" w:rsidR="001D16BF" w:rsidRDefault="001D16BF" w:rsidP="004D549D">
      <w:pPr>
        <w:rPr>
          <w:u w:val="single"/>
        </w:rPr>
      </w:pPr>
      <w:r>
        <w:rPr>
          <w:u w:val="single"/>
        </w:rPr>
        <w:t>From UI:</w:t>
      </w:r>
    </w:p>
    <w:p w14:paraId="352A2591" w14:textId="358A94FA" w:rsidR="001D16BF" w:rsidRPr="001D16BF" w:rsidRDefault="001D16BF" w:rsidP="004D549D">
      <w:r>
        <w:t>From the UI</w:t>
      </w:r>
      <w:r w:rsidR="00933430">
        <w:t>,</w:t>
      </w:r>
      <w:r>
        <w:t xml:space="preserve"> it</w:t>
      </w:r>
      <w:r w:rsidR="00933430">
        <w:t>'</w:t>
      </w:r>
      <w:r>
        <w:t>s evident that he</w:t>
      </w:r>
      <w:r w:rsidR="001A329C">
        <w:t>'</w:t>
      </w:r>
      <w:r>
        <w:t>ll be showing the image on the large square</w:t>
      </w:r>
      <w:r w:rsidR="00C4266F">
        <w:t>. It</w:t>
      </w:r>
      <w:r w:rsidR="001A329C">
        <w:t>'</w:t>
      </w:r>
      <w:r w:rsidR="00C4266F">
        <w:t xml:space="preserve">s therefore important for this project to have a resize option as well as make the image data available so that the UI software can scale it and do with it what it needs. </w:t>
      </w:r>
    </w:p>
    <w:p w14:paraId="29F7A126" w14:textId="20821A0E" w:rsidR="00032C0A" w:rsidRDefault="009458D5" w:rsidP="00032C0A">
      <w:pPr>
        <w:rPr>
          <w:b/>
          <w:bCs/>
        </w:rPr>
      </w:pPr>
      <w:r>
        <w:rPr>
          <w:b/>
          <w:bCs/>
        </w:rPr>
        <w:t>P</w:t>
      </w:r>
      <w:r w:rsidR="00032C0A">
        <w:rPr>
          <w:b/>
          <w:bCs/>
        </w:rPr>
        <w:t xml:space="preserve">urpose of </w:t>
      </w:r>
      <w:r w:rsidR="00933430">
        <w:rPr>
          <w:b/>
          <w:bCs/>
        </w:rPr>
        <w:t xml:space="preserve">the </w:t>
      </w:r>
      <w:r w:rsidR="00032C0A">
        <w:rPr>
          <w:b/>
          <w:bCs/>
        </w:rPr>
        <w:t>project</w:t>
      </w:r>
      <w:r>
        <w:rPr>
          <w:b/>
          <w:bCs/>
        </w:rPr>
        <w:t xml:space="preserve"> after </w:t>
      </w:r>
      <w:r w:rsidR="00933430">
        <w:rPr>
          <w:b/>
          <w:bCs/>
        </w:rPr>
        <w:t xml:space="preserve">the </w:t>
      </w:r>
      <w:r>
        <w:rPr>
          <w:b/>
          <w:bCs/>
        </w:rPr>
        <w:t>interview</w:t>
      </w:r>
      <w:r w:rsidR="00032C0A">
        <w:rPr>
          <w:b/>
          <w:bCs/>
        </w:rPr>
        <w:t>:</w:t>
      </w:r>
    </w:p>
    <w:p w14:paraId="264CD6DC" w14:textId="3A2E5FC1" w:rsidR="00032C0A" w:rsidRPr="00032C0A" w:rsidRDefault="00032C0A" w:rsidP="00032C0A">
      <w:r>
        <w:t>From the interviews</w:t>
      </w:r>
      <w:r w:rsidR="00933430">
        <w:t>,</w:t>
      </w:r>
      <w:r>
        <w:t xml:space="preserve"> it is evident what my project should contain:</w:t>
      </w:r>
    </w:p>
    <w:p w14:paraId="4DD2C5B5" w14:textId="63436769" w:rsidR="00032C0A" w:rsidRDefault="00032C0A" w:rsidP="004D549D">
      <w:r>
        <w:t>The purpose of my project is to create a</w:t>
      </w:r>
      <w:r w:rsidR="00D1012D">
        <w:t xml:space="preserve">n easy to use </w:t>
      </w:r>
      <w:r>
        <w:t>tool that programmers can incorporate into their own sudoku solver algorithms in order to bypass the issue of having to add numbers into a grid themselves. My tool will be used for image recognition purposes; it</w:t>
      </w:r>
      <w:r w:rsidR="001A329C">
        <w:t>'</w:t>
      </w:r>
      <w:r>
        <w:t>ll compress and abstract the image of any irrelevant details and noise, identify the borders of the sudoku puzzle (which could be rotated), rotates and crops the puzzle, extracts number data along with their position, tries to classify numbers and output into a grid that will be used by others as a base to solve their puzzles.</w:t>
      </w:r>
    </w:p>
    <w:p w14:paraId="0A675D65" w14:textId="799D397F" w:rsidR="00C32EAC" w:rsidRDefault="00C32EAC" w:rsidP="004D549D">
      <w:r>
        <w:lastRenderedPageBreak/>
        <w:t xml:space="preserve">My tool will be used to serve an end goal of it being used to incorporate image processing into their sudoku solvers. </w:t>
      </w:r>
      <w:r w:rsidR="00857C89">
        <w:t>It is necessary to understand that this project will not contain a UI</w:t>
      </w:r>
      <w:r w:rsidR="00933430">
        <w:t>;</w:t>
      </w:r>
      <w:r w:rsidR="00857C89">
        <w:t xml:space="preserve"> this is because it is made for programmers to incorporate into their projects which will </w:t>
      </w:r>
      <w:r w:rsidR="00CC1FEF">
        <w:t>have no aspects of image processing.</w:t>
      </w:r>
    </w:p>
    <w:p w14:paraId="5EC4D79E" w14:textId="6C231DFC" w:rsidR="004D549D" w:rsidRDefault="00CE6279" w:rsidP="004D549D">
      <w:pPr>
        <w:rPr>
          <w:b/>
          <w:bCs/>
        </w:rPr>
      </w:pPr>
      <w:r>
        <w:rPr>
          <w:b/>
          <w:bCs/>
        </w:rPr>
        <w:t>Di</w:t>
      </w:r>
      <w:r w:rsidR="004D549D" w:rsidRPr="004D549D">
        <w:rPr>
          <w:b/>
          <w:bCs/>
        </w:rPr>
        <w:t>fferent types of solution that might be available</w:t>
      </w:r>
    </w:p>
    <w:p w14:paraId="5415251B" w14:textId="0E59240D" w:rsidR="00B255B0" w:rsidRDefault="00630832" w:rsidP="004D549D">
      <w:r>
        <w:rPr>
          <w:u w:val="single"/>
        </w:rPr>
        <w:t>Detecting numbers:</w:t>
      </w:r>
    </w:p>
    <w:p w14:paraId="19B11D11" w14:textId="0EE1B36C" w:rsidR="002C6BF6" w:rsidRPr="0070648F" w:rsidRDefault="002C6BF6" w:rsidP="002C6BF6">
      <w:pPr>
        <w:pStyle w:val="ListParagraph"/>
        <w:numPr>
          <w:ilvl w:val="0"/>
          <w:numId w:val="2"/>
        </w:numPr>
        <w:rPr>
          <w:b/>
          <w:bCs/>
          <w:u w:val="single"/>
        </w:rPr>
      </w:pPr>
      <w:r w:rsidRPr="0070648F">
        <w:rPr>
          <w:b/>
          <w:bCs/>
          <w:u w:val="single"/>
        </w:rPr>
        <w:t>Neural Networks:</w:t>
      </w:r>
    </w:p>
    <w:p w14:paraId="3FBCC013"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Researching into different Neural networks that I can use:  </w:t>
      </w:r>
    </w:p>
    <w:p w14:paraId="472165DB"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b/>
          <w:bCs/>
          <w:u w:val="single"/>
          <w:lang w:eastAsia="en-GB"/>
        </w:rPr>
        <w:t>CNN:</w:t>
      </w:r>
      <w:r w:rsidRPr="009B32F6">
        <w:rPr>
          <w:rFonts w:ascii="Calibri" w:eastAsia="Times New Roman" w:hAnsi="Calibri" w:cs="Calibri"/>
          <w:lang w:eastAsia="en-GB"/>
        </w:rPr>
        <w:t>  </w:t>
      </w:r>
    </w:p>
    <w:p w14:paraId="674D4AF0" w14:textId="77777777" w:rsidR="009B32F6" w:rsidRPr="009B32F6" w:rsidRDefault="005F6625" w:rsidP="009B32F6">
      <w:pPr>
        <w:spacing w:after="0" w:line="240" w:lineRule="auto"/>
        <w:ind w:left="360"/>
        <w:jc w:val="center"/>
        <w:textAlignment w:val="baseline"/>
        <w:rPr>
          <w:rFonts w:ascii="Calibri" w:eastAsia="Times New Roman" w:hAnsi="Calibri" w:cs="Calibri"/>
          <w:lang w:eastAsia="en-GB"/>
        </w:rPr>
      </w:pPr>
      <w:hyperlink r:id="rId9" w:tgtFrame="_blank" w:history="1">
        <w:r w:rsidR="009B32F6" w:rsidRPr="009B32F6">
          <w:rPr>
            <w:rFonts w:ascii="Calibri" w:eastAsia="Times New Roman" w:hAnsi="Calibri" w:cs="Calibri"/>
            <w:i/>
            <w:iCs/>
            <w:color w:val="0563C1"/>
            <w:sz w:val="14"/>
            <w:szCs w:val="14"/>
            <w:u w:val="single"/>
            <w:lang w:eastAsia="en-GB"/>
          </w:rPr>
          <w:t>https://towardsdatascience.com/a-comprehensive-guide-to-convolutional-neural-networks-the-eli5-way-3bd2b1164a53</w:t>
        </w:r>
      </w:hyperlink>
      <w:r w:rsidR="009B32F6" w:rsidRPr="009B32F6">
        <w:rPr>
          <w:rFonts w:ascii="Calibri" w:eastAsia="Times New Roman" w:hAnsi="Calibri" w:cs="Calibri"/>
          <w:sz w:val="14"/>
          <w:szCs w:val="14"/>
          <w:lang w:eastAsia="en-GB"/>
        </w:rPr>
        <w:t>  </w:t>
      </w:r>
    </w:p>
    <w:p w14:paraId="1B40C4DD"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A CNN consist of an input and an output layer, as well as multiple hidden layers, which consist of a series of convolutional layers that convolve (combine). This network takes an input image and assigns importance to various aspects, like a particular pen stroke in my case.   </w:t>
      </w:r>
    </w:p>
    <w:p w14:paraId="1ECD0670" w14:textId="2AF2EFC9"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 xml:space="preserve">Typically, an input image (a linear list of numbers) will also be assessed by different colour channels, but because I will be </w:t>
      </w:r>
      <w:proofErr w:type="spellStart"/>
      <w:r w:rsidRPr="009B32F6">
        <w:rPr>
          <w:rFonts w:ascii="Calibri" w:eastAsia="Times New Roman" w:hAnsi="Calibri" w:cs="Calibri"/>
          <w:lang w:eastAsia="en-GB"/>
        </w:rPr>
        <w:t>analy</w:t>
      </w:r>
      <w:r w:rsidR="0025589C">
        <w:rPr>
          <w:rFonts w:ascii="Calibri" w:eastAsia="Times New Roman" w:hAnsi="Calibri" w:cs="Calibri"/>
          <w:lang w:eastAsia="en-GB"/>
        </w:rPr>
        <w:t>z</w:t>
      </w:r>
      <w:r w:rsidRPr="009B32F6">
        <w:rPr>
          <w:rFonts w:ascii="Calibri" w:eastAsia="Times New Roman" w:hAnsi="Calibri" w:cs="Calibri"/>
          <w:lang w:eastAsia="en-GB"/>
        </w:rPr>
        <w:t>ing</w:t>
      </w:r>
      <w:proofErr w:type="spellEnd"/>
      <w:r w:rsidRPr="009B32F6">
        <w:rPr>
          <w:rFonts w:ascii="Calibri" w:eastAsia="Times New Roman" w:hAnsi="Calibri" w:cs="Calibri"/>
          <w:lang w:eastAsia="en-GB"/>
        </w:rPr>
        <w:t xml:space="preserve"> handwritten text, I can downscale the colour to a simple greyscale; black and white. In the case below, this image would be split into three layers (as shown), red, green and blue. In my case, because of the simplicity of the input image, I will not have to worry about any sort of multiple simultaneous problems, which is an advantage of this project; not as computationally intensive as it gets.   </w:t>
      </w:r>
    </w:p>
    <w:p w14:paraId="3A7CBA59"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A kernel convolves the image, which is demonstrated by the dashed squares in the below image. This filter applies different filters to the image. For example, the kernel matrix below is used to sharpen an image, as demonstrated:   </w:t>
      </w:r>
    </w:p>
    <w:p w14:paraId="5E05C2FE" w14:textId="151ADE7D" w:rsidR="009B32F6" w:rsidRPr="009B32F6" w:rsidRDefault="009B32F6" w:rsidP="009B32F6">
      <w:pPr>
        <w:spacing w:after="0" w:line="240" w:lineRule="auto"/>
        <w:ind w:left="360"/>
        <w:textAlignment w:val="baseline"/>
        <w:rPr>
          <w:rFonts w:ascii="Times New Roman" w:eastAsia="Times New Roman" w:hAnsi="Times New Roman" w:cs="Times New Roman"/>
          <w:sz w:val="24"/>
          <w:szCs w:val="24"/>
          <w:lang w:eastAsia="en-GB"/>
        </w:rPr>
      </w:pPr>
      <w:r w:rsidRPr="009B32F6">
        <w:rPr>
          <w:noProof/>
        </w:rPr>
        <w:drawing>
          <wp:inline distT="0" distB="0" distL="0" distR="0" wp14:anchorId="66F4C70B" wp14:editId="7FF92C06">
            <wp:extent cx="4114800" cy="1640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4800" cy="1640840"/>
                    </a:xfrm>
                    <a:prstGeom prst="rect">
                      <a:avLst/>
                    </a:prstGeom>
                    <a:noFill/>
                    <a:ln>
                      <a:noFill/>
                    </a:ln>
                  </pic:spPr>
                </pic:pic>
              </a:graphicData>
            </a:graphic>
          </wp:inline>
        </w:drawing>
      </w:r>
    </w:p>
    <w:p w14:paraId="4684A497" w14:textId="69AB0780" w:rsidR="00D56445" w:rsidRDefault="00D56445" w:rsidP="009B32F6">
      <w:pPr>
        <w:spacing w:after="0" w:line="240" w:lineRule="auto"/>
        <w:ind w:left="360"/>
        <w:jc w:val="center"/>
        <w:textAlignment w:val="baseline"/>
        <w:rPr>
          <w:rFonts w:ascii="MathJax_Main" w:eastAsia="Times New Roman" w:hAnsi="MathJax_Main" w:cs="Calibri"/>
          <w:color w:val="000000"/>
          <w:sz w:val="23"/>
          <w:szCs w:val="23"/>
          <w:bdr w:val="none" w:sz="0" w:space="0" w:color="auto" w:frame="1"/>
          <w:lang w:eastAsia="en-GB"/>
        </w:rPr>
      </w:pPr>
    </w:p>
    <w:p w14:paraId="614BA0C0" w14:textId="6BB0E123" w:rsidR="00D56445" w:rsidRDefault="005F6625" w:rsidP="009B32F6">
      <w:pPr>
        <w:spacing w:after="0" w:line="240" w:lineRule="auto"/>
        <w:ind w:left="360"/>
        <w:jc w:val="center"/>
        <w:textAlignment w:val="baseline"/>
        <w:rPr>
          <w:rFonts w:ascii="MathJax_Main" w:eastAsia="Times New Roman" w:hAnsi="MathJax_Main" w:cs="Calibri"/>
          <w:color w:val="000000"/>
          <w:sz w:val="23"/>
          <w:szCs w:val="23"/>
          <w:bdr w:val="none" w:sz="0" w:space="0" w:color="auto" w:frame="1"/>
          <w:lang w:eastAsia="en-GB"/>
        </w:rPr>
      </w:pPr>
      <m:oMathPara>
        <m:oMath>
          <m:m>
            <m:mPr>
              <m:mcs>
                <m:mc>
                  <m:mcPr>
                    <m:count m:val="3"/>
                    <m:mcJc m:val="center"/>
                  </m:mcPr>
                </m:mc>
              </m:mcs>
              <m:ctrlPr>
                <w:rPr>
                  <w:rFonts w:ascii="Cambria Math" w:eastAsia="Times New Roman" w:hAnsi="Cambria Math" w:cs="Calibri"/>
                  <w:i/>
                  <w:color w:val="000000"/>
                  <w:sz w:val="23"/>
                  <w:szCs w:val="23"/>
                  <w:bdr w:val="none" w:sz="0" w:space="0" w:color="auto" w:frame="1"/>
                  <w:lang w:eastAsia="en-GB"/>
                </w:rPr>
              </m:ctrlPr>
            </m:mPr>
            <m:mr>
              <m:e>
                <m:r>
                  <w:rPr>
                    <w:rFonts w:ascii="Cambria Math" w:eastAsia="Times New Roman" w:hAnsi="Cambria Math" w:cs="Calibri"/>
                    <w:color w:val="000000"/>
                    <w:sz w:val="23"/>
                    <w:szCs w:val="23"/>
                    <w:bdr w:val="none" w:sz="0" w:space="0" w:color="auto" w:frame="1"/>
                    <w:lang w:eastAsia="en-GB"/>
                  </w:rPr>
                  <m:t>0</m:t>
                </m:r>
              </m:e>
              <m:e>
                <m:r>
                  <w:rPr>
                    <w:rFonts w:ascii="Cambria Math" w:eastAsia="Times New Roman" w:hAnsi="Cambria Math" w:cs="Calibri"/>
                    <w:color w:val="000000"/>
                    <w:sz w:val="23"/>
                    <w:szCs w:val="23"/>
                    <w:bdr w:val="none" w:sz="0" w:space="0" w:color="auto" w:frame="1"/>
                    <w:lang w:eastAsia="en-GB"/>
                  </w:rPr>
                  <m:t>-1</m:t>
                </m:r>
              </m:e>
              <m:e>
                <m:r>
                  <w:rPr>
                    <w:rFonts w:ascii="Cambria Math" w:eastAsia="Times New Roman" w:hAnsi="Cambria Math" w:cs="Calibri"/>
                    <w:color w:val="000000"/>
                    <w:sz w:val="23"/>
                    <w:szCs w:val="23"/>
                    <w:bdr w:val="none" w:sz="0" w:space="0" w:color="auto" w:frame="1"/>
                    <w:lang w:eastAsia="en-GB"/>
                  </w:rPr>
                  <m:t>0</m:t>
                </m:r>
              </m:e>
            </m:mr>
            <m:mr>
              <m:e>
                <m:r>
                  <w:rPr>
                    <w:rFonts w:ascii="Cambria Math" w:eastAsia="Times New Roman" w:hAnsi="Cambria Math" w:cs="Calibri"/>
                    <w:color w:val="000000"/>
                    <w:sz w:val="23"/>
                    <w:szCs w:val="23"/>
                    <w:bdr w:val="none" w:sz="0" w:space="0" w:color="auto" w:frame="1"/>
                    <w:lang w:eastAsia="en-GB"/>
                  </w:rPr>
                  <m:t>-1</m:t>
                </m:r>
              </m:e>
              <m:e>
                <m:r>
                  <w:rPr>
                    <w:rFonts w:ascii="Cambria Math" w:eastAsia="Times New Roman" w:hAnsi="Cambria Math" w:cs="Calibri"/>
                    <w:color w:val="000000"/>
                    <w:sz w:val="23"/>
                    <w:szCs w:val="23"/>
                    <w:bdr w:val="none" w:sz="0" w:space="0" w:color="auto" w:frame="1"/>
                    <w:lang w:eastAsia="en-GB"/>
                  </w:rPr>
                  <m:t>5</m:t>
                </m:r>
              </m:e>
              <m:e>
                <m:r>
                  <w:rPr>
                    <w:rFonts w:ascii="Cambria Math" w:eastAsia="Times New Roman" w:hAnsi="Cambria Math" w:cs="Calibri"/>
                    <w:color w:val="000000"/>
                    <w:sz w:val="23"/>
                    <w:szCs w:val="23"/>
                    <w:bdr w:val="none" w:sz="0" w:space="0" w:color="auto" w:frame="1"/>
                    <w:lang w:eastAsia="en-GB"/>
                  </w:rPr>
                  <m:t>-1</m:t>
                </m:r>
              </m:e>
            </m:mr>
            <m:mr>
              <m:e>
                <m:r>
                  <w:rPr>
                    <w:rFonts w:ascii="Cambria Math" w:eastAsia="Times New Roman" w:hAnsi="Cambria Math" w:cs="Calibri"/>
                    <w:color w:val="000000"/>
                    <w:sz w:val="23"/>
                    <w:szCs w:val="23"/>
                    <w:bdr w:val="none" w:sz="0" w:space="0" w:color="auto" w:frame="1"/>
                    <w:lang w:eastAsia="en-GB"/>
                  </w:rPr>
                  <m:t>0</m:t>
                </m:r>
              </m:e>
              <m:e>
                <m:r>
                  <w:rPr>
                    <w:rFonts w:ascii="Cambria Math" w:eastAsia="Times New Roman" w:hAnsi="Cambria Math" w:cs="Calibri"/>
                    <w:color w:val="000000"/>
                    <w:sz w:val="23"/>
                    <w:szCs w:val="23"/>
                    <w:bdr w:val="none" w:sz="0" w:space="0" w:color="auto" w:frame="1"/>
                    <w:lang w:eastAsia="en-GB"/>
                  </w:rPr>
                  <m:t>-1</m:t>
                </m:r>
              </m:e>
              <m:e>
                <m:r>
                  <w:rPr>
                    <w:rFonts w:ascii="Cambria Math" w:eastAsia="Times New Roman" w:hAnsi="Cambria Math" w:cs="Calibri"/>
                    <w:color w:val="000000"/>
                    <w:sz w:val="23"/>
                    <w:szCs w:val="23"/>
                    <w:bdr w:val="none" w:sz="0" w:space="0" w:color="auto" w:frame="1"/>
                    <w:lang w:eastAsia="en-GB"/>
                  </w:rPr>
                  <m:t>0</m:t>
                </m:r>
              </m:e>
            </m:mr>
          </m:m>
        </m:oMath>
      </m:oMathPara>
    </w:p>
    <w:p w14:paraId="4217819C" w14:textId="77777777" w:rsidR="00D56445" w:rsidRDefault="00D56445" w:rsidP="009B32F6">
      <w:pPr>
        <w:spacing w:after="0" w:line="240" w:lineRule="auto"/>
        <w:ind w:left="360"/>
        <w:jc w:val="center"/>
        <w:textAlignment w:val="baseline"/>
        <w:rPr>
          <w:rFonts w:ascii="Calibri" w:eastAsia="Times New Roman" w:hAnsi="Calibri" w:cs="Calibri"/>
          <w:lang w:eastAsia="en-GB"/>
        </w:rPr>
      </w:pPr>
    </w:p>
    <w:p w14:paraId="6595E7B5" w14:textId="793A2404" w:rsidR="009B32F6" w:rsidRPr="009B32F6" w:rsidRDefault="005F6625" w:rsidP="009B32F6">
      <w:pPr>
        <w:spacing w:after="0" w:line="240" w:lineRule="auto"/>
        <w:ind w:left="360"/>
        <w:jc w:val="center"/>
        <w:textAlignment w:val="baseline"/>
        <w:rPr>
          <w:rFonts w:ascii="Calibri" w:eastAsia="Times New Roman" w:hAnsi="Calibri" w:cs="Calibri"/>
          <w:lang w:eastAsia="en-GB"/>
        </w:rPr>
      </w:pPr>
      <w:hyperlink r:id="rId11" w:tgtFrame="_blank" w:history="1">
        <w:r w:rsidR="009B32F6" w:rsidRPr="009B32F6">
          <w:rPr>
            <w:rFonts w:ascii="Calibri" w:eastAsia="Times New Roman" w:hAnsi="Calibri" w:cs="Calibri"/>
            <w:i/>
            <w:iCs/>
            <w:color w:val="0563C1"/>
            <w:sz w:val="14"/>
            <w:szCs w:val="14"/>
            <w:u w:val="single"/>
            <w:lang w:eastAsia="en-GB"/>
          </w:rPr>
          <w:t>https://www.saama.com/blog/different-kinds-convolutional-filters/</w:t>
        </w:r>
      </w:hyperlink>
      <w:r w:rsidR="009B32F6" w:rsidRPr="009B32F6">
        <w:rPr>
          <w:rFonts w:ascii="Calibri" w:eastAsia="Times New Roman" w:hAnsi="Calibri" w:cs="Calibri"/>
          <w:sz w:val="14"/>
          <w:szCs w:val="14"/>
          <w:lang w:eastAsia="en-GB"/>
        </w:rPr>
        <w:t>  </w:t>
      </w:r>
    </w:p>
    <w:p w14:paraId="42E70051"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Therefore, kernels are used to perform a transformation to the image, for example, inversions, sharpening an image, applying a blur, filter, or much more. In my case, the kernel that I will want would be that which will extract only the most crucial information from my image. However, that is improbable, so the kernel is left for the CNN to learn.  </w:t>
      </w:r>
    </w:p>
    <w:p w14:paraId="3303FD0B"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  </w:t>
      </w:r>
    </w:p>
    <w:p w14:paraId="3B35BB1F"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3414E92F"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0CA9B61C"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7C124460"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24E1A73A"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48F93435" w14:textId="13C5EFF5" w:rsidR="009B32F6" w:rsidRDefault="009B32F6" w:rsidP="009B32F6">
      <w:pPr>
        <w:spacing w:after="0" w:line="240" w:lineRule="auto"/>
        <w:ind w:left="360"/>
        <w:textAlignment w:val="baseline"/>
        <w:rPr>
          <w:rFonts w:ascii="Calibri" w:eastAsia="Times New Roman" w:hAnsi="Calibri" w:cs="Calibri"/>
          <w:lang w:eastAsia="en-GB"/>
        </w:rPr>
      </w:pPr>
      <w:r w:rsidRPr="009B32F6">
        <w:rPr>
          <w:noProof/>
        </w:rPr>
        <w:lastRenderedPageBreak/>
        <w:drawing>
          <wp:anchor distT="0" distB="0" distL="114300" distR="114300" simplePos="0" relativeHeight="251660288" behindDoc="0" locked="0" layoutInCell="1" allowOverlap="1" wp14:anchorId="5784D240" wp14:editId="2B934FFD">
            <wp:simplePos x="0" y="0"/>
            <wp:positionH relativeFrom="margin">
              <wp:align>center</wp:align>
            </wp:positionH>
            <wp:positionV relativeFrom="paragraph">
              <wp:posOffset>0</wp:posOffset>
            </wp:positionV>
            <wp:extent cx="4460240" cy="19456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0240" cy="1945640"/>
                    </a:xfrm>
                    <a:prstGeom prst="rect">
                      <a:avLst/>
                    </a:prstGeom>
                    <a:noFill/>
                    <a:ln>
                      <a:noFill/>
                    </a:ln>
                  </pic:spPr>
                </pic:pic>
              </a:graphicData>
            </a:graphic>
          </wp:anchor>
        </w:drawing>
      </w:r>
    </w:p>
    <w:p w14:paraId="1AD3BD22"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6C88CC70"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4B55C955"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335AC94D"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5E89C636"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3B0AE3F5"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19EE186D"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53D0B713"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37515502"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495DA982"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1C922F21" w14:textId="77777777" w:rsidR="009B32F6" w:rsidRDefault="009B32F6" w:rsidP="009B32F6">
      <w:pPr>
        <w:spacing w:after="0" w:line="240" w:lineRule="auto"/>
        <w:ind w:left="360"/>
        <w:textAlignment w:val="baseline"/>
        <w:rPr>
          <w:rFonts w:ascii="Calibri" w:eastAsia="Times New Roman" w:hAnsi="Calibri" w:cs="Calibri"/>
          <w:lang w:eastAsia="en-GB"/>
        </w:rPr>
      </w:pPr>
    </w:p>
    <w:p w14:paraId="3B0F4BC3" w14:textId="6EC84C08"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 xml:space="preserve">Here is a demonstration of how a kernel is applied to the letter </w:t>
      </w:r>
      <w:r w:rsidR="001A329C">
        <w:rPr>
          <w:rFonts w:ascii="Calibri" w:eastAsia="Times New Roman" w:hAnsi="Calibri" w:cs="Calibri"/>
          <w:lang w:eastAsia="en-GB"/>
        </w:rPr>
        <w:t>'</w:t>
      </w:r>
      <w:r w:rsidRPr="009B32F6">
        <w:rPr>
          <w:rFonts w:ascii="Calibri" w:eastAsia="Times New Roman" w:hAnsi="Calibri" w:cs="Calibri"/>
          <w:lang w:eastAsia="en-GB"/>
        </w:rPr>
        <w:t>O</w:t>
      </w:r>
      <w:r w:rsidR="001A329C">
        <w:rPr>
          <w:rFonts w:ascii="Calibri" w:eastAsia="Times New Roman" w:hAnsi="Calibri" w:cs="Calibri"/>
          <w:lang w:eastAsia="en-GB"/>
        </w:rPr>
        <w:t>'</w:t>
      </w:r>
      <w:r w:rsidRPr="009B32F6">
        <w:rPr>
          <w:rFonts w:ascii="Calibri" w:eastAsia="Times New Roman" w:hAnsi="Calibri" w:cs="Calibri"/>
          <w:lang w:eastAsia="en-GB"/>
        </w:rPr>
        <w:t>. It is this ability of CNNs to be able to detect abstract and complex features such as boundaries that makes them so attractive in image recognition problems. The resulting multiplication of the matrix with the image in the input will be a very big number, which will be interpreted as the essential information.   </w:t>
      </w:r>
    </w:p>
    <w:p w14:paraId="54DA5D97"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One big concern with using this approach, above any, is the time cost when using a kernel to move along the image. They are very computationally intensive, and using a large filter will be very problematic. An easy solution is to decrease the size of the filters and increase the size of the strides taken.</w:t>
      </w:r>
      <w:r w:rsidRPr="009B32F6">
        <w:rPr>
          <w:rFonts w:ascii="Arial" w:eastAsia="Times New Roman" w:hAnsi="Arial" w:cs="Arial"/>
          <w:color w:val="787878"/>
          <w:sz w:val="27"/>
          <w:szCs w:val="27"/>
          <w:shd w:val="clear" w:color="auto" w:fill="FFFFFF"/>
          <w:lang w:eastAsia="en-GB"/>
        </w:rPr>
        <w:t> </w:t>
      </w:r>
      <w:r w:rsidRPr="009B32F6">
        <w:rPr>
          <w:rFonts w:ascii="Arial" w:eastAsia="Times New Roman" w:hAnsi="Arial" w:cs="Arial"/>
          <w:sz w:val="27"/>
          <w:szCs w:val="27"/>
          <w:lang w:eastAsia="en-GB"/>
        </w:rPr>
        <w:t>  </w:t>
      </w:r>
    </w:p>
    <w:p w14:paraId="20148414" w14:textId="6E25E933"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noProof/>
        </w:rPr>
        <w:drawing>
          <wp:anchor distT="0" distB="0" distL="114300" distR="114300" simplePos="0" relativeHeight="251661312" behindDoc="0" locked="0" layoutInCell="1" allowOverlap="1" wp14:anchorId="1D82D89D" wp14:editId="2E1D7442">
            <wp:simplePos x="0" y="0"/>
            <wp:positionH relativeFrom="margin">
              <wp:align>center</wp:align>
            </wp:positionH>
            <wp:positionV relativeFrom="paragraph">
              <wp:posOffset>10795</wp:posOffset>
            </wp:positionV>
            <wp:extent cx="4572000" cy="12776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1277620"/>
                    </a:xfrm>
                    <a:prstGeom prst="rect">
                      <a:avLst/>
                    </a:prstGeom>
                    <a:noFill/>
                    <a:ln>
                      <a:noFill/>
                    </a:ln>
                  </pic:spPr>
                </pic:pic>
              </a:graphicData>
            </a:graphic>
          </wp:anchor>
        </w:drawing>
      </w:r>
      <w:r w:rsidRPr="009B32F6">
        <w:rPr>
          <w:rFonts w:ascii="Segoe UI" w:eastAsia="Times New Roman" w:hAnsi="Segoe UI" w:cs="Segoe UI"/>
          <w:sz w:val="18"/>
          <w:szCs w:val="18"/>
          <w:lang w:eastAsia="en-GB"/>
        </w:rPr>
        <w:t> </w:t>
      </w:r>
    </w:p>
    <w:p w14:paraId="4E1BC922"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 </w:t>
      </w:r>
    </w:p>
    <w:p w14:paraId="4ED9E7C8"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7991FF3E"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3BF44ED8"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4FBC66B8"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47FDFBE1"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33DF2D55" w14:textId="77777777" w:rsidR="0015750C" w:rsidRDefault="0015750C" w:rsidP="009B32F6">
      <w:pPr>
        <w:spacing w:after="0" w:line="240" w:lineRule="auto"/>
        <w:ind w:left="360"/>
        <w:textAlignment w:val="baseline"/>
        <w:rPr>
          <w:rFonts w:ascii="Calibri" w:eastAsia="Times New Roman" w:hAnsi="Calibri" w:cs="Calibri"/>
          <w:lang w:eastAsia="en-GB"/>
        </w:rPr>
      </w:pPr>
    </w:p>
    <w:p w14:paraId="1AFFFD56" w14:textId="75B4CB10"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Next comes the Pooling layer, which reduces the spatial size by extracting dominant features (rotational and positional invariant) for decreasing computational power. The Max Pool returns max value from a portion of the image covered by kernel, where the average pooling returns average of all values. For my purpose, it would make sense to use the max-pooling because it not only performs a lot better but also it acts as a Noise Suppressant.  </w:t>
      </w:r>
    </w:p>
    <w:p w14:paraId="69A699DE"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The fully connected hidden layer is a way of learning how to identify different objects from others. It displays the resulting image from convolution and pooling as a column vector. It is hidden because we know not of how the data is processed, but we only know that something rather happens inside which then points to a valid object.   </w:t>
      </w:r>
    </w:p>
    <w:p w14:paraId="3769BA62"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In an effort to display the weights of the pointers, a SoftMax layer converts numerical values into percentages (0 to 1). This is why it is typically the final layer used in CNN. This is great at determining multi-class probabilities, but the SoftMax can be costly as number of classes grow. In that case, the alternative is to use multiple logistic regressions instead.</w:t>
      </w:r>
      <w:r w:rsidRPr="009B32F6">
        <w:rPr>
          <w:rFonts w:ascii="Times New Roman" w:eastAsia="Times New Roman" w:hAnsi="Times New Roman" w:cs="Times New Roman"/>
          <w:sz w:val="24"/>
          <w:szCs w:val="24"/>
          <w:lang w:eastAsia="en-GB"/>
        </w:rPr>
        <w:t>  </w:t>
      </w:r>
    </w:p>
    <w:p w14:paraId="6E20082E" w14:textId="77777777" w:rsidR="009B32F6" w:rsidRPr="009B32F6" w:rsidRDefault="005F6625" w:rsidP="009B32F6">
      <w:pPr>
        <w:spacing w:after="0" w:line="240" w:lineRule="auto"/>
        <w:ind w:left="360"/>
        <w:jc w:val="center"/>
        <w:textAlignment w:val="baseline"/>
        <w:rPr>
          <w:rFonts w:ascii="Calibri" w:eastAsia="Times New Roman" w:hAnsi="Calibri" w:cs="Calibri"/>
          <w:lang w:eastAsia="en-GB"/>
        </w:rPr>
      </w:pPr>
      <w:hyperlink r:id="rId14" w:tgtFrame="_blank" w:history="1">
        <w:r w:rsidR="009B32F6" w:rsidRPr="009B32F6">
          <w:rPr>
            <w:rFonts w:ascii="Calibri" w:eastAsia="Times New Roman" w:hAnsi="Calibri" w:cs="Calibri"/>
            <w:i/>
            <w:iCs/>
            <w:color w:val="0563C1"/>
            <w:sz w:val="14"/>
            <w:szCs w:val="14"/>
            <w:lang w:eastAsia="en-GB"/>
          </w:rPr>
          <w:t>https://pdfs.semanticscholar.org/d50d/ce749321301f0104689f2dc582303a83be65.pdf</w:t>
        </w:r>
      </w:hyperlink>
      <w:r w:rsidR="009B32F6" w:rsidRPr="009B32F6">
        <w:rPr>
          <w:rFonts w:ascii="Calibri" w:eastAsia="Times New Roman" w:hAnsi="Calibri" w:cs="Calibri"/>
          <w:sz w:val="14"/>
          <w:szCs w:val="14"/>
          <w:lang w:eastAsia="en-GB"/>
        </w:rPr>
        <w:t> </w:t>
      </w:r>
    </w:p>
    <w:p w14:paraId="5DE6D0F5"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b/>
          <w:bCs/>
          <w:u w:val="single"/>
          <w:lang w:eastAsia="en-GB"/>
        </w:rPr>
        <w:t>Backpropagation:</w:t>
      </w:r>
      <w:r w:rsidRPr="009B32F6">
        <w:rPr>
          <w:rFonts w:ascii="Calibri" w:eastAsia="Times New Roman" w:hAnsi="Calibri" w:cs="Calibri"/>
          <w:lang w:eastAsia="en-GB"/>
        </w:rPr>
        <w:t> </w:t>
      </w:r>
    </w:p>
    <w:p w14:paraId="7AEB37C5"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t>Each input pixel value contributes to a weighted sum for each output unit. The output unit with the highest sum (including the contribution of a bias constant) indicates which digit the number is. It is also attributed to an </w:t>
      </w:r>
      <w:proofErr w:type="spellStart"/>
      <w:r w:rsidRPr="009B32F6">
        <w:rPr>
          <w:rFonts w:ascii="Calibri" w:eastAsia="Times New Roman" w:hAnsi="Calibri" w:cs="Calibri"/>
          <w:lang w:eastAsia="en-GB"/>
        </w:rPr>
        <w:t>Aritificial</w:t>
      </w:r>
      <w:proofErr w:type="spellEnd"/>
      <w:r w:rsidRPr="009B32F6">
        <w:rPr>
          <w:rFonts w:ascii="Calibri" w:eastAsia="Times New Roman" w:hAnsi="Calibri" w:cs="Calibri"/>
          <w:lang w:eastAsia="en-GB"/>
        </w:rPr>
        <w:t> Neural Network (ANN), which contains one or more layers which are linked to the next layer. There are a series of hidden layers in-between the input and output layers. In the code provided in</w:t>
      </w:r>
      <w:r w:rsidRPr="009B32F6">
        <w:rPr>
          <w:rFonts w:ascii="Calibri" w:eastAsia="Times New Roman" w:hAnsi="Calibri" w:cs="Calibri"/>
          <w:sz w:val="17"/>
          <w:szCs w:val="17"/>
          <w:vertAlign w:val="superscript"/>
          <w:lang w:eastAsia="en-GB"/>
        </w:rPr>
        <w:t>9</w:t>
      </w:r>
      <w:r w:rsidRPr="009B32F6">
        <w:rPr>
          <w:rFonts w:ascii="Calibri" w:eastAsia="Times New Roman" w:hAnsi="Calibri" w:cs="Calibri"/>
          <w:lang w:eastAsia="en-GB"/>
        </w:rPr>
        <w:t>, the network is trained until the error rate is less than a specified value </w:t>
      </w:r>
      <w:r w:rsidRPr="009B32F6">
        <w:rPr>
          <w:rFonts w:ascii="Calibri" w:eastAsia="Times New Roman" w:hAnsi="Calibri" w:cs="Calibri"/>
          <w:u w:val="single"/>
          <w:lang w:eastAsia="en-GB"/>
        </w:rPr>
        <w:t>and</w:t>
      </w:r>
      <w:r w:rsidRPr="009B32F6">
        <w:rPr>
          <w:rFonts w:ascii="Calibri" w:eastAsia="Times New Roman" w:hAnsi="Calibri" w:cs="Calibri"/>
          <w:lang w:eastAsia="en-GB"/>
        </w:rPr>
        <w:t> until it reaches a maximum number of iterations. During this, it takes each image from the training set and forward </w:t>
      </w:r>
      <w:proofErr w:type="spellStart"/>
      <w:r w:rsidRPr="009B32F6">
        <w:rPr>
          <w:rFonts w:ascii="Calibri" w:eastAsia="Times New Roman" w:hAnsi="Calibri" w:cs="Calibri"/>
          <w:lang w:eastAsia="en-GB"/>
        </w:rPr>
        <w:t>propogates</w:t>
      </w:r>
      <w:proofErr w:type="spellEnd"/>
      <w:r w:rsidRPr="009B32F6">
        <w:rPr>
          <w:rFonts w:ascii="Calibri" w:eastAsia="Times New Roman" w:hAnsi="Calibri" w:cs="Calibri"/>
          <w:lang w:eastAsia="en-GB"/>
        </w:rPr>
        <w:t> (finds inputs and outputs for the next layers and calculates the output) and then </w:t>
      </w:r>
      <w:proofErr w:type="spellStart"/>
      <w:r w:rsidRPr="009B32F6">
        <w:rPr>
          <w:rFonts w:ascii="Calibri" w:eastAsia="Times New Roman" w:hAnsi="Calibri" w:cs="Calibri"/>
          <w:lang w:eastAsia="en-GB"/>
        </w:rPr>
        <w:t>backpropogates</w:t>
      </w:r>
      <w:proofErr w:type="spellEnd"/>
      <w:r w:rsidRPr="009B32F6">
        <w:rPr>
          <w:rFonts w:ascii="Calibri" w:eastAsia="Times New Roman" w:hAnsi="Calibri" w:cs="Calibri"/>
          <w:lang w:eastAsia="en-GB"/>
        </w:rPr>
        <w:t>, to try to reduce the error rate by changing the weights. It then iterates until the gradient descent tends towards a global minimum.</w:t>
      </w:r>
      <w:r w:rsidRPr="009B32F6">
        <w:rPr>
          <w:rFonts w:ascii="Calibri" w:eastAsia="Times New Roman" w:hAnsi="Calibri" w:cs="Calibri"/>
          <w:sz w:val="17"/>
          <w:szCs w:val="17"/>
          <w:vertAlign w:val="superscript"/>
          <w:lang w:eastAsia="en-GB"/>
        </w:rPr>
        <w:t>10</w:t>
      </w:r>
      <w:r w:rsidRPr="009B32F6">
        <w:rPr>
          <w:rFonts w:ascii="Calibri" w:eastAsia="Times New Roman" w:hAnsi="Calibri" w:cs="Calibri"/>
          <w:lang w:eastAsia="en-GB"/>
        </w:rPr>
        <w:t> </w:t>
      </w:r>
    </w:p>
    <w:p w14:paraId="2CC76892" w14:textId="77777777" w:rsidR="009B32F6" w:rsidRPr="009B32F6" w:rsidRDefault="009B32F6" w:rsidP="009B32F6">
      <w:pPr>
        <w:spacing w:after="0" w:line="240" w:lineRule="auto"/>
        <w:ind w:left="360"/>
        <w:textAlignment w:val="baseline"/>
        <w:rPr>
          <w:rFonts w:ascii="Calibri" w:eastAsia="Times New Roman" w:hAnsi="Calibri" w:cs="Calibri"/>
          <w:lang w:eastAsia="en-GB"/>
        </w:rPr>
      </w:pPr>
      <w:r w:rsidRPr="009B32F6">
        <w:rPr>
          <w:rFonts w:ascii="Calibri" w:eastAsia="Times New Roman" w:hAnsi="Calibri" w:cs="Calibri"/>
          <w:lang w:eastAsia="en-GB"/>
        </w:rPr>
        <w:lastRenderedPageBreak/>
        <w:t>Advantages of this neural network include:  </w:t>
      </w:r>
    </w:p>
    <w:p w14:paraId="79036102" w14:textId="77777777" w:rsidR="009B32F6" w:rsidRPr="009B32F6" w:rsidRDefault="009B32F6" w:rsidP="009B32F6">
      <w:pPr>
        <w:numPr>
          <w:ilvl w:val="0"/>
          <w:numId w:val="3"/>
        </w:numPr>
        <w:tabs>
          <w:tab w:val="clear" w:pos="720"/>
          <w:tab w:val="num" w:pos="1080"/>
        </w:tabs>
        <w:spacing w:after="0" w:line="240" w:lineRule="auto"/>
        <w:ind w:firstLine="360"/>
        <w:textAlignment w:val="baseline"/>
        <w:rPr>
          <w:rFonts w:ascii="Calibri" w:eastAsia="Times New Roman" w:hAnsi="Calibri" w:cs="Calibri"/>
          <w:lang w:eastAsia="en-GB"/>
        </w:rPr>
      </w:pPr>
      <w:r w:rsidRPr="009B32F6">
        <w:rPr>
          <w:rFonts w:ascii="Calibri" w:eastAsia="Times New Roman" w:hAnsi="Calibri" w:cs="Calibri"/>
          <w:lang w:eastAsia="en-GB"/>
        </w:rPr>
        <w:t>Adaptive learning  </w:t>
      </w:r>
    </w:p>
    <w:p w14:paraId="11AD7DDE" w14:textId="77777777" w:rsidR="009B32F6" w:rsidRPr="009B32F6" w:rsidRDefault="009B32F6" w:rsidP="009B32F6">
      <w:pPr>
        <w:numPr>
          <w:ilvl w:val="0"/>
          <w:numId w:val="4"/>
        </w:numPr>
        <w:tabs>
          <w:tab w:val="clear" w:pos="720"/>
          <w:tab w:val="num" w:pos="1080"/>
        </w:tabs>
        <w:spacing w:after="0" w:line="240" w:lineRule="auto"/>
        <w:ind w:firstLine="360"/>
        <w:textAlignment w:val="baseline"/>
        <w:rPr>
          <w:rFonts w:ascii="Calibri" w:eastAsia="Times New Roman" w:hAnsi="Calibri" w:cs="Calibri"/>
          <w:lang w:eastAsia="en-GB"/>
        </w:rPr>
      </w:pPr>
      <w:r w:rsidRPr="009B32F6">
        <w:rPr>
          <w:rFonts w:ascii="Calibri" w:eastAsia="Times New Roman" w:hAnsi="Calibri" w:cs="Calibri"/>
          <w:lang w:eastAsia="en-GB"/>
        </w:rPr>
        <w:t>Self-Organization  </w:t>
      </w:r>
    </w:p>
    <w:p w14:paraId="47C2761B" w14:textId="77777777" w:rsidR="009B32F6" w:rsidRPr="009B32F6" w:rsidRDefault="009B32F6" w:rsidP="009B32F6">
      <w:pPr>
        <w:numPr>
          <w:ilvl w:val="0"/>
          <w:numId w:val="5"/>
        </w:numPr>
        <w:tabs>
          <w:tab w:val="clear" w:pos="720"/>
          <w:tab w:val="num" w:pos="1080"/>
        </w:tabs>
        <w:spacing w:after="0" w:line="240" w:lineRule="auto"/>
        <w:ind w:left="1440" w:firstLine="360"/>
        <w:textAlignment w:val="baseline"/>
        <w:rPr>
          <w:rFonts w:ascii="Calibri" w:eastAsia="Times New Roman" w:hAnsi="Calibri" w:cs="Calibri"/>
          <w:lang w:eastAsia="en-GB"/>
        </w:rPr>
      </w:pPr>
      <w:r w:rsidRPr="009B32F6">
        <w:rPr>
          <w:rFonts w:ascii="Calibri" w:eastAsia="Times New Roman" w:hAnsi="Calibri" w:cs="Calibri"/>
          <w:lang w:eastAsia="en-GB"/>
        </w:rPr>
        <w:t>Can create its own or representation of the information it receives  </w:t>
      </w:r>
    </w:p>
    <w:p w14:paraId="0A39B617" w14:textId="77777777" w:rsidR="009B32F6" w:rsidRPr="009B32F6" w:rsidRDefault="009B32F6" w:rsidP="009B32F6">
      <w:pPr>
        <w:numPr>
          <w:ilvl w:val="0"/>
          <w:numId w:val="6"/>
        </w:numPr>
        <w:tabs>
          <w:tab w:val="clear" w:pos="720"/>
          <w:tab w:val="num" w:pos="1080"/>
        </w:tabs>
        <w:spacing w:after="0" w:line="240" w:lineRule="auto"/>
        <w:ind w:firstLine="360"/>
        <w:textAlignment w:val="baseline"/>
        <w:rPr>
          <w:rFonts w:ascii="Calibri" w:eastAsia="Times New Roman" w:hAnsi="Calibri" w:cs="Calibri"/>
          <w:lang w:eastAsia="en-GB"/>
        </w:rPr>
      </w:pPr>
      <w:r w:rsidRPr="009B32F6">
        <w:rPr>
          <w:rFonts w:ascii="Calibri" w:eastAsia="Times New Roman" w:hAnsi="Calibri" w:cs="Calibri"/>
          <w:lang w:eastAsia="en-GB"/>
        </w:rPr>
        <w:t>Real-Time Operation  </w:t>
      </w:r>
    </w:p>
    <w:p w14:paraId="630B4062" w14:textId="77777777" w:rsidR="009B32F6" w:rsidRPr="009B32F6" w:rsidRDefault="009B32F6" w:rsidP="009B32F6">
      <w:pPr>
        <w:numPr>
          <w:ilvl w:val="0"/>
          <w:numId w:val="7"/>
        </w:numPr>
        <w:tabs>
          <w:tab w:val="clear" w:pos="720"/>
          <w:tab w:val="num" w:pos="1080"/>
        </w:tabs>
        <w:spacing w:after="0" w:line="240" w:lineRule="auto"/>
        <w:ind w:firstLine="360"/>
        <w:textAlignment w:val="baseline"/>
        <w:rPr>
          <w:rFonts w:ascii="Calibri" w:eastAsia="Times New Roman" w:hAnsi="Calibri" w:cs="Calibri"/>
          <w:lang w:eastAsia="en-GB"/>
        </w:rPr>
      </w:pPr>
      <w:r w:rsidRPr="009B32F6">
        <w:rPr>
          <w:rFonts w:ascii="Calibri" w:eastAsia="Times New Roman" w:hAnsi="Calibri" w:cs="Calibri"/>
          <w:lang w:eastAsia="en-GB"/>
        </w:rPr>
        <w:t>Fault Tolerance via Redundant Information Coding  </w:t>
      </w:r>
    </w:p>
    <w:p w14:paraId="60C71D0B" w14:textId="77777777" w:rsidR="002C6BF6" w:rsidRDefault="002C6BF6" w:rsidP="0070648F"/>
    <w:p w14:paraId="5396A9EB" w14:textId="04F7FB32" w:rsidR="002C6BF6" w:rsidRPr="0070648F" w:rsidRDefault="002C6BF6" w:rsidP="00665963">
      <w:pPr>
        <w:pStyle w:val="ListParagraph"/>
        <w:numPr>
          <w:ilvl w:val="0"/>
          <w:numId w:val="2"/>
        </w:numPr>
        <w:rPr>
          <w:b/>
          <w:bCs/>
          <w:u w:val="single"/>
        </w:rPr>
      </w:pPr>
      <w:r w:rsidRPr="0070648F">
        <w:rPr>
          <w:b/>
          <w:bCs/>
          <w:u w:val="single"/>
        </w:rPr>
        <w:t>Templates using cv2</w:t>
      </w:r>
    </w:p>
    <w:p w14:paraId="2B96CF2D" w14:textId="723A885A" w:rsidR="002C6BF6" w:rsidRDefault="0072404E" w:rsidP="002C6BF6">
      <w:pPr>
        <w:pStyle w:val="ListParagraph"/>
      </w:pPr>
      <w:r>
        <w:t xml:space="preserve">A </w:t>
      </w:r>
      <w:r w:rsidR="006E124D">
        <w:t>simpler</w:t>
      </w:r>
      <w:r>
        <w:t xml:space="preserve"> solution to implement would be to use a template matching algorithm.</w:t>
      </w:r>
    </w:p>
    <w:p w14:paraId="18B4C28F" w14:textId="2225CFB4" w:rsidR="0072404E" w:rsidRDefault="0057646C" w:rsidP="002C6BF6">
      <w:pPr>
        <w:pStyle w:val="ListParagraph"/>
      </w:pPr>
      <w:r>
        <w:t>Cv2</w:t>
      </w:r>
      <w:r w:rsidR="00111822">
        <w:t xml:space="preserve"> library</w:t>
      </w:r>
      <w:r>
        <w:t xml:space="preserve"> has a function which matches a template onto an image. Therefore, by simply making a template file anybody could</w:t>
      </w:r>
      <w:r w:rsidR="00042BBE">
        <w:t xml:space="preserve"> match any number to a template to quickly identify its nature.</w:t>
      </w:r>
    </w:p>
    <w:p w14:paraId="1F9DE856" w14:textId="3E578DC4" w:rsidR="00042BBE" w:rsidRDefault="00042BBE" w:rsidP="002C6BF6">
      <w:pPr>
        <w:pStyle w:val="ListParagraph"/>
      </w:pPr>
      <w:r>
        <w:t>This would only work with typed numbers as the randomness and unpredictable nature of humans</w:t>
      </w:r>
      <w:r w:rsidR="001A329C">
        <w:t>'</w:t>
      </w:r>
      <w:r>
        <w:t xml:space="preserve"> handwritten digits can only be </w:t>
      </w:r>
      <w:proofErr w:type="spellStart"/>
      <w:r>
        <w:t>analy</w:t>
      </w:r>
      <w:r w:rsidR="0025589C">
        <w:t>z</w:t>
      </w:r>
      <w:r>
        <w:t>ed</w:t>
      </w:r>
      <w:proofErr w:type="spellEnd"/>
      <w:r>
        <w:t xml:space="preserve"> with neural networks, which are very complex. </w:t>
      </w:r>
    </w:p>
    <w:p w14:paraId="709321CE" w14:textId="4424760F" w:rsidR="00F75F84" w:rsidRDefault="00F75F84" w:rsidP="002C6BF6">
      <w:pPr>
        <w:pStyle w:val="ListParagraph"/>
      </w:pPr>
      <w:r>
        <w:t xml:space="preserve">This would mean using </w:t>
      </w:r>
      <w:r w:rsidRPr="00670B90">
        <w:rPr>
          <w:b/>
          <w:bCs/>
          <w:u w:val="single"/>
        </w:rPr>
        <w:t>python</w:t>
      </w:r>
      <w:r>
        <w:t xml:space="preserve"> as </w:t>
      </w:r>
      <w:r w:rsidR="00214761">
        <w:t>my language</w:t>
      </w:r>
      <w:r w:rsidR="00CA3C83">
        <w:t xml:space="preserve"> because extensive documentation exists in </w:t>
      </w:r>
      <w:r w:rsidR="008C7491">
        <w:t>this language primarily.</w:t>
      </w:r>
    </w:p>
    <w:p w14:paraId="57C11F65" w14:textId="5779E94E" w:rsidR="00500338" w:rsidRDefault="00500338" w:rsidP="002C6BF6">
      <w:pPr>
        <w:pStyle w:val="ListParagraph"/>
      </w:pPr>
      <w:r>
        <w:rPr>
          <w:noProof/>
        </w:rPr>
        <w:drawing>
          <wp:anchor distT="0" distB="0" distL="114300" distR="114300" simplePos="0" relativeHeight="251662336" behindDoc="0" locked="0" layoutInCell="1" allowOverlap="1" wp14:anchorId="27DEBE8C" wp14:editId="7C6C08DD">
            <wp:simplePos x="0" y="0"/>
            <wp:positionH relativeFrom="margin">
              <wp:align>center</wp:align>
            </wp:positionH>
            <wp:positionV relativeFrom="paragraph">
              <wp:posOffset>7766</wp:posOffset>
            </wp:positionV>
            <wp:extent cx="4935220" cy="2243455"/>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935220" cy="2243455"/>
                    </a:xfrm>
                    <a:prstGeom prst="rect">
                      <a:avLst/>
                    </a:prstGeom>
                  </pic:spPr>
                </pic:pic>
              </a:graphicData>
            </a:graphic>
            <wp14:sizeRelH relativeFrom="margin">
              <wp14:pctWidth>0</wp14:pctWidth>
            </wp14:sizeRelH>
            <wp14:sizeRelV relativeFrom="margin">
              <wp14:pctHeight>0</wp14:pctHeight>
            </wp14:sizeRelV>
          </wp:anchor>
        </w:drawing>
      </w:r>
    </w:p>
    <w:p w14:paraId="3DF1FC73" w14:textId="77777777" w:rsidR="00500338" w:rsidRDefault="00500338" w:rsidP="00500338"/>
    <w:p w14:paraId="3BA24BE8" w14:textId="77777777" w:rsidR="00500338" w:rsidRDefault="00500338" w:rsidP="00500338"/>
    <w:p w14:paraId="2316FD09" w14:textId="77777777" w:rsidR="00500338" w:rsidRDefault="00500338" w:rsidP="00500338"/>
    <w:p w14:paraId="4ECA4795" w14:textId="77777777" w:rsidR="00500338" w:rsidRDefault="00500338" w:rsidP="00500338"/>
    <w:p w14:paraId="5D8AA0C1" w14:textId="77777777" w:rsidR="00500338" w:rsidRDefault="00500338" w:rsidP="00500338"/>
    <w:p w14:paraId="57B5E640" w14:textId="77777777" w:rsidR="00500338" w:rsidRDefault="00500338" w:rsidP="00500338"/>
    <w:p w14:paraId="0A68FDD9" w14:textId="77777777" w:rsidR="00500338" w:rsidRDefault="00500338" w:rsidP="00500338"/>
    <w:p w14:paraId="118A54C9" w14:textId="4EA0E581" w:rsidR="00500338" w:rsidRDefault="00500338" w:rsidP="00500338">
      <w:r>
        <w:t>My final solution would be to use the templates of cv2 because it is much easier to implement, will execute faster than a neural network, won</w:t>
      </w:r>
      <w:r w:rsidR="001A329C">
        <w:t>'</w:t>
      </w:r>
      <w:r>
        <w:t xml:space="preserve">t require any training, is a deterministic solution. </w:t>
      </w:r>
      <w:r w:rsidR="00141584">
        <w:t xml:space="preserve">This will also mean that my final solution will be using </w:t>
      </w:r>
      <w:r w:rsidR="00141584" w:rsidRPr="00670B90">
        <w:rPr>
          <w:b/>
          <w:bCs/>
          <w:u w:val="single"/>
        </w:rPr>
        <w:t>python</w:t>
      </w:r>
      <w:r w:rsidR="00141584">
        <w:t>.</w:t>
      </w:r>
      <w:r w:rsidR="007546C3">
        <w:t xml:space="preserve"> </w:t>
      </w:r>
    </w:p>
    <w:p w14:paraId="66C4388E" w14:textId="44463282" w:rsidR="004D549D" w:rsidRDefault="004D549D" w:rsidP="004D549D">
      <w:pPr>
        <w:rPr>
          <w:b/>
          <w:bCs/>
        </w:rPr>
      </w:pPr>
      <w:r w:rsidRPr="004D549D">
        <w:rPr>
          <w:b/>
          <w:bCs/>
        </w:rPr>
        <w:t>Modelling of the project area</w:t>
      </w:r>
    </w:p>
    <w:p w14:paraId="540C7C4B" w14:textId="08558ECA" w:rsidR="006476BE" w:rsidRDefault="006476BE" w:rsidP="004D549D">
      <w:r>
        <w:t xml:space="preserve">This project </w:t>
      </w:r>
      <w:proofErr w:type="spellStart"/>
      <w:proofErr w:type="gramStart"/>
      <w:r>
        <w:t>wont</w:t>
      </w:r>
      <w:proofErr w:type="spellEnd"/>
      <w:proofErr w:type="gramEnd"/>
      <w:r>
        <w:t xml:space="preserve"> need any database approaches, because all the system does is </w:t>
      </w:r>
      <w:proofErr w:type="spellStart"/>
      <w:r>
        <w:t>analy</w:t>
      </w:r>
      <w:r w:rsidR="0025589C">
        <w:t>z</w:t>
      </w:r>
      <w:r>
        <w:t>e</w:t>
      </w:r>
      <w:proofErr w:type="spellEnd"/>
      <w:r>
        <w:t xml:space="preserve"> images, not save them in any way. </w:t>
      </w:r>
      <w:r w:rsidR="00F9114E">
        <w:t>Further, it won</w:t>
      </w:r>
      <w:r w:rsidR="001A329C">
        <w:t>'</w:t>
      </w:r>
      <w:r w:rsidR="00F9114E">
        <w:t>t save anything unless specified, where the only thing that will be saved is the image.</w:t>
      </w:r>
    </w:p>
    <w:p w14:paraId="2EC786DC" w14:textId="3745340E" w:rsidR="00E11200" w:rsidRPr="006476BE" w:rsidRDefault="00BF2281" w:rsidP="004D549D">
      <w:r>
        <w:t>I will approach this through an Object-Oriented Approach</w:t>
      </w:r>
      <w:r w:rsidR="00654465">
        <w:t xml:space="preserve"> because of nature of how different parts of my program will interact. </w:t>
      </w:r>
    </w:p>
    <w:p w14:paraId="00C11410" w14:textId="38843DDE" w:rsidR="00116BC0" w:rsidRDefault="000F17AE" w:rsidP="004D549D">
      <w:pPr>
        <w:rPr>
          <w:b/>
          <w:bCs/>
        </w:rPr>
      </w:pPr>
      <w:r>
        <w:rPr>
          <w:b/>
          <w:bCs/>
          <w:noProof/>
        </w:rPr>
        <w:lastRenderedPageBreak/>
        <w:drawing>
          <wp:inline distT="0" distB="0" distL="0" distR="0" wp14:anchorId="52C37E9A" wp14:editId="275CEBCD">
            <wp:extent cx="5731510" cy="42989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200220_092552521_HD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3B6CDA7" w14:textId="0E243543" w:rsidR="000F17AE" w:rsidRDefault="000F17AE" w:rsidP="004D549D">
      <w:pPr>
        <w:rPr>
          <w:b/>
          <w:bCs/>
          <w:u w:val="single"/>
        </w:rPr>
      </w:pPr>
      <w:r w:rsidRPr="000F17AE">
        <w:rPr>
          <w:b/>
          <w:bCs/>
          <w:u w:val="single"/>
        </w:rPr>
        <w:t>Object descriptions</w:t>
      </w:r>
      <w:r>
        <w:rPr>
          <w:b/>
          <w:bCs/>
          <w:u w:val="single"/>
        </w:rPr>
        <w:t>:</w:t>
      </w:r>
    </w:p>
    <w:p w14:paraId="1E1BF18F" w14:textId="6375D253" w:rsidR="000F17AE" w:rsidRDefault="000F17AE" w:rsidP="004D549D">
      <w:r>
        <w:t>Image -&gt; work with image data, compress and adding elements to it</w:t>
      </w:r>
    </w:p>
    <w:p w14:paraId="0B6A73A8" w14:textId="437AC2F2" w:rsidR="000F17AE" w:rsidRDefault="000F17AE" w:rsidP="004D549D">
      <w:r>
        <w:t>Border</w:t>
      </w:r>
      <w:r w:rsidR="00A9040A">
        <w:t xml:space="preserve"> -&gt; identifying the border of the large quadrilateral surrounding the puzzle</w:t>
      </w:r>
    </w:p>
    <w:p w14:paraId="1EB6CFF0" w14:textId="56A00E23" w:rsidR="000F17AE" w:rsidRDefault="000F17AE" w:rsidP="004D549D">
      <w:r>
        <w:t>Filter</w:t>
      </w:r>
      <w:r w:rsidR="00A9040A">
        <w:t xml:space="preserve"> -&gt; traverse the large quadrilateral and find the corners</w:t>
      </w:r>
    </w:p>
    <w:p w14:paraId="414E156F" w14:textId="045F7427" w:rsidR="000F17AE" w:rsidRDefault="000F17AE" w:rsidP="004D549D">
      <w:r>
        <w:t>Puzzle</w:t>
      </w:r>
      <w:r w:rsidR="00A9040A">
        <w:t xml:space="preserve"> -&gt; handl</w:t>
      </w:r>
      <w:r w:rsidR="005F29E8">
        <w:t>ing forming the puzzle out of the image data, operates under the assumption that there is a 9x9 grid with at most a one-digit number in each square</w:t>
      </w:r>
    </w:p>
    <w:p w14:paraId="090BD38F" w14:textId="1FB3BE3E" w:rsidR="000F17AE" w:rsidRDefault="000F17AE" w:rsidP="004D549D">
      <w:r>
        <w:t>Number</w:t>
      </w:r>
      <w:r w:rsidR="005F29E8">
        <w:t xml:space="preserve"> -&gt; </w:t>
      </w:r>
      <w:r w:rsidR="008516DD">
        <w:t>handles numbers</w:t>
      </w:r>
      <w:r w:rsidR="00D22674">
        <w:t xml:space="preserve">, contains </w:t>
      </w:r>
      <w:r w:rsidR="00933430">
        <w:t xml:space="preserve">the </w:t>
      </w:r>
      <w:r w:rsidR="00D22674">
        <w:t>actual classified number, position in the grid and the number image</w:t>
      </w:r>
    </w:p>
    <w:p w14:paraId="5D0C672E" w14:textId="59C0E83F" w:rsidR="000F17AE" w:rsidRDefault="000F17AE" w:rsidP="004D549D">
      <w:r>
        <w:t>Number Template</w:t>
      </w:r>
      <w:r w:rsidR="008516DD">
        <w:t xml:space="preserve"> -&gt; handles templates of numbers </w:t>
      </w:r>
    </w:p>
    <w:p w14:paraId="69C179F3" w14:textId="21B61EC9" w:rsidR="000F17AE" w:rsidRDefault="000F17AE" w:rsidP="004D549D">
      <w:r>
        <w:t>Number List</w:t>
      </w:r>
      <w:r w:rsidR="008516DD">
        <w:t xml:space="preserve"> -&gt; handles a lot of numbers to perform operations based on the number, position etc</w:t>
      </w:r>
    </w:p>
    <w:p w14:paraId="1C1F31E7" w14:textId="6E899FBD" w:rsidR="000F17AE" w:rsidRDefault="000F17AE" w:rsidP="004D549D">
      <w:r>
        <w:t>Matrix</w:t>
      </w:r>
      <w:r w:rsidR="008516DD">
        <w:t xml:space="preserve"> -&gt; handles image matrix get functions such as </w:t>
      </w:r>
      <w:proofErr w:type="spellStart"/>
      <w:r w:rsidR="008516DD">
        <w:t>get_pixel</w:t>
      </w:r>
      <w:proofErr w:type="spellEnd"/>
      <w:r w:rsidR="008516DD">
        <w:t>(</w:t>
      </w:r>
      <w:proofErr w:type="spellStart"/>
      <w:proofErr w:type="gramStart"/>
      <w:r w:rsidR="008516DD">
        <w:t>x,y</w:t>
      </w:r>
      <w:proofErr w:type="spellEnd"/>
      <w:proofErr w:type="gramEnd"/>
      <w:r w:rsidR="008516DD">
        <w:t>) or get length</w:t>
      </w:r>
    </w:p>
    <w:p w14:paraId="2CE3708B" w14:textId="35EBDEE5" w:rsidR="000F17AE" w:rsidRPr="000F17AE" w:rsidRDefault="000F17AE" w:rsidP="004D549D">
      <w:r>
        <w:t>Stack</w:t>
      </w:r>
      <w:r w:rsidR="008516DD">
        <w:t xml:space="preserve"> -&gt; handles backtracking and stack data-structures</w:t>
      </w:r>
    </w:p>
    <w:p w14:paraId="64927FA1" w14:textId="630B0E00" w:rsidR="004D549D" w:rsidRDefault="004D549D" w:rsidP="004D549D">
      <w:pPr>
        <w:rPr>
          <w:b/>
          <w:bCs/>
        </w:rPr>
      </w:pPr>
      <w:r w:rsidRPr="004D549D">
        <w:rPr>
          <w:b/>
          <w:bCs/>
        </w:rPr>
        <w:t>List of numbered SMART objectives (what the new system MUST do)</w:t>
      </w:r>
    </w:p>
    <w:p w14:paraId="3A24F097" w14:textId="24764C5C" w:rsidR="003654D6" w:rsidRDefault="003654D6" w:rsidP="004D549D">
      <w:r>
        <w:t>My solution to the problem at hand will be to program my code in python. Alongside using python for its simple syntax and for using cv2, I further chose to use python because of its broad diversity of user</w:t>
      </w:r>
      <w:r w:rsidR="00933430">
        <w:t>-</w:t>
      </w:r>
      <w:r>
        <w:t xml:space="preserve">made libraries, which means that my job can be easier when fitting in these functions which have been tried and tested by people on </w:t>
      </w:r>
      <w:r w:rsidR="00933430">
        <w:t>GitH</w:t>
      </w:r>
      <w:r>
        <w:t xml:space="preserve">ub and other community congregations. </w:t>
      </w:r>
    </w:p>
    <w:p w14:paraId="367C3B1C" w14:textId="695C1CCB" w:rsidR="00597E5B" w:rsidRDefault="00597E5B" w:rsidP="004D549D">
      <w:r>
        <w:lastRenderedPageBreak/>
        <w:t xml:space="preserve">I further intend to use an Object-Oriented approach </w:t>
      </w:r>
      <w:r w:rsidR="005E0E93">
        <w:t xml:space="preserve">which is the most sensible approach as I will be working with a lot of things </w:t>
      </w:r>
      <w:r w:rsidR="004035E7">
        <w:t>that will be repetitive. By introducing classes</w:t>
      </w:r>
      <w:r w:rsidR="00933430">
        <w:t>,</w:t>
      </w:r>
      <w:r w:rsidR="004035E7">
        <w:t xml:space="preserve"> I will compress my code down into objects. It will also offer the following benefits:</w:t>
      </w:r>
    </w:p>
    <w:p w14:paraId="0B4E8020" w14:textId="7893F50D" w:rsidR="004035E7" w:rsidRDefault="003038A1" w:rsidP="004035E7">
      <w:pPr>
        <w:pStyle w:val="ListParagraph"/>
        <w:numPr>
          <w:ilvl w:val="0"/>
          <w:numId w:val="12"/>
        </w:numPr>
      </w:pPr>
      <w:r>
        <w:t>Easy troubleshooting:</w:t>
      </w:r>
    </w:p>
    <w:p w14:paraId="5E940490" w14:textId="056D69C7" w:rsidR="00620BDF" w:rsidRDefault="003038A1" w:rsidP="00620BDF">
      <w:pPr>
        <w:pStyle w:val="ListParagraph"/>
        <w:numPr>
          <w:ilvl w:val="1"/>
          <w:numId w:val="12"/>
        </w:numPr>
      </w:pPr>
      <w:r>
        <w:t>When working with object</w:t>
      </w:r>
      <w:r w:rsidR="0002432A">
        <w:t>-</w:t>
      </w:r>
      <w:r>
        <w:t>oriented programming</w:t>
      </w:r>
      <w:r w:rsidR="00933430">
        <w:t>,</w:t>
      </w:r>
      <w:r>
        <w:t xml:space="preserve"> I</w:t>
      </w:r>
      <w:r w:rsidR="001A329C">
        <w:t>'</w:t>
      </w:r>
      <w:r>
        <w:t>ll know exactly where to look, so if my corner identification stops working</w:t>
      </w:r>
      <w:r w:rsidR="00933430">
        <w:t>,</w:t>
      </w:r>
      <w:r>
        <w:t xml:space="preserve"> I know that the logic is wrong in the corner Class. </w:t>
      </w:r>
    </w:p>
    <w:p w14:paraId="3ACD507C" w14:textId="252D9147" w:rsidR="00620BDF" w:rsidRDefault="00620BDF" w:rsidP="00620BDF">
      <w:pPr>
        <w:pStyle w:val="ListParagraph"/>
        <w:numPr>
          <w:ilvl w:val="0"/>
          <w:numId w:val="12"/>
        </w:numPr>
      </w:pPr>
      <w:r>
        <w:t>Reusing classes with inheritance</w:t>
      </w:r>
    </w:p>
    <w:p w14:paraId="51853C7A" w14:textId="163297FD" w:rsidR="00C0419F" w:rsidRDefault="00620BDF" w:rsidP="00C0419F">
      <w:pPr>
        <w:pStyle w:val="ListParagraph"/>
        <w:numPr>
          <w:ilvl w:val="1"/>
          <w:numId w:val="12"/>
        </w:numPr>
      </w:pPr>
      <w:r>
        <w:t>It is an inevitable outcome of my project that some of my classes will go better together if they</w:t>
      </w:r>
      <w:r w:rsidR="001A329C">
        <w:t>'</w:t>
      </w:r>
      <w:r>
        <w:t>re integrated and/or inherited.</w:t>
      </w:r>
    </w:p>
    <w:p w14:paraId="321F9616" w14:textId="1CF4EDCB" w:rsidR="00C0419F" w:rsidRDefault="00C0419F" w:rsidP="00924453">
      <w:pPr>
        <w:pStyle w:val="ListParagraph"/>
        <w:numPr>
          <w:ilvl w:val="0"/>
          <w:numId w:val="12"/>
        </w:numPr>
      </w:pPr>
      <w:r>
        <w:t>Easy implementation and modularit</w:t>
      </w:r>
      <w:r w:rsidR="00924453">
        <w:t>y</w:t>
      </w:r>
    </w:p>
    <w:p w14:paraId="7B53378B" w14:textId="035CCB6C" w:rsidR="00924453" w:rsidRPr="003654D6" w:rsidRDefault="00924453" w:rsidP="00924453">
      <w:pPr>
        <w:pStyle w:val="ListParagraph"/>
        <w:numPr>
          <w:ilvl w:val="1"/>
          <w:numId w:val="12"/>
        </w:numPr>
      </w:pPr>
      <w:r>
        <w:t>It is important not to forget that the aim of my project will be to create a library for my user to implement into his code. It</w:t>
      </w:r>
      <w:r w:rsidR="001A329C">
        <w:t>'</w:t>
      </w:r>
      <w:r>
        <w:t>ll be easier for the programmer and for the user if I organi</w:t>
      </w:r>
      <w:r w:rsidR="0025589C">
        <w:t>z</w:t>
      </w:r>
      <w:r>
        <w:t xml:space="preserve">e my project into objects. </w:t>
      </w:r>
    </w:p>
    <w:tbl>
      <w:tblPr>
        <w:tblStyle w:val="TableGrid"/>
        <w:tblW w:w="9125" w:type="dxa"/>
        <w:tblLook w:val="04A0" w:firstRow="1" w:lastRow="0" w:firstColumn="1" w:lastColumn="0" w:noHBand="0" w:noVBand="1"/>
      </w:tblPr>
      <w:tblGrid>
        <w:gridCol w:w="589"/>
        <w:gridCol w:w="4477"/>
        <w:gridCol w:w="4059"/>
      </w:tblGrid>
      <w:tr w:rsidR="00944455" w14:paraId="25A662B5" w14:textId="77777777" w:rsidTr="002C4CD6">
        <w:tc>
          <w:tcPr>
            <w:tcW w:w="589" w:type="dxa"/>
          </w:tcPr>
          <w:p w14:paraId="3F0A7268" w14:textId="174401D5" w:rsidR="00944455" w:rsidRDefault="00944455" w:rsidP="004D549D">
            <w:pPr>
              <w:rPr>
                <w:b/>
                <w:bCs/>
              </w:rPr>
            </w:pPr>
            <w:r>
              <w:rPr>
                <w:b/>
                <w:bCs/>
              </w:rPr>
              <w:t>No</w:t>
            </w:r>
          </w:p>
        </w:tc>
        <w:tc>
          <w:tcPr>
            <w:tcW w:w="4477" w:type="dxa"/>
          </w:tcPr>
          <w:p w14:paraId="0ED3CB3D" w14:textId="4D13152C" w:rsidR="00944455" w:rsidRDefault="00944455" w:rsidP="00944455">
            <w:pPr>
              <w:jc w:val="center"/>
              <w:rPr>
                <w:b/>
                <w:bCs/>
              </w:rPr>
            </w:pPr>
            <w:r>
              <w:rPr>
                <w:b/>
                <w:bCs/>
              </w:rPr>
              <w:t>Objective</w:t>
            </w:r>
          </w:p>
        </w:tc>
        <w:tc>
          <w:tcPr>
            <w:tcW w:w="4059" w:type="dxa"/>
          </w:tcPr>
          <w:p w14:paraId="6E289343" w14:textId="2C6A553B" w:rsidR="00944455" w:rsidRDefault="00944455" w:rsidP="00944455">
            <w:pPr>
              <w:jc w:val="center"/>
              <w:rPr>
                <w:b/>
                <w:bCs/>
              </w:rPr>
            </w:pPr>
            <w:r>
              <w:rPr>
                <w:b/>
                <w:bCs/>
              </w:rPr>
              <w:t>How and Why</w:t>
            </w:r>
          </w:p>
        </w:tc>
      </w:tr>
      <w:tr w:rsidR="004A43AC" w14:paraId="24661D10" w14:textId="77777777" w:rsidTr="002C4CD6">
        <w:tc>
          <w:tcPr>
            <w:tcW w:w="589" w:type="dxa"/>
          </w:tcPr>
          <w:p w14:paraId="6EE7754C" w14:textId="33B86FCD" w:rsidR="004A43AC" w:rsidRDefault="008363D1" w:rsidP="004D549D">
            <w:pPr>
              <w:rPr>
                <w:b/>
                <w:bCs/>
              </w:rPr>
            </w:pPr>
            <w:r>
              <w:rPr>
                <w:b/>
                <w:bCs/>
              </w:rPr>
              <w:t>1</w:t>
            </w:r>
          </w:p>
        </w:tc>
        <w:tc>
          <w:tcPr>
            <w:tcW w:w="4477" w:type="dxa"/>
          </w:tcPr>
          <w:p w14:paraId="408BE99B" w14:textId="42F16884" w:rsidR="004A43AC" w:rsidRDefault="004A43AC" w:rsidP="001428C0">
            <w:r>
              <w:t>Read Image Files</w:t>
            </w:r>
            <w:r w:rsidR="001428C0">
              <w:t xml:space="preserve"> from where</w:t>
            </w:r>
          </w:p>
        </w:tc>
        <w:tc>
          <w:tcPr>
            <w:tcW w:w="4059" w:type="dxa"/>
          </w:tcPr>
          <w:p w14:paraId="528DC908" w14:textId="66B8853C" w:rsidR="004A43AC" w:rsidRDefault="00F178FA" w:rsidP="001428C0">
            <w:r>
              <w:t>Either by looking up the standard for different image encryption algorithms or by using a pre-written library to extract pixel information</w:t>
            </w:r>
          </w:p>
        </w:tc>
      </w:tr>
      <w:tr w:rsidR="002C4CD6" w14:paraId="7750DD64" w14:textId="77777777" w:rsidTr="002C4CD6">
        <w:tc>
          <w:tcPr>
            <w:tcW w:w="589" w:type="dxa"/>
          </w:tcPr>
          <w:p w14:paraId="06125B54" w14:textId="45A5CA7D" w:rsidR="002C4CD6" w:rsidRDefault="008363D1" w:rsidP="004D549D">
            <w:pPr>
              <w:rPr>
                <w:b/>
                <w:bCs/>
              </w:rPr>
            </w:pPr>
            <w:r>
              <w:rPr>
                <w:b/>
                <w:bCs/>
              </w:rPr>
              <w:t>2</w:t>
            </w:r>
          </w:p>
        </w:tc>
        <w:tc>
          <w:tcPr>
            <w:tcW w:w="4477" w:type="dxa"/>
          </w:tcPr>
          <w:p w14:paraId="09464EA8" w14:textId="0E01BAA0" w:rsidR="002C4CD6" w:rsidRDefault="00963F26" w:rsidP="001428C0">
            <w:r>
              <w:t xml:space="preserve">The image should be </w:t>
            </w:r>
            <w:r w:rsidR="001428C0">
              <w:t>compressed</w:t>
            </w:r>
            <w:r w:rsidRPr="001428C0">
              <w:rPr>
                <w:u w:val="single"/>
              </w:rPr>
              <w:t xml:space="preserve"> by compressing </w:t>
            </w:r>
            <w:r>
              <w:t>it into a small file size and turned to black and white</w:t>
            </w:r>
          </w:p>
        </w:tc>
        <w:tc>
          <w:tcPr>
            <w:tcW w:w="4059" w:type="dxa"/>
          </w:tcPr>
          <w:p w14:paraId="69442BCA" w14:textId="5A3FC587" w:rsidR="002C4CD6" w:rsidRDefault="00A51694" w:rsidP="001428C0">
            <w:r>
              <w:t>Grey pixels</w:t>
            </w:r>
            <w:r w:rsidR="00801CBC">
              <w:t xml:space="preserve"> </w:t>
            </w:r>
            <w:r w:rsidR="00F842C7">
              <w:t xml:space="preserve">introduce a certain uncertainty into whether the pixel is worth </w:t>
            </w:r>
            <w:proofErr w:type="spellStart"/>
            <w:r w:rsidR="00F842C7">
              <w:t>analy</w:t>
            </w:r>
            <w:r w:rsidR="0025589C">
              <w:t>z</w:t>
            </w:r>
            <w:r w:rsidR="00F842C7">
              <w:t>ing</w:t>
            </w:r>
            <w:proofErr w:type="spellEnd"/>
            <w:r w:rsidR="00F842C7">
              <w:t xml:space="preserve"> or not. By removing redundant grey pixels and setting the darker greys to</w:t>
            </w:r>
            <w:r w:rsidR="00A85AFB">
              <w:t xml:space="preserve"> black</w:t>
            </w:r>
            <w:r w:rsidR="00F842C7">
              <w:t>, it is possible to</w:t>
            </w:r>
            <w:r w:rsidR="00766E78">
              <w:t xml:space="preserve"> </w:t>
            </w:r>
          </w:p>
        </w:tc>
      </w:tr>
      <w:tr w:rsidR="00944455" w14:paraId="393A2506" w14:textId="77777777" w:rsidTr="002C4CD6">
        <w:tc>
          <w:tcPr>
            <w:tcW w:w="589" w:type="dxa"/>
          </w:tcPr>
          <w:p w14:paraId="0157895D" w14:textId="0455EE09" w:rsidR="00944455" w:rsidRDefault="008363D1" w:rsidP="004D549D">
            <w:pPr>
              <w:rPr>
                <w:b/>
                <w:bCs/>
              </w:rPr>
            </w:pPr>
            <w:r>
              <w:rPr>
                <w:b/>
                <w:bCs/>
              </w:rPr>
              <w:t>3</w:t>
            </w:r>
          </w:p>
        </w:tc>
        <w:tc>
          <w:tcPr>
            <w:tcW w:w="4477" w:type="dxa"/>
          </w:tcPr>
          <w:p w14:paraId="163D60B2" w14:textId="4063496B" w:rsidR="00944455" w:rsidRPr="00944455" w:rsidRDefault="00F14577" w:rsidP="001428C0">
            <w:r>
              <w:t xml:space="preserve">Trace the outside </w:t>
            </w:r>
            <w:r w:rsidR="003C0279">
              <w:t xml:space="preserve">of the largest </w:t>
            </w:r>
            <w:r w:rsidR="00A51C0C">
              <w:t>quadrilateral</w:t>
            </w:r>
            <w:r w:rsidR="00E435DB">
              <w:t xml:space="preserve"> </w:t>
            </w:r>
          </w:p>
        </w:tc>
        <w:tc>
          <w:tcPr>
            <w:tcW w:w="4059" w:type="dxa"/>
          </w:tcPr>
          <w:p w14:paraId="4BB35113" w14:textId="6D618F16" w:rsidR="00944455" w:rsidRPr="00944455" w:rsidRDefault="004A023C" w:rsidP="001428C0">
            <w:r>
              <w:t xml:space="preserve">To identify the quadrilateral, you need to be able to </w:t>
            </w:r>
            <w:r w:rsidR="00287785">
              <w:t xml:space="preserve">first identify whether the black outline of the square is </w:t>
            </w:r>
            <w:r w:rsidR="001066B5">
              <w:t>the main puzzle</w:t>
            </w:r>
          </w:p>
        </w:tc>
      </w:tr>
      <w:tr w:rsidR="003E67ED" w14:paraId="4150CC1B" w14:textId="77777777" w:rsidTr="002C4CD6">
        <w:tc>
          <w:tcPr>
            <w:tcW w:w="589" w:type="dxa"/>
          </w:tcPr>
          <w:p w14:paraId="68D0FAA6" w14:textId="6F9993D4" w:rsidR="003E67ED" w:rsidRDefault="008363D1" w:rsidP="004D549D">
            <w:pPr>
              <w:rPr>
                <w:b/>
                <w:bCs/>
              </w:rPr>
            </w:pPr>
            <w:r>
              <w:rPr>
                <w:b/>
                <w:bCs/>
              </w:rPr>
              <w:t>4</w:t>
            </w:r>
          </w:p>
        </w:tc>
        <w:tc>
          <w:tcPr>
            <w:tcW w:w="4477" w:type="dxa"/>
          </w:tcPr>
          <w:p w14:paraId="342C9D27" w14:textId="6B470A1A" w:rsidR="003E67ED" w:rsidRDefault="00F310A0" w:rsidP="001428C0">
            <w:r>
              <w:t xml:space="preserve">Identify the corners of the </w:t>
            </w:r>
            <w:r w:rsidR="00B07937">
              <w:t>quadrilateral</w:t>
            </w:r>
          </w:p>
        </w:tc>
        <w:tc>
          <w:tcPr>
            <w:tcW w:w="4059" w:type="dxa"/>
          </w:tcPr>
          <w:p w14:paraId="0AE03249" w14:textId="77777777" w:rsidR="003E67ED" w:rsidRDefault="001012B8" w:rsidP="001428C0">
            <w:r>
              <w:t>So that further number analysis and puzzle structure can be identified.</w:t>
            </w:r>
          </w:p>
          <w:p w14:paraId="2E95BBC2" w14:textId="4C798C15" w:rsidR="001012B8" w:rsidRDefault="001012B8" w:rsidP="001428C0">
            <w:r>
              <w:t xml:space="preserve">And so that the </w:t>
            </w:r>
            <w:r w:rsidR="007130AE">
              <w:t xml:space="preserve">puzzle can be </w:t>
            </w:r>
            <w:proofErr w:type="spellStart"/>
            <w:r w:rsidR="007130AE">
              <w:t>analy</w:t>
            </w:r>
            <w:r w:rsidR="0025589C">
              <w:t>z</w:t>
            </w:r>
            <w:r w:rsidR="007130AE">
              <w:t>ed</w:t>
            </w:r>
            <w:proofErr w:type="spellEnd"/>
            <w:r w:rsidR="007130AE">
              <w:t xml:space="preserve"> independently of the background</w:t>
            </w:r>
            <w:r w:rsidR="00B777E0">
              <w:t xml:space="preserve">, it is irrelevant </w:t>
            </w:r>
            <w:r w:rsidR="004A59DA">
              <w:t>wha</w:t>
            </w:r>
            <w:r w:rsidR="00F211DB">
              <w:t>t surrounds the quadrilateral</w:t>
            </w:r>
          </w:p>
        </w:tc>
      </w:tr>
      <w:tr w:rsidR="00B857CE" w14:paraId="11A998AA" w14:textId="77777777" w:rsidTr="002C4CD6">
        <w:tc>
          <w:tcPr>
            <w:tcW w:w="589" w:type="dxa"/>
          </w:tcPr>
          <w:p w14:paraId="0E29C105" w14:textId="71C90D92" w:rsidR="00B857CE" w:rsidRDefault="008363D1" w:rsidP="004D549D">
            <w:pPr>
              <w:rPr>
                <w:b/>
                <w:bCs/>
              </w:rPr>
            </w:pPr>
            <w:r>
              <w:rPr>
                <w:b/>
                <w:bCs/>
              </w:rPr>
              <w:t>5</w:t>
            </w:r>
          </w:p>
        </w:tc>
        <w:tc>
          <w:tcPr>
            <w:tcW w:w="4477" w:type="dxa"/>
          </w:tcPr>
          <w:p w14:paraId="72DE8F17" w14:textId="24844E6E" w:rsidR="00B857CE" w:rsidRDefault="008C4FB8" w:rsidP="001428C0">
            <w:r>
              <w:t xml:space="preserve">Rotate and </w:t>
            </w:r>
            <w:r w:rsidR="001428C0">
              <w:t>cropping</w:t>
            </w:r>
            <w:r>
              <w:t xml:space="preserve"> the puzzle out of the image</w:t>
            </w:r>
          </w:p>
        </w:tc>
        <w:tc>
          <w:tcPr>
            <w:tcW w:w="4059" w:type="dxa"/>
          </w:tcPr>
          <w:p w14:paraId="5F2460FC" w14:textId="11018113" w:rsidR="00B857CE" w:rsidRDefault="008C4FB8" w:rsidP="001428C0">
            <w:r>
              <w:t>So that the background is cut out. All that is left in the i</w:t>
            </w:r>
            <w:r w:rsidR="00933430">
              <w:t>ma</w:t>
            </w:r>
            <w:r>
              <w:t xml:space="preserve">ge is </w:t>
            </w:r>
            <w:r w:rsidR="00AC775A">
              <w:t xml:space="preserve">the puzzle that will be </w:t>
            </w:r>
            <w:proofErr w:type="spellStart"/>
            <w:r w:rsidR="00AC775A">
              <w:t>analy</w:t>
            </w:r>
            <w:r w:rsidR="0025589C">
              <w:t>z</w:t>
            </w:r>
            <w:r w:rsidR="00AC775A">
              <w:t>ed</w:t>
            </w:r>
            <w:proofErr w:type="spellEnd"/>
            <w:r w:rsidR="00000BC2">
              <w:t>; I</w:t>
            </w:r>
            <w:r w:rsidR="001A329C">
              <w:t>'</w:t>
            </w:r>
            <w:r w:rsidR="00000BC2">
              <w:t>m only left with the parts that I care about; the puzzle, not random noise surrounding it</w:t>
            </w:r>
          </w:p>
        </w:tc>
      </w:tr>
      <w:tr w:rsidR="003E2999" w14:paraId="2345013A" w14:textId="77777777" w:rsidTr="002C4CD6">
        <w:tc>
          <w:tcPr>
            <w:tcW w:w="589" w:type="dxa"/>
          </w:tcPr>
          <w:p w14:paraId="22D9554E" w14:textId="45D8A9F9" w:rsidR="003E2999" w:rsidRDefault="00AB5423" w:rsidP="004D549D">
            <w:pPr>
              <w:rPr>
                <w:b/>
                <w:bCs/>
              </w:rPr>
            </w:pPr>
            <w:r>
              <w:rPr>
                <w:b/>
                <w:bCs/>
              </w:rPr>
              <w:t>6</w:t>
            </w:r>
          </w:p>
        </w:tc>
        <w:tc>
          <w:tcPr>
            <w:tcW w:w="4477" w:type="dxa"/>
          </w:tcPr>
          <w:p w14:paraId="06AA548D" w14:textId="185FECA6" w:rsidR="003E2999" w:rsidRDefault="008F6A77" w:rsidP="001428C0">
            <w:r>
              <w:t>Extract numbers from each small square of the sudoku puzzle</w:t>
            </w:r>
          </w:p>
        </w:tc>
        <w:tc>
          <w:tcPr>
            <w:tcW w:w="4059" w:type="dxa"/>
          </w:tcPr>
          <w:p w14:paraId="4F7A5613" w14:textId="401EE875" w:rsidR="003E2999" w:rsidRDefault="00780B75" w:rsidP="001428C0">
            <w:r>
              <w:t>So that I can classify the number</w:t>
            </w:r>
            <w:r w:rsidR="007F0D7E">
              <w:t xml:space="preserve"> (</w:t>
            </w:r>
            <w:r>
              <w:t>I should first extract the number before trying to identify it</w:t>
            </w:r>
            <w:r w:rsidR="008C5B54">
              <w:t>.</w:t>
            </w:r>
          </w:p>
        </w:tc>
      </w:tr>
      <w:tr w:rsidR="0040218D" w14:paraId="36A2B424" w14:textId="77777777" w:rsidTr="002C4CD6">
        <w:tc>
          <w:tcPr>
            <w:tcW w:w="589" w:type="dxa"/>
          </w:tcPr>
          <w:p w14:paraId="0DC24BCA" w14:textId="4F5E4014" w:rsidR="0040218D" w:rsidRDefault="00AB5423" w:rsidP="004D549D">
            <w:pPr>
              <w:rPr>
                <w:b/>
                <w:bCs/>
              </w:rPr>
            </w:pPr>
            <w:r>
              <w:rPr>
                <w:b/>
                <w:bCs/>
              </w:rPr>
              <w:t>7</w:t>
            </w:r>
          </w:p>
        </w:tc>
        <w:tc>
          <w:tcPr>
            <w:tcW w:w="4477" w:type="dxa"/>
          </w:tcPr>
          <w:p w14:paraId="71E2433F" w14:textId="79D87BCC" w:rsidR="0040218D" w:rsidRDefault="00A57725" w:rsidP="001428C0">
            <w:r>
              <w:t xml:space="preserve">Creating a number </w:t>
            </w:r>
            <w:r w:rsidR="00CA6132">
              <w:t>handling object that will store the number</w:t>
            </w:r>
            <w:r w:rsidR="001521CC">
              <w:t xml:space="preserve"> that has been cropped out of the puzzle</w:t>
            </w:r>
          </w:p>
        </w:tc>
        <w:tc>
          <w:tcPr>
            <w:tcW w:w="4059" w:type="dxa"/>
          </w:tcPr>
          <w:p w14:paraId="103AB0F0" w14:textId="01C15EBE" w:rsidR="0040218D" w:rsidRDefault="004F1F65" w:rsidP="001428C0">
            <w:r>
              <w:t>To do everything to do with number operations, such as optimi</w:t>
            </w:r>
            <w:r w:rsidR="0025589C">
              <w:t>z</w:t>
            </w:r>
            <w:r>
              <w:t>ing the number and getting rid of the white space around it, identifying the number and scaling it up to a certain size</w:t>
            </w:r>
          </w:p>
        </w:tc>
      </w:tr>
      <w:tr w:rsidR="00BC7D72" w14:paraId="3151A31C" w14:textId="77777777" w:rsidTr="002C4CD6">
        <w:tc>
          <w:tcPr>
            <w:tcW w:w="589" w:type="dxa"/>
          </w:tcPr>
          <w:p w14:paraId="1F0E1B95" w14:textId="6EDEC2C6" w:rsidR="00BC7D72" w:rsidRDefault="00AB5423" w:rsidP="004D549D">
            <w:pPr>
              <w:rPr>
                <w:b/>
                <w:bCs/>
              </w:rPr>
            </w:pPr>
            <w:r>
              <w:rPr>
                <w:b/>
                <w:bCs/>
              </w:rPr>
              <w:t>8</w:t>
            </w:r>
          </w:p>
        </w:tc>
        <w:tc>
          <w:tcPr>
            <w:tcW w:w="4477" w:type="dxa"/>
          </w:tcPr>
          <w:p w14:paraId="7B44DF25" w14:textId="294CDE3F" w:rsidR="00BC7D72" w:rsidRDefault="005B10D9" w:rsidP="001428C0">
            <w:r>
              <w:t>Create a template structure to hold template number information</w:t>
            </w:r>
            <w:r w:rsidR="003E2999">
              <w:t xml:space="preserve"> </w:t>
            </w:r>
          </w:p>
        </w:tc>
        <w:tc>
          <w:tcPr>
            <w:tcW w:w="4059" w:type="dxa"/>
          </w:tcPr>
          <w:p w14:paraId="1C317B3D" w14:textId="6B21B617" w:rsidR="00BC7D72" w:rsidRDefault="005B10D9" w:rsidP="001428C0">
            <w:r>
              <w:t xml:space="preserve">So that I can compare the numbers to </w:t>
            </w:r>
            <w:r w:rsidR="00B064AA">
              <w:t xml:space="preserve">the template </w:t>
            </w:r>
            <w:r>
              <w:t>when I</w:t>
            </w:r>
            <w:r w:rsidR="001A329C">
              <w:t>'</w:t>
            </w:r>
            <w:r>
              <w:t>m trying to classify it</w:t>
            </w:r>
          </w:p>
        </w:tc>
      </w:tr>
      <w:tr w:rsidR="00F752BC" w14:paraId="1CE61350" w14:textId="77777777" w:rsidTr="002C4CD6">
        <w:tc>
          <w:tcPr>
            <w:tcW w:w="589" w:type="dxa"/>
          </w:tcPr>
          <w:p w14:paraId="2780FA89" w14:textId="0C7D57A8" w:rsidR="00F752BC" w:rsidRDefault="00AB5423" w:rsidP="004D549D">
            <w:pPr>
              <w:rPr>
                <w:b/>
                <w:bCs/>
              </w:rPr>
            </w:pPr>
            <w:r>
              <w:rPr>
                <w:b/>
                <w:bCs/>
              </w:rPr>
              <w:lastRenderedPageBreak/>
              <w:t>9</w:t>
            </w:r>
          </w:p>
        </w:tc>
        <w:tc>
          <w:tcPr>
            <w:tcW w:w="4477" w:type="dxa"/>
          </w:tcPr>
          <w:p w14:paraId="1A183197" w14:textId="3BFFDC52" w:rsidR="00F752BC" w:rsidRDefault="00F752BC" w:rsidP="001428C0">
            <w:r>
              <w:t>Classify numbers</w:t>
            </w:r>
          </w:p>
        </w:tc>
        <w:tc>
          <w:tcPr>
            <w:tcW w:w="4059" w:type="dxa"/>
          </w:tcPr>
          <w:p w14:paraId="2D331CD6" w14:textId="3AA0C09C" w:rsidR="00F752BC" w:rsidRDefault="0056256B" w:rsidP="001428C0">
            <w:r>
              <w:t>So that the numbers from the image can be transferred to an array where it can be printed or further processed.</w:t>
            </w:r>
            <w:r w:rsidR="003E2999">
              <w:t xml:space="preserve"> For </w:t>
            </w:r>
            <w:proofErr w:type="gramStart"/>
            <w:r w:rsidR="003E2999">
              <w:t>example</w:t>
            </w:r>
            <w:proofErr w:type="gramEnd"/>
            <w:r w:rsidR="003E2999">
              <w:t xml:space="preserve"> is it a 1 or 2?</w:t>
            </w:r>
          </w:p>
        </w:tc>
      </w:tr>
      <w:tr w:rsidR="0056256B" w14:paraId="6BFE987F" w14:textId="77777777" w:rsidTr="002C4CD6">
        <w:tc>
          <w:tcPr>
            <w:tcW w:w="589" w:type="dxa"/>
          </w:tcPr>
          <w:p w14:paraId="65DB5AE5" w14:textId="75A39283" w:rsidR="0056256B" w:rsidRDefault="00AB5423" w:rsidP="004D549D">
            <w:pPr>
              <w:rPr>
                <w:b/>
                <w:bCs/>
              </w:rPr>
            </w:pPr>
            <w:r>
              <w:rPr>
                <w:b/>
                <w:bCs/>
              </w:rPr>
              <w:t>10</w:t>
            </w:r>
          </w:p>
        </w:tc>
        <w:tc>
          <w:tcPr>
            <w:tcW w:w="4477" w:type="dxa"/>
          </w:tcPr>
          <w:p w14:paraId="2B3AF994" w14:textId="0BC88EA0" w:rsidR="0056256B" w:rsidRDefault="00D00979" w:rsidP="001428C0">
            <w:r>
              <w:t>Insert numbers into the image</w:t>
            </w:r>
          </w:p>
        </w:tc>
        <w:tc>
          <w:tcPr>
            <w:tcW w:w="4059" w:type="dxa"/>
          </w:tcPr>
          <w:p w14:paraId="10857C4F" w14:textId="67514D9D" w:rsidR="0056256B" w:rsidRDefault="00D00979" w:rsidP="001428C0">
            <w:r>
              <w:t>So that the solution (if there is one) or numbers can be pasted into the squares of the image. It should see whether there is any data there already before pasting.</w:t>
            </w:r>
          </w:p>
        </w:tc>
      </w:tr>
      <w:tr w:rsidR="00D00979" w14:paraId="05143D9A" w14:textId="77777777" w:rsidTr="002C4CD6">
        <w:tc>
          <w:tcPr>
            <w:tcW w:w="589" w:type="dxa"/>
          </w:tcPr>
          <w:p w14:paraId="57FA64CB" w14:textId="59E75627" w:rsidR="00D00979" w:rsidRDefault="008363D1" w:rsidP="004D549D">
            <w:pPr>
              <w:rPr>
                <w:b/>
                <w:bCs/>
              </w:rPr>
            </w:pPr>
            <w:r>
              <w:rPr>
                <w:b/>
                <w:bCs/>
              </w:rPr>
              <w:t>1</w:t>
            </w:r>
            <w:r w:rsidR="00AB5423">
              <w:rPr>
                <w:b/>
                <w:bCs/>
              </w:rPr>
              <w:t>1</w:t>
            </w:r>
          </w:p>
        </w:tc>
        <w:tc>
          <w:tcPr>
            <w:tcW w:w="4477" w:type="dxa"/>
          </w:tcPr>
          <w:p w14:paraId="3BF992C4" w14:textId="51033DD9" w:rsidR="00D00979" w:rsidRDefault="00D00979" w:rsidP="001428C0">
            <w:r>
              <w:t>Must be able to update the number grid after inserting new numbers</w:t>
            </w:r>
          </w:p>
        </w:tc>
        <w:tc>
          <w:tcPr>
            <w:tcW w:w="4059" w:type="dxa"/>
          </w:tcPr>
          <w:p w14:paraId="70804CEE" w14:textId="725C5246" w:rsidR="00D00979" w:rsidRDefault="00D00979" w:rsidP="001428C0">
            <w:r>
              <w:t>So that this number</w:t>
            </w:r>
            <w:r w:rsidR="00933430">
              <w:t xml:space="preserve"> of</w:t>
            </w:r>
            <w:r>
              <w:t xml:space="preserve"> data can be displayed on a </w:t>
            </w:r>
            <w:proofErr w:type="gramStart"/>
            <w:r>
              <w:t>more neat</w:t>
            </w:r>
            <w:proofErr w:type="gramEnd"/>
            <w:r>
              <w:t xml:space="preserve"> number grid that is drawn in execution for example</w:t>
            </w:r>
          </w:p>
        </w:tc>
      </w:tr>
    </w:tbl>
    <w:p w14:paraId="7E40DA37" w14:textId="77777777" w:rsidR="00944455" w:rsidRPr="004D549D" w:rsidRDefault="00944455" w:rsidP="004D549D">
      <w:pPr>
        <w:rPr>
          <w:b/>
          <w:bCs/>
        </w:rPr>
      </w:pPr>
    </w:p>
    <w:p w14:paraId="6F4FB28E" w14:textId="241E6944" w:rsidR="00F93A41" w:rsidRPr="00F93A41" w:rsidRDefault="00F93A41">
      <w:r>
        <w:rPr>
          <w:b/>
          <w:bCs/>
        </w:rPr>
        <w:t>O</w:t>
      </w:r>
      <w:r w:rsidR="00BE6268">
        <w:rPr>
          <w:b/>
          <w:bCs/>
        </w:rPr>
        <w:t>pt</w:t>
      </w:r>
      <w:r>
        <w:rPr>
          <w:b/>
          <w:bCs/>
        </w:rPr>
        <w:t>ional Targets:</w:t>
      </w:r>
    </w:p>
    <w:tbl>
      <w:tblPr>
        <w:tblStyle w:val="TableGrid"/>
        <w:tblW w:w="0" w:type="auto"/>
        <w:tblLook w:val="04A0" w:firstRow="1" w:lastRow="0" w:firstColumn="1" w:lastColumn="0" w:noHBand="0" w:noVBand="1"/>
      </w:tblPr>
      <w:tblGrid>
        <w:gridCol w:w="421"/>
        <w:gridCol w:w="4536"/>
        <w:gridCol w:w="4059"/>
      </w:tblGrid>
      <w:tr w:rsidR="00F93A41" w14:paraId="19FC92B1" w14:textId="77777777" w:rsidTr="00F93A41">
        <w:tc>
          <w:tcPr>
            <w:tcW w:w="421" w:type="dxa"/>
          </w:tcPr>
          <w:p w14:paraId="4F3F1CA1" w14:textId="2CB98DBF" w:rsidR="00F93A41" w:rsidRPr="00302E48" w:rsidRDefault="00302E48">
            <w:pPr>
              <w:rPr>
                <w:b/>
                <w:bCs/>
              </w:rPr>
            </w:pPr>
            <w:r w:rsidRPr="00302E48">
              <w:rPr>
                <w:b/>
                <w:bCs/>
              </w:rPr>
              <w:t>1</w:t>
            </w:r>
          </w:p>
        </w:tc>
        <w:tc>
          <w:tcPr>
            <w:tcW w:w="4536" w:type="dxa"/>
          </w:tcPr>
          <w:p w14:paraId="433A2EA5" w14:textId="1CBE6E87" w:rsidR="00F93A41" w:rsidRDefault="00B03337">
            <w:r>
              <w:t>Implement a machine learning approach for classifying the numbers</w:t>
            </w:r>
          </w:p>
        </w:tc>
        <w:tc>
          <w:tcPr>
            <w:tcW w:w="4059" w:type="dxa"/>
          </w:tcPr>
          <w:p w14:paraId="2A1C47D5" w14:textId="19B04C1B" w:rsidR="00F93A41" w:rsidRDefault="004E6ADF">
            <w:r>
              <w:t>For 99% accuracy on number classification</w:t>
            </w:r>
          </w:p>
        </w:tc>
      </w:tr>
      <w:tr w:rsidR="00F56045" w14:paraId="6E2CEF8B" w14:textId="77777777" w:rsidTr="00F93A41">
        <w:tc>
          <w:tcPr>
            <w:tcW w:w="421" w:type="dxa"/>
          </w:tcPr>
          <w:p w14:paraId="38472FA9" w14:textId="1CDFE019" w:rsidR="00F56045" w:rsidRPr="00302E48" w:rsidRDefault="00A1056A">
            <w:pPr>
              <w:rPr>
                <w:b/>
                <w:bCs/>
              </w:rPr>
            </w:pPr>
            <w:r>
              <w:rPr>
                <w:b/>
                <w:bCs/>
              </w:rPr>
              <w:t>2</w:t>
            </w:r>
          </w:p>
        </w:tc>
        <w:tc>
          <w:tcPr>
            <w:tcW w:w="4536" w:type="dxa"/>
          </w:tcPr>
          <w:p w14:paraId="1DFC4089" w14:textId="3B7E9FC0" w:rsidR="00F56045" w:rsidRDefault="00F56045">
            <w:r>
              <w:t>Solve the sudoku puzzle</w:t>
            </w:r>
          </w:p>
        </w:tc>
        <w:tc>
          <w:tcPr>
            <w:tcW w:w="4059" w:type="dxa"/>
          </w:tcPr>
          <w:p w14:paraId="71448EF3" w14:textId="40F669F5" w:rsidR="00F56045" w:rsidRDefault="00F266EA">
            <w:r>
              <w:t xml:space="preserve">From the numbers obtained from the </w:t>
            </w:r>
            <w:r w:rsidR="00D37962">
              <w:t>image</w:t>
            </w:r>
            <w:r>
              <w:t xml:space="preserve"> processing get missing square values</w:t>
            </w:r>
          </w:p>
        </w:tc>
      </w:tr>
    </w:tbl>
    <w:p w14:paraId="03A7DBCB" w14:textId="68F3BF7C" w:rsidR="004D549D" w:rsidRDefault="00530B14">
      <w:pPr>
        <w:rPr>
          <w:b/>
          <w:bCs/>
        </w:rPr>
      </w:pPr>
      <w:r>
        <w:rPr>
          <w:b/>
          <w:bCs/>
        </w:rPr>
        <w:t>Problems that might arise from the system that I will design:</w:t>
      </w:r>
    </w:p>
    <w:p w14:paraId="74EBD11E" w14:textId="2B7C5FCA" w:rsidR="00530B14" w:rsidRDefault="00530B14">
      <w:r>
        <w:t>Programming a number recognition project without the use of neural networks will be a tough thing to do well</w:t>
      </w:r>
      <w:r w:rsidR="00933430">
        <w:t>;</w:t>
      </w:r>
      <w:r>
        <w:t xml:space="preserve"> there will be anomalies in the digits in the sense that human handwriting, an unfortunate angle or any other factor will skew the digit from being recogni</w:t>
      </w:r>
      <w:r w:rsidR="0025589C">
        <w:t>z</w:t>
      </w:r>
      <w:r>
        <w:t xml:space="preserve">ed by a template. </w:t>
      </w:r>
      <w:r w:rsidR="00AF1B66">
        <w:t>In my project</w:t>
      </w:r>
      <w:r w:rsidR="00933430">
        <w:t>,</w:t>
      </w:r>
      <w:r w:rsidR="00AF1B66">
        <w:t xml:space="preserve"> I will be looking for an 80% success rate in identifying numbers of a puzzle. </w:t>
      </w:r>
    </w:p>
    <w:p w14:paraId="0203D64D" w14:textId="37BBBB09" w:rsidR="005707AB" w:rsidRDefault="005707AB">
      <w:r>
        <w:t xml:space="preserve">I cannot program a solver for this </w:t>
      </w:r>
      <w:r w:rsidR="00AA3A58">
        <w:t>project</w:t>
      </w:r>
      <w:r>
        <w:t xml:space="preserve">, because the poor image digit recognition will </w:t>
      </w:r>
      <w:r w:rsidR="00933430">
        <w:t>a</w:t>
      </w:r>
      <w:r>
        <w:t>ffect the final outcome, so it cannot be used</w:t>
      </w:r>
      <w:r w:rsidR="000906B6">
        <w:t xml:space="preserve"> as its result won</w:t>
      </w:r>
      <w:r w:rsidR="001A329C">
        <w:t>'</w:t>
      </w:r>
      <w:r w:rsidR="000906B6">
        <w:t>t reflect the actual solution.</w:t>
      </w:r>
      <w:r w:rsidR="007C0057">
        <w:t xml:space="preserve"> Besides, this project focuses on computer vision and not solutions to sudoku</w:t>
      </w:r>
      <w:r w:rsidR="000C5ED9">
        <w:t>s.</w:t>
      </w:r>
    </w:p>
    <w:p w14:paraId="37FCF631" w14:textId="2BF71791" w:rsidR="003C2470" w:rsidRDefault="000F72B7">
      <w:r w:rsidRPr="000F72B7">
        <w:t>This</w:t>
      </w:r>
      <w:r w:rsidR="003C2470" w:rsidRPr="000F72B7">
        <w:t xml:space="preserve"> code will also</w:t>
      </w:r>
      <w:r w:rsidR="003C2470">
        <w:t xml:space="preserve"> be running under the following assumptions:</w:t>
      </w:r>
    </w:p>
    <w:p w14:paraId="725C5271" w14:textId="5FB2F9D4" w:rsidR="003C2470" w:rsidRDefault="003C2470" w:rsidP="003C2470">
      <w:pPr>
        <w:pStyle w:val="ListParagraph"/>
        <w:numPr>
          <w:ilvl w:val="0"/>
          <w:numId w:val="8"/>
        </w:numPr>
      </w:pPr>
      <w:r>
        <w:t>The sudoku puzzle will be black on a white background with minor noise, any noise that might be considered a closed body might corrupt results</w:t>
      </w:r>
    </w:p>
    <w:p w14:paraId="702720E4" w14:textId="57BAECAE" w:rsidR="003C2470" w:rsidRDefault="00D25B6A" w:rsidP="003C2470">
      <w:pPr>
        <w:pStyle w:val="ListParagraph"/>
        <w:numPr>
          <w:ilvl w:val="0"/>
          <w:numId w:val="8"/>
        </w:numPr>
      </w:pPr>
      <w:r>
        <w:t xml:space="preserve">The photo will be an image that is straight on, </w:t>
      </w:r>
      <w:r w:rsidR="00986528">
        <w:t>with no tilt.</w:t>
      </w:r>
    </w:p>
    <w:p w14:paraId="1EF4E938" w14:textId="363908E3" w:rsidR="00986528" w:rsidRDefault="00986528" w:rsidP="003C2470">
      <w:pPr>
        <w:pStyle w:val="ListParagraph"/>
        <w:numPr>
          <w:ilvl w:val="0"/>
          <w:numId w:val="8"/>
        </w:numPr>
      </w:pPr>
      <w:r>
        <w:t>The photo will be in the correct orientation, not upside down or sideways, although it may be tilted up to 45 degrees left or right</w:t>
      </w:r>
    </w:p>
    <w:p w14:paraId="0BA64775" w14:textId="6E8E7CDC" w:rsidR="00986528" w:rsidRDefault="00986528" w:rsidP="00AB1B42">
      <w:pPr>
        <w:pStyle w:val="ListParagraph"/>
        <w:numPr>
          <w:ilvl w:val="0"/>
          <w:numId w:val="8"/>
        </w:numPr>
      </w:pPr>
      <w:r>
        <w:t>The numbers in the puzzle are printed and so will not have any anomalies such as flicks of the hand etc.</w:t>
      </w:r>
    </w:p>
    <w:p w14:paraId="6B58F0CA" w14:textId="02F46BCD" w:rsidR="005F747F" w:rsidRPr="00530B14" w:rsidRDefault="005F747F" w:rsidP="00AB1B42">
      <w:pPr>
        <w:pStyle w:val="ListParagraph"/>
        <w:numPr>
          <w:ilvl w:val="0"/>
          <w:numId w:val="8"/>
        </w:numPr>
      </w:pPr>
      <w:r>
        <w:t>The puzzle won</w:t>
      </w:r>
      <w:r w:rsidR="001A329C">
        <w:t>'</w:t>
      </w:r>
      <w:r>
        <w:t>t be in a fancy font; it</w:t>
      </w:r>
      <w:r w:rsidR="001A329C">
        <w:t>'</w:t>
      </w:r>
      <w:r>
        <w:t>ll be regular numbers from the most common font</w:t>
      </w:r>
    </w:p>
    <w:sectPr w:rsidR="005F747F" w:rsidRPr="00530B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thJax_Mai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B523B"/>
    <w:multiLevelType w:val="multilevel"/>
    <w:tmpl w:val="DF6A6D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3DAF12C6"/>
    <w:multiLevelType w:val="multilevel"/>
    <w:tmpl w:val="BDB8BA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2B6AAB"/>
    <w:multiLevelType w:val="multilevel"/>
    <w:tmpl w:val="BE5EC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333420"/>
    <w:multiLevelType w:val="multilevel"/>
    <w:tmpl w:val="FAB490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495A1B"/>
    <w:multiLevelType w:val="hybridMultilevel"/>
    <w:tmpl w:val="EC3EA4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7903458"/>
    <w:multiLevelType w:val="hybridMultilevel"/>
    <w:tmpl w:val="B5285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570B1F"/>
    <w:multiLevelType w:val="hybridMultilevel"/>
    <w:tmpl w:val="42EA8F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68B6760"/>
    <w:multiLevelType w:val="hybridMultilevel"/>
    <w:tmpl w:val="1D70CD0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AD20496"/>
    <w:multiLevelType w:val="hybridMultilevel"/>
    <w:tmpl w:val="57DAC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95610B"/>
    <w:multiLevelType w:val="hybridMultilevel"/>
    <w:tmpl w:val="3DF2B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57167"/>
    <w:multiLevelType w:val="hybridMultilevel"/>
    <w:tmpl w:val="42EA8F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015245"/>
    <w:multiLevelType w:val="multilevel"/>
    <w:tmpl w:val="BBD441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0"/>
  </w:num>
  <w:num w:numId="3">
    <w:abstractNumId w:val="2"/>
  </w:num>
  <w:num w:numId="4">
    <w:abstractNumId w:val="1"/>
  </w:num>
  <w:num w:numId="5">
    <w:abstractNumId w:val="0"/>
  </w:num>
  <w:num w:numId="6">
    <w:abstractNumId w:val="11"/>
  </w:num>
  <w:num w:numId="7">
    <w:abstractNumId w:val="3"/>
  </w:num>
  <w:num w:numId="8">
    <w:abstractNumId w:val="8"/>
  </w:num>
  <w:num w:numId="9">
    <w:abstractNumId w:val="7"/>
  </w:num>
  <w:num w:numId="10">
    <w:abstractNumId w:val="5"/>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xNDczMTI1MDY0MrFQ0lEKTi0uzszPAykwNKwFAIEMFU0tAAAA"/>
  </w:docVars>
  <w:rsids>
    <w:rsidRoot w:val="004D549D"/>
    <w:rsid w:val="00000BC2"/>
    <w:rsid w:val="000159E6"/>
    <w:rsid w:val="000170CF"/>
    <w:rsid w:val="00017C83"/>
    <w:rsid w:val="000235E8"/>
    <w:rsid w:val="0002432A"/>
    <w:rsid w:val="00025FFB"/>
    <w:rsid w:val="00031262"/>
    <w:rsid w:val="00032C0A"/>
    <w:rsid w:val="00034F14"/>
    <w:rsid w:val="00035C22"/>
    <w:rsid w:val="00042BBE"/>
    <w:rsid w:val="00056C54"/>
    <w:rsid w:val="000906B6"/>
    <w:rsid w:val="00092E06"/>
    <w:rsid w:val="000A6C18"/>
    <w:rsid w:val="000A78C9"/>
    <w:rsid w:val="000B0D95"/>
    <w:rsid w:val="000C5ED9"/>
    <w:rsid w:val="000D0260"/>
    <w:rsid w:val="000F17AE"/>
    <w:rsid w:val="000F72B7"/>
    <w:rsid w:val="001012B8"/>
    <w:rsid w:val="00105939"/>
    <w:rsid w:val="001066B5"/>
    <w:rsid w:val="00111822"/>
    <w:rsid w:val="00113A2B"/>
    <w:rsid w:val="00116BC0"/>
    <w:rsid w:val="00117E51"/>
    <w:rsid w:val="00125B2E"/>
    <w:rsid w:val="00141584"/>
    <w:rsid w:val="001428C0"/>
    <w:rsid w:val="001521CC"/>
    <w:rsid w:val="0015750C"/>
    <w:rsid w:val="001609D5"/>
    <w:rsid w:val="00162379"/>
    <w:rsid w:val="00163EEE"/>
    <w:rsid w:val="001703B2"/>
    <w:rsid w:val="00174E44"/>
    <w:rsid w:val="00180FCD"/>
    <w:rsid w:val="001843E4"/>
    <w:rsid w:val="0018571F"/>
    <w:rsid w:val="0019006F"/>
    <w:rsid w:val="001A329C"/>
    <w:rsid w:val="001B079E"/>
    <w:rsid w:val="001B0A70"/>
    <w:rsid w:val="001B3D74"/>
    <w:rsid w:val="001D16BF"/>
    <w:rsid w:val="001D3D19"/>
    <w:rsid w:val="001D4D79"/>
    <w:rsid w:val="001E497F"/>
    <w:rsid w:val="001E6227"/>
    <w:rsid w:val="00200989"/>
    <w:rsid w:val="00201EC4"/>
    <w:rsid w:val="00214761"/>
    <w:rsid w:val="00214B22"/>
    <w:rsid w:val="00217148"/>
    <w:rsid w:val="00220CE5"/>
    <w:rsid w:val="00221371"/>
    <w:rsid w:val="00232694"/>
    <w:rsid w:val="002447DA"/>
    <w:rsid w:val="00244CA7"/>
    <w:rsid w:val="0025589C"/>
    <w:rsid w:val="0025732C"/>
    <w:rsid w:val="00274922"/>
    <w:rsid w:val="002871C6"/>
    <w:rsid w:val="00287785"/>
    <w:rsid w:val="00290B44"/>
    <w:rsid w:val="002A2FD7"/>
    <w:rsid w:val="002B1D9D"/>
    <w:rsid w:val="002C1194"/>
    <w:rsid w:val="002C14BB"/>
    <w:rsid w:val="002C1BC4"/>
    <w:rsid w:val="002C4CD6"/>
    <w:rsid w:val="002C6BF6"/>
    <w:rsid w:val="002D2414"/>
    <w:rsid w:val="002D5D9E"/>
    <w:rsid w:val="002F052B"/>
    <w:rsid w:val="002F4C8A"/>
    <w:rsid w:val="00302E48"/>
    <w:rsid w:val="00303214"/>
    <w:rsid w:val="003038A1"/>
    <w:rsid w:val="00311564"/>
    <w:rsid w:val="003156DB"/>
    <w:rsid w:val="00316E40"/>
    <w:rsid w:val="0032017E"/>
    <w:rsid w:val="003415B0"/>
    <w:rsid w:val="003418D0"/>
    <w:rsid w:val="003419F3"/>
    <w:rsid w:val="003458E1"/>
    <w:rsid w:val="003539BB"/>
    <w:rsid w:val="003569F0"/>
    <w:rsid w:val="003654D6"/>
    <w:rsid w:val="00371905"/>
    <w:rsid w:val="00386C21"/>
    <w:rsid w:val="003A0DE3"/>
    <w:rsid w:val="003A1F82"/>
    <w:rsid w:val="003A3C9D"/>
    <w:rsid w:val="003A3CCA"/>
    <w:rsid w:val="003C0279"/>
    <w:rsid w:val="003C2470"/>
    <w:rsid w:val="003C4BFA"/>
    <w:rsid w:val="003C55AB"/>
    <w:rsid w:val="003D3C69"/>
    <w:rsid w:val="003D5E78"/>
    <w:rsid w:val="003D74AF"/>
    <w:rsid w:val="003E2999"/>
    <w:rsid w:val="003E67ED"/>
    <w:rsid w:val="003F432A"/>
    <w:rsid w:val="0040218D"/>
    <w:rsid w:val="004035E7"/>
    <w:rsid w:val="004278DE"/>
    <w:rsid w:val="0045366D"/>
    <w:rsid w:val="00471070"/>
    <w:rsid w:val="00472E4F"/>
    <w:rsid w:val="004814F7"/>
    <w:rsid w:val="004818D6"/>
    <w:rsid w:val="0048368D"/>
    <w:rsid w:val="00491754"/>
    <w:rsid w:val="004A023C"/>
    <w:rsid w:val="004A28A5"/>
    <w:rsid w:val="004A31E9"/>
    <w:rsid w:val="004A43AC"/>
    <w:rsid w:val="004A59DA"/>
    <w:rsid w:val="004B02BA"/>
    <w:rsid w:val="004C437E"/>
    <w:rsid w:val="004D549D"/>
    <w:rsid w:val="004E48A9"/>
    <w:rsid w:val="004E57A3"/>
    <w:rsid w:val="004E6ADF"/>
    <w:rsid w:val="004F1F65"/>
    <w:rsid w:val="004F2B87"/>
    <w:rsid w:val="00500338"/>
    <w:rsid w:val="00501C0E"/>
    <w:rsid w:val="00505250"/>
    <w:rsid w:val="005116FA"/>
    <w:rsid w:val="00527B83"/>
    <w:rsid w:val="00530B14"/>
    <w:rsid w:val="00544006"/>
    <w:rsid w:val="0055515E"/>
    <w:rsid w:val="0056256B"/>
    <w:rsid w:val="005707AB"/>
    <w:rsid w:val="00571844"/>
    <w:rsid w:val="005738D1"/>
    <w:rsid w:val="0057646C"/>
    <w:rsid w:val="00577739"/>
    <w:rsid w:val="005914D3"/>
    <w:rsid w:val="00595E6B"/>
    <w:rsid w:val="00596C23"/>
    <w:rsid w:val="00597942"/>
    <w:rsid w:val="00597E5B"/>
    <w:rsid w:val="005A5CE9"/>
    <w:rsid w:val="005B10D9"/>
    <w:rsid w:val="005B502D"/>
    <w:rsid w:val="005E0E93"/>
    <w:rsid w:val="005F29E8"/>
    <w:rsid w:val="005F3C42"/>
    <w:rsid w:val="005F6625"/>
    <w:rsid w:val="005F747F"/>
    <w:rsid w:val="0060219D"/>
    <w:rsid w:val="00620BDF"/>
    <w:rsid w:val="00630832"/>
    <w:rsid w:val="00642E7C"/>
    <w:rsid w:val="00644130"/>
    <w:rsid w:val="006476BE"/>
    <w:rsid w:val="00654465"/>
    <w:rsid w:val="00660791"/>
    <w:rsid w:val="00665963"/>
    <w:rsid w:val="00670B90"/>
    <w:rsid w:val="006711A9"/>
    <w:rsid w:val="0068099E"/>
    <w:rsid w:val="006924B1"/>
    <w:rsid w:val="006A08B1"/>
    <w:rsid w:val="006A7247"/>
    <w:rsid w:val="006E124D"/>
    <w:rsid w:val="006F7BDD"/>
    <w:rsid w:val="0070648F"/>
    <w:rsid w:val="007130AE"/>
    <w:rsid w:val="0072404E"/>
    <w:rsid w:val="00731FD6"/>
    <w:rsid w:val="0073600C"/>
    <w:rsid w:val="007371D4"/>
    <w:rsid w:val="00746F72"/>
    <w:rsid w:val="007546C3"/>
    <w:rsid w:val="00756955"/>
    <w:rsid w:val="007622A3"/>
    <w:rsid w:val="00766E78"/>
    <w:rsid w:val="00780B75"/>
    <w:rsid w:val="00793695"/>
    <w:rsid w:val="007B4280"/>
    <w:rsid w:val="007B55AE"/>
    <w:rsid w:val="007C0057"/>
    <w:rsid w:val="007D3CE2"/>
    <w:rsid w:val="007D4AF2"/>
    <w:rsid w:val="007F0D7E"/>
    <w:rsid w:val="007F6214"/>
    <w:rsid w:val="00801CBC"/>
    <w:rsid w:val="00807563"/>
    <w:rsid w:val="00824BC6"/>
    <w:rsid w:val="0082553C"/>
    <w:rsid w:val="008363D1"/>
    <w:rsid w:val="00844D5D"/>
    <w:rsid w:val="008516DD"/>
    <w:rsid w:val="00853630"/>
    <w:rsid w:val="00857C89"/>
    <w:rsid w:val="00863111"/>
    <w:rsid w:val="0087270F"/>
    <w:rsid w:val="00873CE7"/>
    <w:rsid w:val="00891101"/>
    <w:rsid w:val="008A268B"/>
    <w:rsid w:val="008B3813"/>
    <w:rsid w:val="008B7870"/>
    <w:rsid w:val="008C315E"/>
    <w:rsid w:val="008C4FB8"/>
    <w:rsid w:val="008C5B54"/>
    <w:rsid w:val="008C7491"/>
    <w:rsid w:val="008D0B40"/>
    <w:rsid w:val="008D294D"/>
    <w:rsid w:val="008E1377"/>
    <w:rsid w:val="008E665B"/>
    <w:rsid w:val="008F6A77"/>
    <w:rsid w:val="009037FF"/>
    <w:rsid w:val="00910364"/>
    <w:rsid w:val="00911304"/>
    <w:rsid w:val="00914873"/>
    <w:rsid w:val="00924453"/>
    <w:rsid w:val="00925EDB"/>
    <w:rsid w:val="00927917"/>
    <w:rsid w:val="00933430"/>
    <w:rsid w:val="009363BC"/>
    <w:rsid w:val="00940DC6"/>
    <w:rsid w:val="00943419"/>
    <w:rsid w:val="00944455"/>
    <w:rsid w:val="009458D5"/>
    <w:rsid w:val="00950564"/>
    <w:rsid w:val="00963F26"/>
    <w:rsid w:val="00984A8B"/>
    <w:rsid w:val="00985BFE"/>
    <w:rsid w:val="00986528"/>
    <w:rsid w:val="009A074E"/>
    <w:rsid w:val="009B24B7"/>
    <w:rsid w:val="009B32F6"/>
    <w:rsid w:val="009D62C6"/>
    <w:rsid w:val="009D7FC3"/>
    <w:rsid w:val="009E4583"/>
    <w:rsid w:val="009E724F"/>
    <w:rsid w:val="009F4D2A"/>
    <w:rsid w:val="009F557A"/>
    <w:rsid w:val="00A05F96"/>
    <w:rsid w:val="00A1056A"/>
    <w:rsid w:val="00A30F7B"/>
    <w:rsid w:val="00A409B0"/>
    <w:rsid w:val="00A51694"/>
    <w:rsid w:val="00A51C0C"/>
    <w:rsid w:val="00A538AC"/>
    <w:rsid w:val="00A57725"/>
    <w:rsid w:val="00A6378B"/>
    <w:rsid w:val="00A717DB"/>
    <w:rsid w:val="00A803EB"/>
    <w:rsid w:val="00A804F1"/>
    <w:rsid w:val="00A85AFB"/>
    <w:rsid w:val="00A9040A"/>
    <w:rsid w:val="00A9064F"/>
    <w:rsid w:val="00A928EA"/>
    <w:rsid w:val="00A93F64"/>
    <w:rsid w:val="00A96F3C"/>
    <w:rsid w:val="00AA3A58"/>
    <w:rsid w:val="00AA7674"/>
    <w:rsid w:val="00AB1B42"/>
    <w:rsid w:val="00AB5423"/>
    <w:rsid w:val="00AC4E90"/>
    <w:rsid w:val="00AC55C2"/>
    <w:rsid w:val="00AC775A"/>
    <w:rsid w:val="00AE5B26"/>
    <w:rsid w:val="00AE7E02"/>
    <w:rsid w:val="00AF0F38"/>
    <w:rsid w:val="00AF1B66"/>
    <w:rsid w:val="00AF702F"/>
    <w:rsid w:val="00B03337"/>
    <w:rsid w:val="00B034E8"/>
    <w:rsid w:val="00B04787"/>
    <w:rsid w:val="00B064AA"/>
    <w:rsid w:val="00B06F51"/>
    <w:rsid w:val="00B075EB"/>
    <w:rsid w:val="00B07937"/>
    <w:rsid w:val="00B17217"/>
    <w:rsid w:val="00B21348"/>
    <w:rsid w:val="00B255B0"/>
    <w:rsid w:val="00B27396"/>
    <w:rsid w:val="00B27F60"/>
    <w:rsid w:val="00B331CB"/>
    <w:rsid w:val="00B33ABF"/>
    <w:rsid w:val="00B438CB"/>
    <w:rsid w:val="00B439AB"/>
    <w:rsid w:val="00B520CB"/>
    <w:rsid w:val="00B5573A"/>
    <w:rsid w:val="00B619D9"/>
    <w:rsid w:val="00B777E0"/>
    <w:rsid w:val="00B857CE"/>
    <w:rsid w:val="00B95CD6"/>
    <w:rsid w:val="00BA39BD"/>
    <w:rsid w:val="00BA4C40"/>
    <w:rsid w:val="00BB4059"/>
    <w:rsid w:val="00BB6C9F"/>
    <w:rsid w:val="00BC331D"/>
    <w:rsid w:val="00BC3755"/>
    <w:rsid w:val="00BC7D72"/>
    <w:rsid w:val="00BE46E6"/>
    <w:rsid w:val="00BE6268"/>
    <w:rsid w:val="00BF1DB3"/>
    <w:rsid w:val="00BF2281"/>
    <w:rsid w:val="00C00E9A"/>
    <w:rsid w:val="00C0162F"/>
    <w:rsid w:val="00C02FAD"/>
    <w:rsid w:val="00C0419F"/>
    <w:rsid w:val="00C32EAC"/>
    <w:rsid w:val="00C4266F"/>
    <w:rsid w:val="00C42765"/>
    <w:rsid w:val="00C65746"/>
    <w:rsid w:val="00C65BE2"/>
    <w:rsid w:val="00C66A0E"/>
    <w:rsid w:val="00C70CCD"/>
    <w:rsid w:val="00C762C4"/>
    <w:rsid w:val="00C9272C"/>
    <w:rsid w:val="00C967FB"/>
    <w:rsid w:val="00CA3C83"/>
    <w:rsid w:val="00CA5659"/>
    <w:rsid w:val="00CA6132"/>
    <w:rsid w:val="00CB4EDB"/>
    <w:rsid w:val="00CC1FEF"/>
    <w:rsid w:val="00CD7BF3"/>
    <w:rsid w:val="00CE270D"/>
    <w:rsid w:val="00CE6279"/>
    <w:rsid w:val="00CF20DC"/>
    <w:rsid w:val="00D00979"/>
    <w:rsid w:val="00D0595A"/>
    <w:rsid w:val="00D1012D"/>
    <w:rsid w:val="00D138BC"/>
    <w:rsid w:val="00D14BE8"/>
    <w:rsid w:val="00D1791B"/>
    <w:rsid w:val="00D21A37"/>
    <w:rsid w:val="00D22674"/>
    <w:rsid w:val="00D2566D"/>
    <w:rsid w:val="00D25B6A"/>
    <w:rsid w:val="00D345F2"/>
    <w:rsid w:val="00D36B1B"/>
    <w:rsid w:val="00D37962"/>
    <w:rsid w:val="00D4124F"/>
    <w:rsid w:val="00D442B4"/>
    <w:rsid w:val="00D56445"/>
    <w:rsid w:val="00D60C41"/>
    <w:rsid w:val="00D71E98"/>
    <w:rsid w:val="00D8013A"/>
    <w:rsid w:val="00D81682"/>
    <w:rsid w:val="00D82FFE"/>
    <w:rsid w:val="00D91FC3"/>
    <w:rsid w:val="00D9782B"/>
    <w:rsid w:val="00DF1DC9"/>
    <w:rsid w:val="00DF2ABD"/>
    <w:rsid w:val="00DF628E"/>
    <w:rsid w:val="00E11200"/>
    <w:rsid w:val="00E3115E"/>
    <w:rsid w:val="00E33DA2"/>
    <w:rsid w:val="00E40805"/>
    <w:rsid w:val="00E435DB"/>
    <w:rsid w:val="00E910FA"/>
    <w:rsid w:val="00E95211"/>
    <w:rsid w:val="00EB7D2E"/>
    <w:rsid w:val="00EC55E4"/>
    <w:rsid w:val="00EE041C"/>
    <w:rsid w:val="00F14577"/>
    <w:rsid w:val="00F178FA"/>
    <w:rsid w:val="00F20E59"/>
    <w:rsid w:val="00F211DB"/>
    <w:rsid w:val="00F266EA"/>
    <w:rsid w:val="00F310A0"/>
    <w:rsid w:val="00F31C85"/>
    <w:rsid w:val="00F365DF"/>
    <w:rsid w:val="00F44549"/>
    <w:rsid w:val="00F56045"/>
    <w:rsid w:val="00F56951"/>
    <w:rsid w:val="00F5752B"/>
    <w:rsid w:val="00F60733"/>
    <w:rsid w:val="00F752BC"/>
    <w:rsid w:val="00F75F84"/>
    <w:rsid w:val="00F842C7"/>
    <w:rsid w:val="00F9064C"/>
    <w:rsid w:val="00F9114E"/>
    <w:rsid w:val="00F93A41"/>
    <w:rsid w:val="00F9639B"/>
    <w:rsid w:val="00FA7E6E"/>
    <w:rsid w:val="00FC7C3F"/>
    <w:rsid w:val="00FD1C5B"/>
    <w:rsid w:val="00FE0600"/>
    <w:rsid w:val="00FF339A"/>
    <w:rsid w:val="00FF5F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9D491"/>
  <w15:chartTrackingRefBased/>
  <w15:docId w15:val="{B6D3C057-0695-4AA5-BC84-53F726E93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549D"/>
    <w:pPr>
      <w:spacing w:after="0" w:line="240" w:lineRule="auto"/>
    </w:pPr>
  </w:style>
  <w:style w:type="paragraph" w:customStyle="1" w:styleId="paragraph">
    <w:name w:val="paragraph"/>
    <w:basedOn w:val="Normal"/>
    <w:rsid w:val="004D549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4D549D"/>
  </w:style>
  <w:style w:type="character" w:customStyle="1" w:styleId="eop">
    <w:name w:val="eop"/>
    <w:basedOn w:val="DefaultParagraphFont"/>
    <w:rsid w:val="004D549D"/>
  </w:style>
  <w:style w:type="character" w:customStyle="1" w:styleId="spellingerror">
    <w:name w:val="spellingerror"/>
    <w:basedOn w:val="DefaultParagraphFont"/>
    <w:rsid w:val="00092E06"/>
  </w:style>
  <w:style w:type="paragraph" w:styleId="ListParagraph">
    <w:name w:val="List Paragraph"/>
    <w:basedOn w:val="Normal"/>
    <w:uiPriority w:val="34"/>
    <w:qFormat/>
    <w:rsid w:val="007F6214"/>
    <w:pPr>
      <w:ind w:left="720"/>
      <w:contextualSpacing/>
    </w:pPr>
  </w:style>
  <w:style w:type="character" w:customStyle="1" w:styleId="textrun">
    <w:name w:val="textrun"/>
    <w:basedOn w:val="DefaultParagraphFont"/>
    <w:rsid w:val="009B32F6"/>
  </w:style>
  <w:style w:type="character" w:customStyle="1" w:styleId="mathspan">
    <w:name w:val="mathspan"/>
    <w:basedOn w:val="DefaultParagraphFont"/>
    <w:rsid w:val="009B32F6"/>
  </w:style>
  <w:style w:type="character" w:customStyle="1" w:styleId="mn">
    <w:name w:val="mn"/>
    <w:basedOn w:val="DefaultParagraphFont"/>
    <w:rsid w:val="009B32F6"/>
  </w:style>
  <w:style w:type="character" w:customStyle="1" w:styleId="mo">
    <w:name w:val="mo"/>
    <w:basedOn w:val="DefaultParagraphFont"/>
    <w:rsid w:val="009B32F6"/>
  </w:style>
  <w:style w:type="character" w:styleId="PlaceholderText">
    <w:name w:val="Placeholder Text"/>
    <w:basedOn w:val="DefaultParagraphFont"/>
    <w:uiPriority w:val="99"/>
    <w:semiHidden/>
    <w:rsid w:val="00D56445"/>
    <w:rPr>
      <w:color w:val="808080"/>
    </w:rPr>
  </w:style>
  <w:style w:type="table" w:styleId="TableGrid">
    <w:name w:val="Table Grid"/>
    <w:basedOn w:val="TableNormal"/>
    <w:uiPriority w:val="39"/>
    <w:rsid w:val="0094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95E6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36716">
      <w:bodyDiv w:val="1"/>
      <w:marLeft w:val="0"/>
      <w:marRight w:val="0"/>
      <w:marTop w:val="0"/>
      <w:marBottom w:val="0"/>
      <w:divBdr>
        <w:top w:val="none" w:sz="0" w:space="0" w:color="auto"/>
        <w:left w:val="none" w:sz="0" w:space="0" w:color="auto"/>
        <w:bottom w:val="none" w:sz="0" w:space="0" w:color="auto"/>
        <w:right w:val="none" w:sz="0" w:space="0" w:color="auto"/>
      </w:divBdr>
    </w:div>
    <w:div w:id="242760100">
      <w:bodyDiv w:val="1"/>
      <w:marLeft w:val="0"/>
      <w:marRight w:val="0"/>
      <w:marTop w:val="0"/>
      <w:marBottom w:val="0"/>
      <w:divBdr>
        <w:top w:val="none" w:sz="0" w:space="0" w:color="auto"/>
        <w:left w:val="none" w:sz="0" w:space="0" w:color="auto"/>
        <w:bottom w:val="none" w:sz="0" w:space="0" w:color="auto"/>
        <w:right w:val="none" w:sz="0" w:space="0" w:color="auto"/>
      </w:divBdr>
    </w:div>
    <w:div w:id="311177630">
      <w:bodyDiv w:val="1"/>
      <w:marLeft w:val="0"/>
      <w:marRight w:val="0"/>
      <w:marTop w:val="0"/>
      <w:marBottom w:val="0"/>
      <w:divBdr>
        <w:top w:val="none" w:sz="0" w:space="0" w:color="auto"/>
        <w:left w:val="none" w:sz="0" w:space="0" w:color="auto"/>
        <w:bottom w:val="none" w:sz="0" w:space="0" w:color="auto"/>
        <w:right w:val="none" w:sz="0" w:space="0" w:color="auto"/>
      </w:divBdr>
      <w:divsChild>
        <w:div w:id="1476725198">
          <w:marLeft w:val="0"/>
          <w:marRight w:val="0"/>
          <w:marTop w:val="0"/>
          <w:marBottom w:val="0"/>
          <w:divBdr>
            <w:top w:val="none" w:sz="0" w:space="0" w:color="auto"/>
            <w:left w:val="none" w:sz="0" w:space="0" w:color="auto"/>
            <w:bottom w:val="none" w:sz="0" w:space="0" w:color="auto"/>
            <w:right w:val="none" w:sz="0" w:space="0" w:color="auto"/>
          </w:divBdr>
        </w:div>
        <w:div w:id="1543470651">
          <w:marLeft w:val="0"/>
          <w:marRight w:val="0"/>
          <w:marTop w:val="0"/>
          <w:marBottom w:val="0"/>
          <w:divBdr>
            <w:top w:val="none" w:sz="0" w:space="0" w:color="auto"/>
            <w:left w:val="none" w:sz="0" w:space="0" w:color="auto"/>
            <w:bottom w:val="none" w:sz="0" w:space="0" w:color="auto"/>
            <w:right w:val="none" w:sz="0" w:space="0" w:color="auto"/>
          </w:divBdr>
        </w:div>
        <w:div w:id="1810586825">
          <w:marLeft w:val="0"/>
          <w:marRight w:val="0"/>
          <w:marTop w:val="0"/>
          <w:marBottom w:val="0"/>
          <w:divBdr>
            <w:top w:val="none" w:sz="0" w:space="0" w:color="auto"/>
            <w:left w:val="none" w:sz="0" w:space="0" w:color="auto"/>
            <w:bottom w:val="none" w:sz="0" w:space="0" w:color="auto"/>
            <w:right w:val="none" w:sz="0" w:space="0" w:color="auto"/>
          </w:divBdr>
        </w:div>
        <w:div w:id="615329738">
          <w:marLeft w:val="0"/>
          <w:marRight w:val="0"/>
          <w:marTop w:val="0"/>
          <w:marBottom w:val="0"/>
          <w:divBdr>
            <w:top w:val="none" w:sz="0" w:space="0" w:color="auto"/>
            <w:left w:val="none" w:sz="0" w:space="0" w:color="auto"/>
            <w:bottom w:val="none" w:sz="0" w:space="0" w:color="auto"/>
            <w:right w:val="none" w:sz="0" w:space="0" w:color="auto"/>
          </w:divBdr>
        </w:div>
        <w:div w:id="565798510">
          <w:marLeft w:val="0"/>
          <w:marRight w:val="0"/>
          <w:marTop w:val="0"/>
          <w:marBottom w:val="0"/>
          <w:divBdr>
            <w:top w:val="none" w:sz="0" w:space="0" w:color="auto"/>
            <w:left w:val="none" w:sz="0" w:space="0" w:color="auto"/>
            <w:bottom w:val="none" w:sz="0" w:space="0" w:color="auto"/>
            <w:right w:val="none" w:sz="0" w:space="0" w:color="auto"/>
          </w:divBdr>
        </w:div>
        <w:div w:id="1572303300">
          <w:marLeft w:val="0"/>
          <w:marRight w:val="0"/>
          <w:marTop w:val="0"/>
          <w:marBottom w:val="0"/>
          <w:divBdr>
            <w:top w:val="none" w:sz="0" w:space="0" w:color="auto"/>
            <w:left w:val="none" w:sz="0" w:space="0" w:color="auto"/>
            <w:bottom w:val="none" w:sz="0" w:space="0" w:color="auto"/>
            <w:right w:val="none" w:sz="0" w:space="0" w:color="auto"/>
          </w:divBdr>
        </w:div>
      </w:divsChild>
    </w:div>
    <w:div w:id="532809390">
      <w:bodyDiv w:val="1"/>
      <w:marLeft w:val="0"/>
      <w:marRight w:val="0"/>
      <w:marTop w:val="0"/>
      <w:marBottom w:val="0"/>
      <w:divBdr>
        <w:top w:val="none" w:sz="0" w:space="0" w:color="auto"/>
        <w:left w:val="none" w:sz="0" w:space="0" w:color="auto"/>
        <w:bottom w:val="none" w:sz="0" w:space="0" w:color="auto"/>
        <w:right w:val="none" w:sz="0" w:space="0" w:color="auto"/>
      </w:divBdr>
    </w:div>
    <w:div w:id="884101572">
      <w:bodyDiv w:val="1"/>
      <w:marLeft w:val="0"/>
      <w:marRight w:val="0"/>
      <w:marTop w:val="0"/>
      <w:marBottom w:val="0"/>
      <w:divBdr>
        <w:top w:val="none" w:sz="0" w:space="0" w:color="auto"/>
        <w:left w:val="none" w:sz="0" w:space="0" w:color="auto"/>
        <w:bottom w:val="none" w:sz="0" w:space="0" w:color="auto"/>
        <w:right w:val="none" w:sz="0" w:space="0" w:color="auto"/>
      </w:divBdr>
      <w:divsChild>
        <w:div w:id="1968118666">
          <w:marLeft w:val="0"/>
          <w:marRight w:val="0"/>
          <w:marTop w:val="0"/>
          <w:marBottom w:val="0"/>
          <w:divBdr>
            <w:top w:val="none" w:sz="0" w:space="0" w:color="auto"/>
            <w:left w:val="none" w:sz="0" w:space="0" w:color="auto"/>
            <w:bottom w:val="none" w:sz="0" w:space="0" w:color="auto"/>
            <w:right w:val="none" w:sz="0" w:space="0" w:color="auto"/>
          </w:divBdr>
        </w:div>
        <w:div w:id="230502379">
          <w:marLeft w:val="0"/>
          <w:marRight w:val="0"/>
          <w:marTop w:val="0"/>
          <w:marBottom w:val="0"/>
          <w:divBdr>
            <w:top w:val="none" w:sz="0" w:space="0" w:color="auto"/>
            <w:left w:val="none" w:sz="0" w:space="0" w:color="auto"/>
            <w:bottom w:val="none" w:sz="0" w:space="0" w:color="auto"/>
            <w:right w:val="none" w:sz="0" w:space="0" w:color="auto"/>
          </w:divBdr>
        </w:div>
        <w:div w:id="1708025428">
          <w:marLeft w:val="0"/>
          <w:marRight w:val="0"/>
          <w:marTop w:val="0"/>
          <w:marBottom w:val="0"/>
          <w:divBdr>
            <w:top w:val="none" w:sz="0" w:space="0" w:color="auto"/>
            <w:left w:val="none" w:sz="0" w:space="0" w:color="auto"/>
            <w:bottom w:val="none" w:sz="0" w:space="0" w:color="auto"/>
            <w:right w:val="none" w:sz="0" w:space="0" w:color="auto"/>
          </w:divBdr>
        </w:div>
        <w:div w:id="1092819730">
          <w:marLeft w:val="0"/>
          <w:marRight w:val="0"/>
          <w:marTop w:val="0"/>
          <w:marBottom w:val="0"/>
          <w:divBdr>
            <w:top w:val="none" w:sz="0" w:space="0" w:color="auto"/>
            <w:left w:val="none" w:sz="0" w:space="0" w:color="auto"/>
            <w:bottom w:val="none" w:sz="0" w:space="0" w:color="auto"/>
            <w:right w:val="none" w:sz="0" w:space="0" w:color="auto"/>
          </w:divBdr>
        </w:div>
        <w:div w:id="562909397">
          <w:marLeft w:val="0"/>
          <w:marRight w:val="0"/>
          <w:marTop w:val="0"/>
          <w:marBottom w:val="0"/>
          <w:divBdr>
            <w:top w:val="none" w:sz="0" w:space="0" w:color="auto"/>
            <w:left w:val="none" w:sz="0" w:space="0" w:color="auto"/>
            <w:bottom w:val="none" w:sz="0" w:space="0" w:color="auto"/>
            <w:right w:val="none" w:sz="0" w:space="0" w:color="auto"/>
          </w:divBdr>
        </w:div>
        <w:div w:id="562182677">
          <w:marLeft w:val="0"/>
          <w:marRight w:val="0"/>
          <w:marTop w:val="0"/>
          <w:marBottom w:val="0"/>
          <w:divBdr>
            <w:top w:val="none" w:sz="0" w:space="0" w:color="auto"/>
            <w:left w:val="none" w:sz="0" w:space="0" w:color="auto"/>
            <w:bottom w:val="none" w:sz="0" w:space="0" w:color="auto"/>
            <w:right w:val="none" w:sz="0" w:space="0" w:color="auto"/>
          </w:divBdr>
        </w:div>
        <w:div w:id="1673021622">
          <w:marLeft w:val="0"/>
          <w:marRight w:val="0"/>
          <w:marTop w:val="0"/>
          <w:marBottom w:val="0"/>
          <w:divBdr>
            <w:top w:val="none" w:sz="0" w:space="0" w:color="auto"/>
            <w:left w:val="none" w:sz="0" w:space="0" w:color="auto"/>
            <w:bottom w:val="none" w:sz="0" w:space="0" w:color="auto"/>
            <w:right w:val="none" w:sz="0" w:space="0" w:color="auto"/>
          </w:divBdr>
        </w:div>
        <w:div w:id="449713128">
          <w:marLeft w:val="0"/>
          <w:marRight w:val="0"/>
          <w:marTop w:val="0"/>
          <w:marBottom w:val="0"/>
          <w:divBdr>
            <w:top w:val="none" w:sz="0" w:space="0" w:color="auto"/>
            <w:left w:val="none" w:sz="0" w:space="0" w:color="auto"/>
            <w:bottom w:val="none" w:sz="0" w:space="0" w:color="auto"/>
            <w:right w:val="none" w:sz="0" w:space="0" w:color="auto"/>
          </w:divBdr>
        </w:div>
        <w:div w:id="1143549441">
          <w:marLeft w:val="0"/>
          <w:marRight w:val="0"/>
          <w:marTop w:val="0"/>
          <w:marBottom w:val="0"/>
          <w:divBdr>
            <w:top w:val="none" w:sz="0" w:space="0" w:color="auto"/>
            <w:left w:val="none" w:sz="0" w:space="0" w:color="auto"/>
            <w:bottom w:val="none" w:sz="0" w:space="0" w:color="auto"/>
            <w:right w:val="none" w:sz="0" w:space="0" w:color="auto"/>
          </w:divBdr>
        </w:div>
        <w:div w:id="1619951106">
          <w:marLeft w:val="0"/>
          <w:marRight w:val="0"/>
          <w:marTop w:val="0"/>
          <w:marBottom w:val="0"/>
          <w:divBdr>
            <w:top w:val="none" w:sz="0" w:space="0" w:color="auto"/>
            <w:left w:val="none" w:sz="0" w:space="0" w:color="auto"/>
            <w:bottom w:val="none" w:sz="0" w:space="0" w:color="auto"/>
            <w:right w:val="none" w:sz="0" w:space="0" w:color="auto"/>
          </w:divBdr>
        </w:div>
        <w:div w:id="1389835972">
          <w:marLeft w:val="0"/>
          <w:marRight w:val="0"/>
          <w:marTop w:val="0"/>
          <w:marBottom w:val="0"/>
          <w:divBdr>
            <w:top w:val="none" w:sz="0" w:space="0" w:color="auto"/>
            <w:left w:val="none" w:sz="0" w:space="0" w:color="auto"/>
            <w:bottom w:val="none" w:sz="0" w:space="0" w:color="auto"/>
            <w:right w:val="none" w:sz="0" w:space="0" w:color="auto"/>
          </w:divBdr>
        </w:div>
        <w:div w:id="64186852">
          <w:marLeft w:val="0"/>
          <w:marRight w:val="0"/>
          <w:marTop w:val="0"/>
          <w:marBottom w:val="0"/>
          <w:divBdr>
            <w:top w:val="none" w:sz="0" w:space="0" w:color="auto"/>
            <w:left w:val="none" w:sz="0" w:space="0" w:color="auto"/>
            <w:bottom w:val="none" w:sz="0" w:space="0" w:color="auto"/>
            <w:right w:val="none" w:sz="0" w:space="0" w:color="auto"/>
          </w:divBdr>
        </w:div>
        <w:div w:id="166986690">
          <w:marLeft w:val="0"/>
          <w:marRight w:val="0"/>
          <w:marTop w:val="0"/>
          <w:marBottom w:val="0"/>
          <w:divBdr>
            <w:top w:val="none" w:sz="0" w:space="0" w:color="auto"/>
            <w:left w:val="none" w:sz="0" w:space="0" w:color="auto"/>
            <w:bottom w:val="none" w:sz="0" w:space="0" w:color="auto"/>
            <w:right w:val="none" w:sz="0" w:space="0" w:color="auto"/>
          </w:divBdr>
        </w:div>
      </w:divsChild>
    </w:div>
    <w:div w:id="1305312902">
      <w:bodyDiv w:val="1"/>
      <w:marLeft w:val="0"/>
      <w:marRight w:val="0"/>
      <w:marTop w:val="0"/>
      <w:marBottom w:val="0"/>
      <w:divBdr>
        <w:top w:val="none" w:sz="0" w:space="0" w:color="auto"/>
        <w:left w:val="none" w:sz="0" w:space="0" w:color="auto"/>
        <w:bottom w:val="none" w:sz="0" w:space="0" w:color="auto"/>
        <w:right w:val="none" w:sz="0" w:space="0" w:color="auto"/>
      </w:divBdr>
    </w:div>
    <w:div w:id="1579318160">
      <w:bodyDiv w:val="1"/>
      <w:marLeft w:val="0"/>
      <w:marRight w:val="0"/>
      <w:marTop w:val="0"/>
      <w:marBottom w:val="0"/>
      <w:divBdr>
        <w:top w:val="none" w:sz="0" w:space="0" w:color="auto"/>
        <w:left w:val="none" w:sz="0" w:space="0" w:color="auto"/>
        <w:bottom w:val="none" w:sz="0" w:space="0" w:color="auto"/>
        <w:right w:val="none" w:sz="0" w:space="0" w:color="auto"/>
      </w:divBdr>
      <w:divsChild>
        <w:div w:id="951282250">
          <w:marLeft w:val="0"/>
          <w:marRight w:val="0"/>
          <w:marTop w:val="0"/>
          <w:marBottom w:val="0"/>
          <w:divBdr>
            <w:top w:val="none" w:sz="0" w:space="0" w:color="auto"/>
            <w:left w:val="none" w:sz="0" w:space="0" w:color="auto"/>
            <w:bottom w:val="none" w:sz="0" w:space="0" w:color="auto"/>
            <w:right w:val="none" w:sz="0" w:space="0" w:color="auto"/>
          </w:divBdr>
        </w:div>
        <w:div w:id="1284843775">
          <w:marLeft w:val="0"/>
          <w:marRight w:val="0"/>
          <w:marTop w:val="0"/>
          <w:marBottom w:val="0"/>
          <w:divBdr>
            <w:top w:val="none" w:sz="0" w:space="0" w:color="auto"/>
            <w:left w:val="none" w:sz="0" w:space="0" w:color="auto"/>
            <w:bottom w:val="none" w:sz="0" w:space="0" w:color="auto"/>
            <w:right w:val="none" w:sz="0" w:space="0" w:color="auto"/>
          </w:divBdr>
        </w:div>
      </w:divsChild>
    </w:div>
    <w:div w:id="1679042768">
      <w:bodyDiv w:val="1"/>
      <w:marLeft w:val="0"/>
      <w:marRight w:val="0"/>
      <w:marTop w:val="0"/>
      <w:marBottom w:val="0"/>
      <w:divBdr>
        <w:top w:val="none" w:sz="0" w:space="0" w:color="auto"/>
        <w:left w:val="none" w:sz="0" w:space="0" w:color="auto"/>
        <w:bottom w:val="none" w:sz="0" w:space="0" w:color="auto"/>
        <w:right w:val="none" w:sz="0" w:space="0" w:color="auto"/>
      </w:divBdr>
    </w:div>
    <w:div w:id="1747144958">
      <w:bodyDiv w:val="1"/>
      <w:marLeft w:val="0"/>
      <w:marRight w:val="0"/>
      <w:marTop w:val="0"/>
      <w:marBottom w:val="0"/>
      <w:divBdr>
        <w:top w:val="none" w:sz="0" w:space="0" w:color="auto"/>
        <w:left w:val="none" w:sz="0" w:space="0" w:color="auto"/>
        <w:bottom w:val="none" w:sz="0" w:space="0" w:color="auto"/>
        <w:right w:val="none" w:sz="0" w:space="0" w:color="auto"/>
      </w:divBdr>
    </w:div>
    <w:div w:id="1820996285">
      <w:bodyDiv w:val="1"/>
      <w:marLeft w:val="0"/>
      <w:marRight w:val="0"/>
      <w:marTop w:val="0"/>
      <w:marBottom w:val="0"/>
      <w:divBdr>
        <w:top w:val="none" w:sz="0" w:space="0" w:color="auto"/>
        <w:left w:val="none" w:sz="0" w:space="0" w:color="auto"/>
        <w:bottom w:val="none" w:sz="0" w:space="0" w:color="auto"/>
        <w:right w:val="none" w:sz="0" w:space="0" w:color="auto"/>
      </w:divBdr>
      <w:divsChild>
        <w:div w:id="1333603861">
          <w:marLeft w:val="0"/>
          <w:marRight w:val="0"/>
          <w:marTop w:val="0"/>
          <w:marBottom w:val="0"/>
          <w:divBdr>
            <w:top w:val="none" w:sz="0" w:space="0" w:color="auto"/>
            <w:left w:val="none" w:sz="0" w:space="0" w:color="auto"/>
            <w:bottom w:val="none" w:sz="0" w:space="0" w:color="auto"/>
            <w:right w:val="none" w:sz="0" w:space="0" w:color="auto"/>
          </w:divBdr>
        </w:div>
        <w:div w:id="2089231856">
          <w:marLeft w:val="0"/>
          <w:marRight w:val="0"/>
          <w:marTop w:val="0"/>
          <w:marBottom w:val="0"/>
          <w:divBdr>
            <w:top w:val="none" w:sz="0" w:space="0" w:color="auto"/>
            <w:left w:val="none" w:sz="0" w:space="0" w:color="auto"/>
            <w:bottom w:val="none" w:sz="0" w:space="0" w:color="auto"/>
            <w:right w:val="none" w:sz="0" w:space="0" w:color="auto"/>
          </w:divBdr>
        </w:div>
        <w:div w:id="1877086240">
          <w:marLeft w:val="0"/>
          <w:marRight w:val="0"/>
          <w:marTop w:val="0"/>
          <w:marBottom w:val="0"/>
          <w:divBdr>
            <w:top w:val="none" w:sz="0" w:space="0" w:color="auto"/>
            <w:left w:val="none" w:sz="0" w:space="0" w:color="auto"/>
            <w:bottom w:val="none" w:sz="0" w:space="0" w:color="auto"/>
            <w:right w:val="none" w:sz="0" w:space="0" w:color="auto"/>
          </w:divBdr>
        </w:div>
        <w:div w:id="506407591">
          <w:marLeft w:val="0"/>
          <w:marRight w:val="0"/>
          <w:marTop w:val="0"/>
          <w:marBottom w:val="0"/>
          <w:divBdr>
            <w:top w:val="none" w:sz="0" w:space="0" w:color="auto"/>
            <w:left w:val="none" w:sz="0" w:space="0" w:color="auto"/>
            <w:bottom w:val="none" w:sz="0" w:space="0" w:color="auto"/>
            <w:right w:val="none" w:sz="0" w:space="0" w:color="auto"/>
          </w:divBdr>
        </w:div>
      </w:divsChild>
    </w:div>
    <w:div w:id="1864199115">
      <w:bodyDiv w:val="1"/>
      <w:marLeft w:val="0"/>
      <w:marRight w:val="0"/>
      <w:marTop w:val="0"/>
      <w:marBottom w:val="0"/>
      <w:divBdr>
        <w:top w:val="none" w:sz="0" w:space="0" w:color="auto"/>
        <w:left w:val="none" w:sz="0" w:space="0" w:color="auto"/>
        <w:bottom w:val="none" w:sz="0" w:space="0" w:color="auto"/>
        <w:right w:val="none" w:sz="0" w:space="0" w:color="auto"/>
      </w:divBdr>
      <w:divsChild>
        <w:div w:id="1847671527">
          <w:marLeft w:val="0"/>
          <w:marRight w:val="0"/>
          <w:marTop w:val="0"/>
          <w:marBottom w:val="0"/>
          <w:divBdr>
            <w:top w:val="none" w:sz="0" w:space="0" w:color="auto"/>
            <w:left w:val="none" w:sz="0" w:space="0" w:color="auto"/>
            <w:bottom w:val="none" w:sz="0" w:space="0" w:color="auto"/>
            <w:right w:val="none" w:sz="0" w:space="0" w:color="auto"/>
          </w:divBdr>
        </w:div>
        <w:div w:id="1065027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aama.com/blog/different-kinds-convolutional-filters/"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towardsdatascience.com/a-comprehensive-guide-to-convolutional-neural-networks-the-eli5-way-3bd2b1164a53" TargetMode="External"/><Relationship Id="rId14" Type="http://schemas.openxmlformats.org/officeDocument/2006/relationships/hyperlink" Target="https://pdfs.semanticscholar.org/d50d/ce749321301f0104689f2dc582303a83be6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AE6C1-965A-494F-976F-4C2010ED7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3</TotalTime>
  <Pages>9</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dc:creator>
  <cp:keywords/>
  <dc:description/>
  <cp:lastModifiedBy>Anton Z</cp:lastModifiedBy>
  <cp:revision>426</cp:revision>
  <dcterms:created xsi:type="dcterms:W3CDTF">2020-02-18T11:07:00Z</dcterms:created>
  <dcterms:modified xsi:type="dcterms:W3CDTF">2020-04-03T07:31:00Z</dcterms:modified>
</cp:coreProperties>
</file>